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39CD4" w14:textId="51146821" w:rsidR="00BE3669" w:rsidRPr="0052225C" w:rsidRDefault="00BE3669" w:rsidP="00BE3669">
      <w:pPr>
        <w:jc w:val="center"/>
        <w:rPr>
          <w:lang w:val="en-US"/>
        </w:rPr>
      </w:pPr>
    </w:p>
    <w:p w14:paraId="1924AC9B" w14:textId="2EFE6E0F" w:rsidR="00BE3669" w:rsidRPr="0052225C" w:rsidRDefault="00BE3669">
      <w:pPr>
        <w:rPr>
          <w:lang w:val="en-US"/>
        </w:rPr>
      </w:pPr>
    </w:p>
    <w:p w14:paraId="71D0F9D2" w14:textId="117CBE05" w:rsidR="00BE3669" w:rsidRPr="00BE3669" w:rsidRDefault="00860D88" w:rsidP="00BE3669">
      <w:pPr>
        <w:pStyle w:val="DocumentTitle"/>
        <w:framePr w:hSpace="0" w:vSpace="0" w:wrap="auto" w:vAnchor="margin" w:yAlign="inline"/>
        <w:spacing w:after="120"/>
        <w:rPr>
          <w:rFonts w:ascii="Calibri" w:hAnsi="Calibri" w:cs="Arial"/>
          <w:sz w:val="40"/>
          <w:szCs w:val="40"/>
        </w:rPr>
      </w:pPr>
      <w:r>
        <w:rPr>
          <w:rFonts w:ascii="Calibri" w:hAnsi="Calibri" w:cs="Arial"/>
          <w:sz w:val="40"/>
          <w:szCs w:val="40"/>
        </w:rPr>
        <w:t xml:space="preserve">Codecool IRL </w:t>
      </w:r>
      <w:r w:rsidR="00717701">
        <w:rPr>
          <w:rFonts w:ascii="Calibri" w:hAnsi="Calibri" w:cs="Arial"/>
          <w:sz w:val="40"/>
          <w:szCs w:val="40"/>
        </w:rPr>
        <w:t>Simulation</w:t>
      </w:r>
    </w:p>
    <w:p w14:paraId="54BF5822" w14:textId="146C3156" w:rsidR="005A7F9A" w:rsidRPr="00BE3669" w:rsidRDefault="005A7F9A" w:rsidP="00BE3669">
      <w:pPr>
        <w:pStyle w:val="DocumentTitle"/>
        <w:framePr w:hSpace="0" w:vSpace="0" w:wrap="auto" w:vAnchor="margin" w:yAlign="inline"/>
        <w:spacing w:after="120"/>
        <w:rPr>
          <w:rFonts w:ascii="Calibri" w:hAnsi="Calibri" w:cs="Arial"/>
          <w:sz w:val="40"/>
          <w:szCs w:val="40"/>
        </w:rPr>
      </w:pPr>
      <w:r>
        <w:rPr>
          <w:rFonts w:ascii="Calibri" w:hAnsi="Calibri" w:cs="Arial"/>
          <w:sz w:val="40"/>
          <w:szCs w:val="40"/>
        </w:rPr>
        <w:t>&lt;</w:t>
      </w:r>
      <w:r w:rsidR="000C149E">
        <w:rPr>
          <w:rFonts w:ascii="Calibri" w:hAnsi="Calibri" w:cs="Arial"/>
          <w:sz w:val="40"/>
          <w:szCs w:val="40"/>
        </w:rPr>
        <w:t>IT-PM C</w:t>
      </w:r>
      <w:r w:rsidR="00F056B1">
        <w:rPr>
          <w:rFonts w:ascii="Calibri" w:hAnsi="Calibri" w:cs="Arial"/>
          <w:sz w:val="40"/>
          <w:szCs w:val="40"/>
        </w:rPr>
        <w:t>o</w:t>
      </w:r>
      <w:r w:rsidR="000C149E">
        <w:rPr>
          <w:rFonts w:ascii="Calibri" w:hAnsi="Calibri" w:cs="Arial"/>
          <w:sz w:val="40"/>
          <w:szCs w:val="40"/>
        </w:rPr>
        <w:t>urse</w:t>
      </w:r>
      <w:r>
        <w:rPr>
          <w:rFonts w:ascii="Calibri" w:hAnsi="Calibri" w:cs="Arial"/>
          <w:sz w:val="40"/>
          <w:szCs w:val="40"/>
        </w:rPr>
        <w:t>&gt;</w:t>
      </w:r>
    </w:p>
    <w:p w14:paraId="738D9DC8" w14:textId="1BD40D8A" w:rsidR="00BE3669" w:rsidRPr="0052225C" w:rsidRDefault="00BE3669" w:rsidP="00641B2F">
      <w:pPr>
        <w:rPr>
          <w:lang w:val="en-US"/>
        </w:rPr>
      </w:pPr>
    </w:p>
    <w:p w14:paraId="7B1B9154" w14:textId="77777777" w:rsidR="00641B2F" w:rsidRPr="0052225C" w:rsidRDefault="00641B2F" w:rsidP="00641B2F">
      <w:pPr>
        <w:rPr>
          <w:lang w:val="en-US"/>
        </w:rPr>
      </w:pPr>
    </w:p>
    <w:p w14:paraId="4545C026" w14:textId="65B7E638" w:rsidR="00BE3669" w:rsidRPr="0052225C" w:rsidRDefault="00BE3669">
      <w:pPr>
        <w:rPr>
          <w:lang w:val="en-US"/>
        </w:rPr>
      </w:pPr>
    </w:p>
    <w:p w14:paraId="68DACCF0" w14:textId="45F28124" w:rsidR="00BE3669" w:rsidRDefault="00BE3669" w:rsidP="00BE3669">
      <w:pPr>
        <w:pStyle w:val="DocumentTitle"/>
        <w:framePr w:hSpace="0" w:vSpace="0" w:wrap="auto" w:vAnchor="margin" w:yAlign="inline"/>
        <w:spacing w:before="120" w:after="120"/>
        <w:rPr>
          <w:rFonts w:ascii="Calibri" w:hAnsi="Calibri" w:cs="Arial"/>
          <w:sz w:val="40"/>
          <w:szCs w:val="40"/>
        </w:rPr>
      </w:pPr>
      <w:r w:rsidRPr="00731790">
        <w:rPr>
          <w:rFonts w:asciiTheme="minorHAnsi" w:hAnsiTheme="minorHAnsi" w:cs="Arial"/>
          <w:sz w:val="40"/>
          <w:szCs w:val="40"/>
        </w:rPr>
        <w:t>Functional Specification</w:t>
      </w:r>
      <w:r w:rsidRPr="00731790">
        <w:rPr>
          <w:rFonts w:ascii="Calibri" w:hAnsi="Calibri" w:cs="Arial"/>
          <w:sz w:val="40"/>
          <w:szCs w:val="40"/>
        </w:rPr>
        <w:t xml:space="preserve"> Document</w:t>
      </w:r>
    </w:p>
    <w:p w14:paraId="0351292F" w14:textId="013A9BA4" w:rsidR="00BE3669" w:rsidRPr="00731790" w:rsidRDefault="00847DCD" w:rsidP="00BE3669">
      <w:pPr>
        <w:pStyle w:val="DocumentTitle"/>
        <w:framePr w:hSpace="0" w:vSpace="0" w:wrap="auto" w:vAnchor="margin" w:yAlign="inline"/>
        <w:spacing w:before="120" w:after="120"/>
        <w:rPr>
          <w:rFonts w:ascii="Calibri" w:hAnsi="Calibri" w:cs="Arial"/>
          <w:sz w:val="40"/>
          <w:szCs w:val="40"/>
        </w:rPr>
      </w:pPr>
      <w:r>
        <w:rPr>
          <w:rFonts w:ascii="Calibri" w:hAnsi="Calibri" w:cs="Arial"/>
          <w:sz w:val="40"/>
          <w:szCs w:val="40"/>
        </w:rPr>
        <w:t>&lt;</w:t>
      </w:r>
      <w:r w:rsidR="000C149E">
        <w:rPr>
          <w:rFonts w:ascii="Calibri" w:hAnsi="Calibri" w:cs="Arial"/>
          <w:sz w:val="40"/>
          <w:szCs w:val="40"/>
        </w:rPr>
        <w:t>A38 Ship</w:t>
      </w:r>
      <w:r w:rsidR="000628DD">
        <w:rPr>
          <w:rFonts w:ascii="Calibri" w:hAnsi="Calibri" w:cs="Arial"/>
          <w:sz w:val="40"/>
          <w:szCs w:val="40"/>
        </w:rPr>
        <w:t xml:space="preserve"> Gitlab</w:t>
      </w:r>
      <w:r w:rsidR="000C149E">
        <w:rPr>
          <w:rFonts w:ascii="Calibri" w:hAnsi="Calibri" w:cs="Arial"/>
          <w:sz w:val="40"/>
          <w:szCs w:val="40"/>
        </w:rPr>
        <w:t xml:space="preserve"> Kanban Board</w:t>
      </w:r>
      <w:r>
        <w:rPr>
          <w:rFonts w:ascii="Calibri" w:hAnsi="Calibri" w:cs="Arial"/>
          <w:sz w:val="40"/>
          <w:szCs w:val="40"/>
        </w:rPr>
        <w:t>&gt;</w:t>
      </w:r>
    </w:p>
    <w:p w14:paraId="777340A4" w14:textId="100A154B" w:rsidR="00BE3669" w:rsidRPr="0052225C" w:rsidRDefault="00BE3669">
      <w:pPr>
        <w:rPr>
          <w:u w:val="single"/>
          <w:lang w:val="en-US"/>
        </w:rPr>
      </w:pPr>
    </w:p>
    <w:p w14:paraId="2D0DCAE5" w14:textId="77777777" w:rsidR="00CB0503" w:rsidRDefault="00CB0503" w:rsidP="00671EB6">
      <w:pPr>
        <w:pStyle w:val="DocumentTitle"/>
        <w:framePr w:hSpace="0" w:vSpace="0" w:wrap="auto" w:vAnchor="margin" w:yAlign="inline"/>
        <w:spacing w:before="120" w:after="120"/>
        <w:rPr>
          <w:rFonts w:asciiTheme="minorHAnsi" w:hAnsiTheme="minorHAnsi" w:cs="Arial"/>
          <w:sz w:val="36"/>
          <w:szCs w:val="36"/>
        </w:rPr>
      </w:pPr>
    </w:p>
    <w:p w14:paraId="29132BFE" w14:textId="79437C8B" w:rsidR="000710B6" w:rsidRPr="000710B6" w:rsidRDefault="00847DCD" w:rsidP="000710B6">
      <w:pPr>
        <w:pStyle w:val="DocumentTitle"/>
        <w:framePr w:hSpace="0" w:vSpace="0" w:wrap="auto" w:vAnchor="margin" w:yAlign="inline"/>
        <w:spacing w:before="120" w:after="120"/>
        <w:rPr>
          <w:rFonts w:asciiTheme="minorHAnsi" w:hAnsiTheme="minorHAnsi" w:cs="Arial"/>
          <w:sz w:val="36"/>
          <w:szCs w:val="36"/>
        </w:rPr>
      </w:pPr>
      <w:r w:rsidRPr="00671EB6">
        <w:rPr>
          <w:rFonts w:asciiTheme="minorHAnsi" w:hAnsiTheme="minorHAnsi" w:cs="Arial"/>
          <w:sz w:val="36"/>
          <w:szCs w:val="36"/>
        </w:rPr>
        <w:t>Document</w:t>
      </w:r>
      <w:r w:rsidR="00671EB6" w:rsidRPr="00671EB6">
        <w:rPr>
          <w:rFonts w:asciiTheme="minorHAnsi" w:hAnsiTheme="minorHAnsi" w:cs="Arial"/>
          <w:sz w:val="36"/>
          <w:szCs w:val="36"/>
        </w:rPr>
        <w:t xml:space="preserve"> Version: v1.0</w:t>
      </w:r>
    </w:p>
    <w:p w14:paraId="015AB44B" w14:textId="7B2403F0" w:rsidR="00671E49" w:rsidRPr="00671E49" w:rsidRDefault="00A72FA9" w:rsidP="00671E49">
      <w:pPr>
        <w:pStyle w:val="DocumentTitle"/>
        <w:framePr w:hSpace="0" w:vSpace="0" w:wrap="auto" w:vAnchor="margin" w:yAlign="inline"/>
        <w:spacing w:before="120" w:after="120"/>
        <w:rPr>
          <w:rFonts w:asciiTheme="minorHAnsi" w:hAnsiTheme="minorHAnsi" w:cs="Arial"/>
          <w:sz w:val="36"/>
          <w:szCs w:val="36"/>
        </w:rPr>
      </w:pPr>
      <w:r>
        <w:rPr>
          <w:rFonts w:asciiTheme="minorHAnsi" w:hAnsiTheme="minorHAnsi" w:cs="Arial"/>
          <w:sz w:val="36"/>
          <w:szCs w:val="36"/>
        </w:rPr>
        <w:t>Date: 2020.</w:t>
      </w:r>
      <w:r w:rsidR="000628DD">
        <w:rPr>
          <w:rFonts w:asciiTheme="minorHAnsi" w:hAnsiTheme="minorHAnsi" w:cs="Arial"/>
          <w:sz w:val="36"/>
          <w:szCs w:val="36"/>
        </w:rPr>
        <w:t>10</w:t>
      </w:r>
      <w:r>
        <w:rPr>
          <w:rFonts w:asciiTheme="minorHAnsi" w:hAnsiTheme="minorHAnsi" w:cs="Arial"/>
          <w:sz w:val="36"/>
          <w:szCs w:val="36"/>
        </w:rPr>
        <w:t>.</w:t>
      </w:r>
      <w:r w:rsidR="00081C4B">
        <w:rPr>
          <w:rFonts w:asciiTheme="minorHAnsi" w:hAnsiTheme="minorHAnsi" w:cs="Arial"/>
          <w:sz w:val="36"/>
          <w:szCs w:val="36"/>
        </w:rPr>
        <w:t>1</w:t>
      </w:r>
      <w:r w:rsidR="000628DD">
        <w:rPr>
          <w:rFonts w:asciiTheme="minorHAnsi" w:hAnsiTheme="minorHAnsi" w:cs="Arial"/>
          <w:sz w:val="36"/>
          <w:szCs w:val="36"/>
        </w:rPr>
        <w:t>2</w:t>
      </w:r>
    </w:p>
    <w:p w14:paraId="30977671" w14:textId="77777777" w:rsidR="00EE4721" w:rsidRPr="0052225C" w:rsidRDefault="00EE4721">
      <w:pPr>
        <w:rPr>
          <w:rFonts w:cs="Arial"/>
          <w:b/>
          <w:sz w:val="28"/>
          <w:szCs w:val="28"/>
          <w:lang w:val="en-US"/>
        </w:rPr>
      </w:pPr>
      <w:r w:rsidRPr="0052225C">
        <w:rPr>
          <w:rFonts w:cs="Arial"/>
          <w:b/>
          <w:sz w:val="28"/>
          <w:szCs w:val="28"/>
          <w:lang w:val="en-US"/>
        </w:rPr>
        <w:br w:type="page"/>
      </w:r>
    </w:p>
    <w:p w14:paraId="125A7884" w14:textId="77777777" w:rsidR="00CA36E8" w:rsidRDefault="00CA36E8">
      <w:pPr>
        <w:pStyle w:val="Tartalomjegyzkcmsora"/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/>
        </w:rPr>
      </w:pPr>
    </w:p>
    <w:p w14:paraId="0610DA83" w14:textId="77777777" w:rsidR="00CA36E8" w:rsidRDefault="00CA36E8">
      <w:pPr>
        <w:pStyle w:val="Tartalomjegyzkcmsora"/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97274377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90898E8" w14:textId="0646BE67" w:rsidR="00B62B88" w:rsidRDefault="00B62B88">
          <w:pPr>
            <w:pStyle w:val="Tartalomjegyzkcmsora"/>
          </w:pPr>
          <w:r>
            <w:t>Tartalom</w:t>
          </w:r>
        </w:p>
        <w:p w14:paraId="2A3A3416" w14:textId="00609CD2" w:rsidR="000569EA" w:rsidRDefault="00B62B88">
          <w:pPr>
            <w:pStyle w:val="TJ2"/>
            <w:rPr>
              <w:rFonts w:eastAsiaTheme="minorEastAsia"/>
              <w:noProof/>
              <w:lang w:val="hu-HU"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485372" w:history="1">
            <w:r w:rsidR="000569EA" w:rsidRPr="002761EC">
              <w:rPr>
                <w:rStyle w:val="Hiperhivatkozs"/>
                <w:noProof/>
              </w:rPr>
              <w:t xml:space="preserve">1.0 </w:t>
            </w:r>
            <w:r w:rsidR="000569EA">
              <w:rPr>
                <w:rFonts w:eastAsiaTheme="minorEastAsia"/>
                <w:noProof/>
                <w:lang w:val="hu-HU" w:eastAsia="hu-HU"/>
              </w:rPr>
              <w:tab/>
            </w:r>
            <w:r w:rsidR="000569EA" w:rsidRPr="002761EC">
              <w:rPr>
                <w:rStyle w:val="Hiperhivatkozs"/>
                <w:noProof/>
              </w:rPr>
              <w:t>Related documents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2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5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15ED0231" w14:textId="48CFD863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73" w:history="1">
            <w:r w:rsidR="000569EA" w:rsidRPr="002761EC">
              <w:rPr>
                <w:rStyle w:val="Hiperhivatkozs"/>
                <w:noProof/>
              </w:rPr>
              <w:t>1.1</w:t>
            </w:r>
            <w:r w:rsidR="000569EA">
              <w:rPr>
                <w:rFonts w:eastAsiaTheme="minorEastAsia"/>
                <w:noProof/>
                <w:lang w:val="hu-HU" w:eastAsia="hu-HU"/>
              </w:rPr>
              <w:tab/>
            </w:r>
            <w:r w:rsidR="000569EA" w:rsidRPr="002761EC">
              <w:rPr>
                <w:rStyle w:val="Hiperhivatkozs"/>
                <w:noProof/>
              </w:rPr>
              <w:t>Purpose of document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3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5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4079CF3E" w14:textId="54F6E5DA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74" w:history="1">
            <w:r w:rsidR="000569EA" w:rsidRPr="002761EC">
              <w:rPr>
                <w:rStyle w:val="Hiperhivatkozs"/>
                <w:noProof/>
              </w:rPr>
              <w:t>1.2      Risks and Assumptions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4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5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1C105544" w14:textId="1798E268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75" w:history="1">
            <w:r w:rsidR="000569EA" w:rsidRPr="002761EC">
              <w:rPr>
                <w:rStyle w:val="Hiperhivatkozs"/>
                <w:noProof/>
              </w:rPr>
              <w:t>1.3    System / Solution Overview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5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6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39A3E014" w14:textId="2AF42E34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76" w:history="1">
            <w:r w:rsidR="000569EA" w:rsidRPr="002761EC">
              <w:rPr>
                <w:rStyle w:val="Hiperhivatkozs"/>
                <w:noProof/>
              </w:rPr>
              <w:t>1.4    Project Scope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6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6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5ED838F4" w14:textId="4F86F975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77" w:history="1">
            <w:r w:rsidR="000569EA" w:rsidRPr="002761EC">
              <w:rPr>
                <w:rStyle w:val="Hiperhivatkozs"/>
                <w:noProof/>
              </w:rPr>
              <w:t>1.4.1 Deliverables and Features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7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6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280DD2BE" w14:textId="53F72E3A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78" w:history="1">
            <w:r w:rsidR="000569EA" w:rsidRPr="002761EC">
              <w:rPr>
                <w:rStyle w:val="Hiperhivatkozs"/>
                <w:noProof/>
              </w:rPr>
              <w:t>1.4.1.1 Deliverables: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8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6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355A7E4B" w14:textId="63F794BE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79" w:history="1">
            <w:r w:rsidR="000569EA" w:rsidRPr="002761EC">
              <w:rPr>
                <w:rStyle w:val="Hiperhivatkozs"/>
                <w:noProof/>
              </w:rPr>
              <w:t>1.4.1.1.1 Iterations and process: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79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7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6BABD0B8" w14:textId="4DB06632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0" w:history="1">
            <w:r w:rsidR="000569EA" w:rsidRPr="002761EC">
              <w:rPr>
                <w:rStyle w:val="Hiperhivatkozs"/>
                <w:noProof/>
              </w:rPr>
              <w:t>1.4.1.2 Features: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0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7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39731C01" w14:textId="4E6E2215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1" w:history="1">
            <w:r w:rsidR="000569EA" w:rsidRPr="002761EC">
              <w:rPr>
                <w:rStyle w:val="Hiperhivatkozs"/>
                <w:noProof/>
              </w:rPr>
              <w:t>1.5   Functional Requirements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1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8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10062144" w14:textId="121330FF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2" w:history="1">
            <w:r w:rsidR="000569EA" w:rsidRPr="002761EC">
              <w:rPr>
                <w:rStyle w:val="Hiperhivatkozs"/>
                <w:noProof/>
              </w:rPr>
              <w:t>1.6 Use case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2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9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5636EB71" w14:textId="361AA43A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3" w:history="1">
            <w:r w:rsidR="000569EA" w:rsidRPr="002761EC">
              <w:rPr>
                <w:rStyle w:val="Hiperhivatkozs"/>
                <w:noProof/>
              </w:rPr>
              <w:t>1.6.1 Login function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3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9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762AFB02" w14:textId="24783999" w:rsidR="000569EA" w:rsidRDefault="006F564F" w:rsidP="0042222B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4" w:history="1">
            <w:r w:rsidR="000569EA" w:rsidRPr="002761EC">
              <w:rPr>
                <w:rStyle w:val="Hiperhivatkozs"/>
                <w:noProof/>
              </w:rPr>
              <w:t>1.6.1.1  Gitlab authentication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4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9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69EC7D46" w14:textId="2E3D79A8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6" w:history="1">
            <w:r w:rsidR="000569EA" w:rsidRPr="002761EC">
              <w:rPr>
                <w:rStyle w:val="Hiperhivatkozs"/>
                <w:noProof/>
              </w:rPr>
              <w:t>1.6.2 Filter Menu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6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11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308EE8E2" w14:textId="0FA1A38E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7" w:history="1">
            <w:r w:rsidR="000569EA" w:rsidRPr="002761EC">
              <w:rPr>
                <w:rStyle w:val="Hiperhivatkozs"/>
                <w:noProof/>
              </w:rPr>
              <w:t>1.6.3 Kanban board functions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7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12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7588E2A4" w14:textId="3C2E075C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8" w:history="1">
            <w:r w:rsidR="000569EA" w:rsidRPr="002761EC">
              <w:rPr>
                <w:rStyle w:val="Hiperhivatkozs"/>
                <w:noProof/>
              </w:rPr>
              <w:t>1.6.4 Drag&amp;Drop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8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13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1F6BA4CB" w14:textId="5DEDFEDF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89" w:history="1">
            <w:r w:rsidR="000569EA" w:rsidRPr="002761EC">
              <w:rPr>
                <w:rStyle w:val="Hiperhivatkozs"/>
                <w:noProof/>
              </w:rPr>
              <w:t>1.7 System Configurations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89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14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7F9DB2EB" w14:textId="4FFAD8EB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90" w:history="1">
            <w:r w:rsidR="000569EA" w:rsidRPr="002761EC">
              <w:rPr>
                <w:rStyle w:val="Hiperhivatkozs"/>
                <w:noProof/>
              </w:rPr>
              <w:t>1.8 Wireframe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90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14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5FE5E3E5" w14:textId="43C1AB2F" w:rsidR="000569EA" w:rsidRDefault="006F564F">
          <w:pPr>
            <w:pStyle w:val="TJ2"/>
            <w:rPr>
              <w:rFonts w:eastAsiaTheme="minorEastAsia"/>
              <w:noProof/>
              <w:lang w:val="hu-HU" w:eastAsia="hu-HU"/>
            </w:rPr>
          </w:pPr>
          <w:hyperlink w:anchor="_Toc53485391" w:history="1">
            <w:r w:rsidR="000569EA" w:rsidRPr="002761EC">
              <w:rPr>
                <w:rStyle w:val="Hiperhivatkozs"/>
                <w:noProof/>
              </w:rPr>
              <w:t>2.0 Project team</w:t>
            </w:r>
            <w:r w:rsidR="000569EA">
              <w:rPr>
                <w:noProof/>
                <w:webHidden/>
              </w:rPr>
              <w:tab/>
            </w:r>
            <w:r w:rsidR="000569EA">
              <w:rPr>
                <w:noProof/>
                <w:webHidden/>
              </w:rPr>
              <w:fldChar w:fldCharType="begin"/>
            </w:r>
            <w:r w:rsidR="000569EA">
              <w:rPr>
                <w:noProof/>
                <w:webHidden/>
              </w:rPr>
              <w:instrText xml:space="preserve"> PAGEREF _Toc53485391 \h </w:instrText>
            </w:r>
            <w:r w:rsidR="000569EA">
              <w:rPr>
                <w:noProof/>
                <w:webHidden/>
              </w:rPr>
            </w:r>
            <w:r w:rsidR="000569EA">
              <w:rPr>
                <w:noProof/>
                <w:webHidden/>
              </w:rPr>
              <w:fldChar w:fldCharType="separate"/>
            </w:r>
            <w:r w:rsidR="000569EA">
              <w:rPr>
                <w:noProof/>
                <w:webHidden/>
              </w:rPr>
              <w:t>14</w:t>
            </w:r>
            <w:r w:rsidR="000569EA">
              <w:rPr>
                <w:noProof/>
                <w:webHidden/>
              </w:rPr>
              <w:fldChar w:fldCharType="end"/>
            </w:r>
          </w:hyperlink>
        </w:p>
        <w:p w14:paraId="19DED2AD" w14:textId="6B650760" w:rsidR="00B62B88" w:rsidRDefault="00B62B88">
          <w:r>
            <w:rPr>
              <w:b/>
              <w:bCs/>
            </w:rPr>
            <w:fldChar w:fldCharType="end"/>
          </w:r>
        </w:p>
      </w:sdtContent>
    </w:sdt>
    <w:p w14:paraId="4986878F" w14:textId="77777777" w:rsidR="00866346" w:rsidRPr="0052225C" w:rsidRDefault="00866346" w:rsidP="00AA0F2D">
      <w:pPr>
        <w:rPr>
          <w:rFonts w:cs="Arial"/>
          <w:b/>
          <w:sz w:val="28"/>
          <w:szCs w:val="28"/>
          <w:lang w:val="en-US"/>
        </w:rPr>
      </w:pPr>
    </w:p>
    <w:p w14:paraId="35880126" w14:textId="77777777" w:rsidR="00B7720F" w:rsidRPr="0052225C" w:rsidRDefault="00B7720F">
      <w:pPr>
        <w:rPr>
          <w:rFonts w:cs="Arial"/>
          <w:b/>
          <w:sz w:val="28"/>
          <w:szCs w:val="28"/>
          <w:lang w:val="en-US"/>
        </w:rPr>
      </w:pPr>
      <w:r w:rsidRPr="0052225C">
        <w:rPr>
          <w:rFonts w:cs="Arial"/>
          <w:b/>
          <w:sz w:val="28"/>
          <w:szCs w:val="28"/>
          <w:lang w:val="en-US"/>
        </w:rPr>
        <w:br w:type="page"/>
      </w:r>
    </w:p>
    <w:p w14:paraId="013DAF75" w14:textId="0D67286D" w:rsidR="00AA0F2D" w:rsidRPr="0052225C" w:rsidRDefault="00AA0F2D" w:rsidP="00144241">
      <w:pPr>
        <w:rPr>
          <w:rStyle w:val="Kiemels2"/>
          <w:lang w:val="en-US"/>
        </w:rPr>
      </w:pPr>
      <w:r w:rsidRPr="0052225C">
        <w:rPr>
          <w:rStyle w:val="Kiemels2"/>
          <w:lang w:val="en-US"/>
        </w:rPr>
        <w:lastRenderedPageBreak/>
        <w:t>AUTHORS</w:t>
      </w:r>
    </w:p>
    <w:tbl>
      <w:tblPr>
        <w:tblW w:w="9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07"/>
        <w:gridCol w:w="3622"/>
        <w:gridCol w:w="3079"/>
      </w:tblGrid>
      <w:tr w:rsidR="00AA0F2D" w:rsidRPr="001E6C36" w14:paraId="0E91ED27" w14:textId="77777777" w:rsidTr="006933DE">
        <w:trPr>
          <w:trHeight w:val="463"/>
        </w:trPr>
        <w:tc>
          <w:tcPr>
            <w:tcW w:w="2807" w:type="dxa"/>
            <w:shd w:val="clear" w:color="auto" w:fill="D9D9D9" w:themeFill="background1" w:themeFillShade="D9"/>
          </w:tcPr>
          <w:p w14:paraId="3680CFE1" w14:textId="77777777" w:rsidR="00AA0F2D" w:rsidRPr="005070B7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Name</w:t>
            </w:r>
          </w:p>
        </w:tc>
        <w:tc>
          <w:tcPr>
            <w:tcW w:w="3622" w:type="dxa"/>
            <w:shd w:val="clear" w:color="auto" w:fill="D9D9D9" w:themeFill="background1" w:themeFillShade="D9"/>
          </w:tcPr>
          <w:p w14:paraId="06B3C34F" w14:textId="77777777" w:rsidR="00AA0F2D" w:rsidRPr="005070B7" w:rsidRDefault="00AA0F2D" w:rsidP="00EE7A7A">
            <w:pPr>
              <w:pStyle w:val="Body1"/>
              <w:spacing w:before="120" w:after="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Role</w:t>
            </w:r>
          </w:p>
        </w:tc>
        <w:tc>
          <w:tcPr>
            <w:tcW w:w="3079" w:type="dxa"/>
            <w:shd w:val="clear" w:color="auto" w:fill="D9D9D9" w:themeFill="background1" w:themeFillShade="D9"/>
          </w:tcPr>
          <w:p w14:paraId="3958611A" w14:textId="77777777" w:rsidR="00AA0F2D" w:rsidRPr="005070B7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Department</w:t>
            </w:r>
          </w:p>
        </w:tc>
      </w:tr>
      <w:tr w:rsidR="00AA0F2D" w:rsidRPr="001E6C36" w14:paraId="0CBAB4C3" w14:textId="77777777" w:rsidTr="006933DE">
        <w:trPr>
          <w:trHeight w:val="395"/>
        </w:trPr>
        <w:tc>
          <w:tcPr>
            <w:tcW w:w="2807" w:type="dxa"/>
          </w:tcPr>
          <w:p w14:paraId="0F43A852" w14:textId="76DDF0F1" w:rsidR="007A1931" w:rsidRPr="0052225C" w:rsidRDefault="00AA0F2D" w:rsidP="5444149A">
            <w:pPr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Csapó Krisztián</w:t>
            </w:r>
          </w:p>
        </w:tc>
        <w:tc>
          <w:tcPr>
            <w:tcW w:w="3622" w:type="dxa"/>
          </w:tcPr>
          <w:p w14:paraId="319CF947" w14:textId="6422E3F8" w:rsidR="00AA0F2D" w:rsidRPr="0052225C" w:rsidRDefault="008D0594" w:rsidP="5444149A">
            <w:pPr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Project manager</w:t>
            </w:r>
          </w:p>
        </w:tc>
        <w:tc>
          <w:tcPr>
            <w:tcW w:w="3079" w:type="dxa"/>
          </w:tcPr>
          <w:p w14:paraId="6E13E811" w14:textId="304E65AB" w:rsidR="00AA0F2D" w:rsidRPr="0052225C" w:rsidRDefault="5DECA71D" w:rsidP="5444149A">
            <w:pPr>
              <w:spacing w:after="0"/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IT</w:t>
            </w:r>
          </w:p>
        </w:tc>
      </w:tr>
      <w:tr w:rsidR="00AA4ED6" w:rsidRPr="001E6C36" w14:paraId="334761EB" w14:textId="77777777" w:rsidTr="006933DE">
        <w:trPr>
          <w:trHeight w:val="409"/>
        </w:trPr>
        <w:tc>
          <w:tcPr>
            <w:tcW w:w="2807" w:type="dxa"/>
          </w:tcPr>
          <w:p w14:paraId="4E474C06" w14:textId="261A06B4" w:rsidR="00AA4ED6" w:rsidRPr="0052225C" w:rsidRDefault="00AA4ED6" w:rsidP="5444149A">
            <w:pPr>
              <w:jc w:val="center"/>
              <w:rPr>
                <w:lang w:val="en-US"/>
              </w:rPr>
            </w:pPr>
          </w:p>
        </w:tc>
        <w:tc>
          <w:tcPr>
            <w:tcW w:w="3622" w:type="dxa"/>
          </w:tcPr>
          <w:p w14:paraId="203C4E3C" w14:textId="43E0E766" w:rsidR="00AA4ED6" w:rsidRPr="0052225C" w:rsidRDefault="00AA4ED6" w:rsidP="5444149A">
            <w:pPr>
              <w:jc w:val="center"/>
              <w:rPr>
                <w:lang w:val="en-US"/>
              </w:rPr>
            </w:pPr>
          </w:p>
        </w:tc>
        <w:tc>
          <w:tcPr>
            <w:tcW w:w="3079" w:type="dxa"/>
          </w:tcPr>
          <w:p w14:paraId="44921549" w14:textId="6D21C71F" w:rsidR="00AA4ED6" w:rsidRPr="0052225C" w:rsidRDefault="00AA4ED6" w:rsidP="5444149A">
            <w:pPr>
              <w:spacing w:after="0"/>
              <w:jc w:val="center"/>
              <w:rPr>
                <w:lang w:val="en-US"/>
              </w:rPr>
            </w:pPr>
          </w:p>
        </w:tc>
      </w:tr>
      <w:tr w:rsidR="00AA4ED6" w:rsidRPr="001E6C36" w14:paraId="4CBFB415" w14:textId="77777777" w:rsidTr="006933DE">
        <w:trPr>
          <w:trHeight w:val="409"/>
        </w:trPr>
        <w:tc>
          <w:tcPr>
            <w:tcW w:w="2807" w:type="dxa"/>
          </w:tcPr>
          <w:p w14:paraId="0304CA4D" w14:textId="6B716F29" w:rsidR="00AA4ED6" w:rsidRPr="0052225C" w:rsidRDefault="00AA4ED6" w:rsidP="5444149A">
            <w:pPr>
              <w:jc w:val="center"/>
              <w:rPr>
                <w:lang w:val="en-US"/>
              </w:rPr>
            </w:pPr>
          </w:p>
        </w:tc>
        <w:tc>
          <w:tcPr>
            <w:tcW w:w="3622" w:type="dxa"/>
          </w:tcPr>
          <w:p w14:paraId="69D18DB0" w14:textId="79C26104" w:rsidR="00AA4ED6" w:rsidRPr="0052225C" w:rsidRDefault="00AA4ED6" w:rsidP="5444149A">
            <w:pPr>
              <w:jc w:val="center"/>
              <w:rPr>
                <w:lang w:val="en-US"/>
              </w:rPr>
            </w:pPr>
          </w:p>
        </w:tc>
        <w:tc>
          <w:tcPr>
            <w:tcW w:w="3079" w:type="dxa"/>
          </w:tcPr>
          <w:p w14:paraId="27358F1B" w14:textId="3110D0AA" w:rsidR="00AA4ED6" w:rsidRPr="0052225C" w:rsidRDefault="00AA4ED6" w:rsidP="5444149A">
            <w:pPr>
              <w:spacing w:after="0"/>
              <w:jc w:val="center"/>
              <w:rPr>
                <w:lang w:val="en-US"/>
              </w:rPr>
            </w:pPr>
          </w:p>
        </w:tc>
      </w:tr>
    </w:tbl>
    <w:p w14:paraId="10A239B6" w14:textId="77777777" w:rsidR="00983E81" w:rsidRDefault="00983E81" w:rsidP="00AA0F2D">
      <w:pPr>
        <w:pStyle w:val="Body1"/>
        <w:rPr>
          <w:rFonts w:ascii="Calibri" w:hAnsi="Calibri" w:cs="Arial"/>
          <w:b/>
          <w:sz w:val="28"/>
          <w:szCs w:val="28"/>
        </w:rPr>
      </w:pPr>
    </w:p>
    <w:p w14:paraId="4101BB2D" w14:textId="77777777" w:rsidR="00983E81" w:rsidRDefault="00983E81" w:rsidP="00AA0F2D">
      <w:pPr>
        <w:pStyle w:val="Body1"/>
        <w:rPr>
          <w:rFonts w:ascii="Calibri" w:hAnsi="Calibri" w:cs="Arial"/>
          <w:b/>
          <w:sz w:val="28"/>
          <w:szCs w:val="28"/>
        </w:rPr>
      </w:pPr>
    </w:p>
    <w:p w14:paraId="222C5DD2" w14:textId="77777777" w:rsidR="00AA0F2D" w:rsidRPr="0052225C" w:rsidRDefault="00AA0F2D" w:rsidP="00144241">
      <w:pPr>
        <w:rPr>
          <w:rStyle w:val="Kiemels2"/>
          <w:lang w:val="en-US"/>
        </w:rPr>
      </w:pPr>
      <w:r w:rsidRPr="0052225C">
        <w:rPr>
          <w:rStyle w:val="Kiemels2"/>
          <w:lang w:val="en-US"/>
        </w:rPr>
        <w:t>DOCUMENT HISTORY</w:t>
      </w:r>
    </w:p>
    <w:tbl>
      <w:tblPr>
        <w:tblW w:w="9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59"/>
        <w:gridCol w:w="1183"/>
        <w:gridCol w:w="5002"/>
        <w:gridCol w:w="2064"/>
      </w:tblGrid>
      <w:tr w:rsidR="00AA0F2D" w:rsidRPr="001E6C36" w14:paraId="496222AC" w14:textId="77777777" w:rsidTr="006A0411">
        <w:trPr>
          <w:trHeight w:val="377"/>
        </w:trPr>
        <w:tc>
          <w:tcPr>
            <w:tcW w:w="1259" w:type="dxa"/>
            <w:shd w:val="clear" w:color="auto" w:fill="E0E0E0"/>
            <w:vAlign w:val="center"/>
          </w:tcPr>
          <w:p w14:paraId="1B180361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Date</w:t>
            </w:r>
          </w:p>
        </w:tc>
        <w:tc>
          <w:tcPr>
            <w:tcW w:w="1183" w:type="dxa"/>
            <w:shd w:val="clear" w:color="auto" w:fill="E0E0E0"/>
            <w:vAlign w:val="center"/>
          </w:tcPr>
          <w:p w14:paraId="03465BA9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Version</w:t>
            </w:r>
          </w:p>
        </w:tc>
        <w:tc>
          <w:tcPr>
            <w:tcW w:w="5002" w:type="dxa"/>
            <w:shd w:val="clear" w:color="auto" w:fill="E0E0E0"/>
            <w:vAlign w:val="center"/>
          </w:tcPr>
          <w:p w14:paraId="3D371772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Document Revision Description</w:t>
            </w:r>
          </w:p>
        </w:tc>
        <w:tc>
          <w:tcPr>
            <w:tcW w:w="2064" w:type="dxa"/>
            <w:shd w:val="clear" w:color="auto" w:fill="E0E0E0"/>
            <w:vAlign w:val="center"/>
          </w:tcPr>
          <w:p w14:paraId="058B3AF9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Document Author</w:t>
            </w:r>
          </w:p>
        </w:tc>
      </w:tr>
      <w:tr w:rsidR="00AA0F2D" w:rsidRPr="001E6C36" w14:paraId="00A0355E" w14:textId="77777777" w:rsidTr="006A0411">
        <w:trPr>
          <w:trHeight w:val="79"/>
        </w:trPr>
        <w:tc>
          <w:tcPr>
            <w:tcW w:w="1259" w:type="dxa"/>
            <w:tcMar>
              <w:left w:w="0" w:type="dxa"/>
              <w:right w:w="0" w:type="dxa"/>
            </w:tcMar>
            <w:vAlign w:val="center"/>
          </w:tcPr>
          <w:p w14:paraId="54D8ED82" w14:textId="783CDC0A" w:rsidR="00AA0F2D" w:rsidRPr="001E6C36" w:rsidRDefault="00291C84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</w:t>
            </w:r>
            <w:r w:rsidR="00C71684">
              <w:rPr>
                <w:rFonts w:ascii="Calibri" w:hAnsi="Calibri" w:cs="Arial"/>
                <w:sz w:val="20"/>
              </w:rPr>
              <w:t>2</w:t>
            </w:r>
            <w:r>
              <w:rPr>
                <w:rFonts w:ascii="Calibri" w:hAnsi="Calibri" w:cs="Arial"/>
                <w:sz w:val="20"/>
              </w:rPr>
              <w:t>.</w:t>
            </w:r>
            <w:r w:rsidR="00C71684">
              <w:rPr>
                <w:rFonts w:ascii="Calibri" w:hAnsi="Calibri" w:cs="Arial"/>
                <w:sz w:val="20"/>
              </w:rPr>
              <w:t>10</w:t>
            </w:r>
            <w:r>
              <w:rPr>
                <w:rFonts w:ascii="Calibri" w:hAnsi="Calibri" w:cs="Arial"/>
                <w:sz w:val="20"/>
              </w:rPr>
              <w:t>.</w:t>
            </w:r>
            <w:r w:rsidR="00AA4ED6">
              <w:rPr>
                <w:rFonts w:ascii="Calibri" w:hAnsi="Calibri" w:cs="Arial"/>
                <w:sz w:val="20"/>
              </w:rPr>
              <w:t>2020</w:t>
            </w:r>
          </w:p>
        </w:tc>
        <w:tc>
          <w:tcPr>
            <w:tcW w:w="1183" w:type="dxa"/>
            <w:vAlign w:val="center"/>
          </w:tcPr>
          <w:p w14:paraId="211C89F1" w14:textId="3C93BB0A" w:rsidR="00AA0F2D" w:rsidRPr="001E6C36" w:rsidRDefault="00AA4ED6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v1.0</w:t>
            </w:r>
          </w:p>
        </w:tc>
        <w:tc>
          <w:tcPr>
            <w:tcW w:w="5002" w:type="dxa"/>
            <w:vAlign w:val="center"/>
          </w:tcPr>
          <w:p w14:paraId="5EE4A3BD" w14:textId="1F457A06" w:rsidR="00AA0F2D" w:rsidRPr="001E6C36" w:rsidRDefault="00E5631B" w:rsidP="00FD3C16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Initial </w:t>
            </w:r>
            <w:proofErr w:type="spellStart"/>
            <w:r>
              <w:rPr>
                <w:rFonts w:ascii="Calibri" w:hAnsi="Calibri" w:cs="Arial"/>
                <w:sz w:val="20"/>
              </w:rPr>
              <w:t>Relase</w:t>
            </w:r>
            <w:proofErr w:type="spellEnd"/>
          </w:p>
        </w:tc>
        <w:tc>
          <w:tcPr>
            <w:tcW w:w="2064" w:type="dxa"/>
            <w:vAlign w:val="center"/>
          </w:tcPr>
          <w:p w14:paraId="046A648D" w14:textId="63B31864" w:rsidR="00AA0F2D" w:rsidRPr="001E6C36" w:rsidRDefault="00E5631B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Csapó Krisztián</w:t>
            </w:r>
          </w:p>
        </w:tc>
      </w:tr>
      <w:tr w:rsidR="00AA0F2D" w:rsidRPr="001E6C36" w14:paraId="16EB3010" w14:textId="77777777" w:rsidTr="006A0411">
        <w:trPr>
          <w:trHeight w:val="540"/>
        </w:trPr>
        <w:tc>
          <w:tcPr>
            <w:tcW w:w="1259" w:type="dxa"/>
            <w:tcMar>
              <w:left w:w="0" w:type="dxa"/>
              <w:right w:w="0" w:type="dxa"/>
            </w:tcMar>
            <w:vAlign w:val="center"/>
          </w:tcPr>
          <w:p w14:paraId="1D2BF6D8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83" w:type="dxa"/>
            <w:vAlign w:val="center"/>
          </w:tcPr>
          <w:p w14:paraId="3AA98FF1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002" w:type="dxa"/>
            <w:vAlign w:val="center"/>
          </w:tcPr>
          <w:p w14:paraId="1603DCDE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64" w:type="dxa"/>
            <w:vAlign w:val="center"/>
          </w:tcPr>
          <w:p w14:paraId="2D3CF762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AA0F2D" w:rsidRPr="001E6C36" w14:paraId="24943711" w14:textId="77777777" w:rsidTr="006A0411">
        <w:trPr>
          <w:trHeight w:val="540"/>
        </w:trPr>
        <w:tc>
          <w:tcPr>
            <w:tcW w:w="1259" w:type="dxa"/>
            <w:tcMar>
              <w:left w:w="0" w:type="dxa"/>
              <w:right w:w="0" w:type="dxa"/>
            </w:tcMar>
            <w:vAlign w:val="center"/>
          </w:tcPr>
          <w:p w14:paraId="579F97E6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83" w:type="dxa"/>
            <w:vAlign w:val="center"/>
          </w:tcPr>
          <w:p w14:paraId="20933457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002" w:type="dxa"/>
            <w:vAlign w:val="center"/>
          </w:tcPr>
          <w:p w14:paraId="4A4BA2A8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64" w:type="dxa"/>
            <w:vAlign w:val="center"/>
          </w:tcPr>
          <w:p w14:paraId="52ABD196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AA0F2D" w:rsidRPr="001E6C36" w14:paraId="58A30EAA" w14:textId="77777777" w:rsidTr="006A0411">
        <w:trPr>
          <w:trHeight w:val="540"/>
        </w:trPr>
        <w:tc>
          <w:tcPr>
            <w:tcW w:w="1259" w:type="dxa"/>
            <w:tcMar>
              <w:left w:w="0" w:type="dxa"/>
              <w:right w:w="0" w:type="dxa"/>
            </w:tcMar>
            <w:vAlign w:val="center"/>
          </w:tcPr>
          <w:p w14:paraId="65115D44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83" w:type="dxa"/>
            <w:vAlign w:val="center"/>
          </w:tcPr>
          <w:p w14:paraId="6633EE97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002" w:type="dxa"/>
            <w:vAlign w:val="center"/>
          </w:tcPr>
          <w:p w14:paraId="7154FE7B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64" w:type="dxa"/>
            <w:vAlign w:val="center"/>
          </w:tcPr>
          <w:p w14:paraId="64B3968A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AA0F2D" w:rsidRPr="001E6C36" w14:paraId="3EB221F8" w14:textId="77777777" w:rsidTr="006A0411">
        <w:trPr>
          <w:trHeight w:val="540"/>
        </w:trPr>
        <w:tc>
          <w:tcPr>
            <w:tcW w:w="1259" w:type="dxa"/>
            <w:tcMar>
              <w:left w:w="0" w:type="dxa"/>
              <w:right w:w="0" w:type="dxa"/>
            </w:tcMar>
            <w:vAlign w:val="center"/>
          </w:tcPr>
          <w:p w14:paraId="02766422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83" w:type="dxa"/>
            <w:vAlign w:val="center"/>
          </w:tcPr>
          <w:p w14:paraId="12EC0DB3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002" w:type="dxa"/>
            <w:vAlign w:val="center"/>
          </w:tcPr>
          <w:p w14:paraId="04D638FE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64" w:type="dxa"/>
            <w:vAlign w:val="center"/>
          </w:tcPr>
          <w:p w14:paraId="29550BCB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</w:tbl>
    <w:p w14:paraId="52CDFBE9" w14:textId="77777777" w:rsidR="00AA0F2D" w:rsidRPr="0052225C" w:rsidRDefault="00AA0F2D" w:rsidP="00AA0F2D">
      <w:pPr>
        <w:rPr>
          <w:lang w:val="en-US"/>
        </w:rPr>
      </w:pPr>
    </w:p>
    <w:p w14:paraId="43460B29" w14:textId="77777777" w:rsidR="00AA0F2D" w:rsidRPr="0052225C" w:rsidRDefault="00AA0F2D" w:rsidP="00AA0F2D">
      <w:pPr>
        <w:rPr>
          <w:lang w:val="en-US"/>
        </w:rPr>
      </w:pPr>
    </w:p>
    <w:p w14:paraId="712704D9" w14:textId="77777777" w:rsidR="003C7513" w:rsidRPr="0052225C" w:rsidRDefault="00AA0F2D" w:rsidP="00144241">
      <w:pPr>
        <w:rPr>
          <w:rStyle w:val="Knyvcme"/>
          <w:lang w:val="en-US" w:eastAsia="hu-HU"/>
        </w:rPr>
      </w:pPr>
      <w:r w:rsidRPr="0052225C">
        <w:rPr>
          <w:rStyle w:val="Knyvcme"/>
          <w:lang w:val="en-US"/>
        </w:rPr>
        <w:t>APPROVALS</w:t>
      </w:r>
    </w:p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170"/>
        <w:gridCol w:w="4950"/>
        <w:gridCol w:w="2070"/>
      </w:tblGrid>
      <w:tr w:rsidR="00AA0F2D" w:rsidRPr="001E6C36" w14:paraId="5589DC94" w14:textId="77777777" w:rsidTr="00EE7A7A">
        <w:trPr>
          <w:trHeight w:val="278"/>
        </w:trPr>
        <w:tc>
          <w:tcPr>
            <w:tcW w:w="1260" w:type="dxa"/>
            <w:shd w:val="clear" w:color="auto" w:fill="E0E0E0"/>
          </w:tcPr>
          <w:p w14:paraId="00F1FAB0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al Date</w:t>
            </w:r>
          </w:p>
        </w:tc>
        <w:tc>
          <w:tcPr>
            <w:tcW w:w="1170" w:type="dxa"/>
            <w:shd w:val="clear" w:color="auto" w:fill="E0E0E0"/>
          </w:tcPr>
          <w:p w14:paraId="5E2ADD2B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ed Version</w:t>
            </w:r>
          </w:p>
        </w:tc>
        <w:tc>
          <w:tcPr>
            <w:tcW w:w="4950" w:type="dxa"/>
            <w:shd w:val="clear" w:color="auto" w:fill="E0E0E0"/>
            <w:vAlign w:val="center"/>
          </w:tcPr>
          <w:p w14:paraId="2D73B368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er Role</w:t>
            </w:r>
          </w:p>
        </w:tc>
        <w:tc>
          <w:tcPr>
            <w:tcW w:w="2070" w:type="dxa"/>
            <w:shd w:val="clear" w:color="auto" w:fill="E0E0E0"/>
            <w:vAlign w:val="center"/>
          </w:tcPr>
          <w:p w14:paraId="4AB67A97" w14:textId="77777777" w:rsidR="00AA0F2D" w:rsidRPr="001E6C36" w:rsidRDefault="00AA0F2D" w:rsidP="00EE7A7A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er</w:t>
            </w:r>
          </w:p>
        </w:tc>
      </w:tr>
      <w:tr w:rsidR="00AA0F2D" w:rsidRPr="001E6C36" w14:paraId="07EC960A" w14:textId="77777777" w:rsidTr="00EE7A7A">
        <w:tc>
          <w:tcPr>
            <w:tcW w:w="1260" w:type="dxa"/>
            <w:tcMar>
              <w:left w:w="0" w:type="dxa"/>
              <w:right w:w="0" w:type="dxa"/>
            </w:tcMar>
          </w:tcPr>
          <w:p w14:paraId="24DFFEEC" w14:textId="28D94BC4" w:rsidR="00AA0F2D" w:rsidRPr="001E6C36" w:rsidRDefault="00FD3C16" w:rsidP="00FD3C16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4.10.2020</w:t>
            </w:r>
          </w:p>
        </w:tc>
        <w:tc>
          <w:tcPr>
            <w:tcW w:w="1170" w:type="dxa"/>
          </w:tcPr>
          <w:p w14:paraId="40435F74" w14:textId="47E7AAD4" w:rsidR="00AA0F2D" w:rsidRPr="001E6C36" w:rsidRDefault="00FD3C16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v1.0</w:t>
            </w:r>
          </w:p>
        </w:tc>
        <w:tc>
          <w:tcPr>
            <w:tcW w:w="4950" w:type="dxa"/>
          </w:tcPr>
          <w:p w14:paraId="73B1B60F" w14:textId="64AB4A70" w:rsidR="00AA0F2D" w:rsidRPr="001E6C36" w:rsidRDefault="0053419C" w:rsidP="0053419C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Customer</w:t>
            </w:r>
          </w:p>
        </w:tc>
        <w:tc>
          <w:tcPr>
            <w:tcW w:w="2070" w:type="dxa"/>
          </w:tcPr>
          <w:p w14:paraId="03A26440" w14:textId="520BAF6E" w:rsidR="00AA0F2D" w:rsidRPr="001E6C36" w:rsidRDefault="0053419C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Daher Gábor</w:t>
            </w:r>
          </w:p>
        </w:tc>
      </w:tr>
      <w:tr w:rsidR="00AA0F2D" w:rsidRPr="001E6C36" w14:paraId="46112E0E" w14:textId="77777777" w:rsidTr="00EE7A7A">
        <w:tc>
          <w:tcPr>
            <w:tcW w:w="1260" w:type="dxa"/>
            <w:tcMar>
              <w:left w:w="0" w:type="dxa"/>
              <w:right w:w="0" w:type="dxa"/>
            </w:tcMar>
          </w:tcPr>
          <w:p w14:paraId="1A44A63F" w14:textId="6200063B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</w:tcPr>
          <w:p w14:paraId="56AA8398" w14:textId="62AB559B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4950" w:type="dxa"/>
          </w:tcPr>
          <w:p w14:paraId="66874DB6" w14:textId="78FED12B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70" w:type="dxa"/>
          </w:tcPr>
          <w:p w14:paraId="6FBD23BE" w14:textId="4F7FE84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AA0F2D" w:rsidRPr="001E6C36" w14:paraId="35C84D27" w14:textId="77777777" w:rsidTr="00EE7A7A">
        <w:tc>
          <w:tcPr>
            <w:tcW w:w="1260" w:type="dxa"/>
            <w:tcMar>
              <w:left w:w="0" w:type="dxa"/>
              <w:right w:w="0" w:type="dxa"/>
            </w:tcMar>
          </w:tcPr>
          <w:p w14:paraId="1C2096A5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</w:tcPr>
          <w:p w14:paraId="293FFD54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4950" w:type="dxa"/>
          </w:tcPr>
          <w:p w14:paraId="16E63AA3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70" w:type="dxa"/>
          </w:tcPr>
          <w:p w14:paraId="19643EC2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AA0F2D" w:rsidRPr="001E6C36" w14:paraId="59CDA466" w14:textId="77777777" w:rsidTr="00EE7A7A">
        <w:tc>
          <w:tcPr>
            <w:tcW w:w="1260" w:type="dxa"/>
            <w:tcMar>
              <w:left w:w="0" w:type="dxa"/>
              <w:right w:w="0" w:type="dxa"/>
            </w:tcMar>
          </w:tcPr>
          <w:p w14:paraId="60449F3E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</w:tcPr>
          <w:p w14:paraId="439DF1B4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4950" w:type="dxa"/>
          </w:tcPr>
          <w:p w14:paraId="1D4E5A9D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70" w:type="dxa"/>
          </w:tcPr>
          <w:p w14:paraId="61F6F2CE" w14:textId="77777777" w:rsidR="00AA0F2D" w:rsidRPr="001E6C36" w:rsidRDefault="00AA0F2D" w:rsidP="00EE7A7A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</w:tbl>
    <w:p w14:paraId="24C78DB6" w14:textId="21825A69" w:rsidR="00EB2224" w:rsidRPr="00126CB6" w:rsidRDefault="00EE4721" w:rsidP="00126CB6">
      <w:pPr>
        <w:rPr>
          <w:rFonts w:eastAsia="Times New Roman" w:cs="Arial"/>
          <w:b/>
          <w:smallCaps/>
          <w:sz w:val="36"/>
          <w:szCs w:val="36"/>
          <w:lang w:val="en-US"/>
        </w:rPr>
      </w:pPr>
      <w:r w:rsidRPr="0052225C">
        <w:rPr>
          <w:rFonts w:cs="Arial"/>
          <w:sz w:val="36"/>
          <w:szCs w:val="36"/>
          <w:lang w:val="en-US"/>
        </w:rPr>
        <w:br w:type="page"/>
      </w:r>
      <w:bookmarkStart w:id="0" w:name="_Toc340220938"/>
      <w:bookmarkStart w:id="1" w:name="_Toc345929876"/>
    </w:p>
    <w:p w14:paraId="7A4BA851" w14:textId="52E7DEF7" w:rsidR="005C6E37" w:rsidRDefault="005C6E37" w:rsidP="005C6E37">
      <w:pPr>
        <w:pStyle w:val="Cmsor2"/>
        <w:rPr>
          <w:b w:val="0"/>
          <w:i/>
          <w:iCs/>
          <w:color w:val="000000"/>
          <w:sz w:val="23"/>
          <w:szCs w:val="23"/>
          <w:shd w:val="clear" w:color="auto" w:fill="FFFFFF"/>
        </w:rPr>
      </w:pPr>
      <w:bookmarkStart w:id="2" w:name="_Toc48293569"/>
      <w:bookmarkStart w:id="3" w:name="_Toc48295338"/>
      <w:bookmarkStart w:id="4" w:name="_Toc48316604"/>
      <w:bookmarkStart w:id="5" w:name="_Toc48322592"/>
      <w:bookmarkStart w:id="6" w:name="_Toc53485372"/>
      <w:r>
        <w:lastRenderedPageBreak/>
        <w:t>1.</w:t>
      </w:r>
      <w:r w:rsidR="00EB2224">
        <w:t>0</w:t>
      </w:r>
      <w:r>
        <w:t xml:space="preserve"> </w:t>
      </w:r>
      <w:r>
        <w:tab/>
        <w:t>Related documents</w:t>
      </w:r>
      <w:bookmarkEnd w:id="0"/>
      <w:bookmarkEnd w:id="1"/>
      <w:bookmarkEnd w:id="2"/>
      <w:bookmarkEnd w:id="3"/>
      <w:bookmarkEnd w:id="4"/>
      <w:bookmarkEnd w:id="5"/>
      <w:bookmarkEnd w:id="6"/>
    </w:p>
    <w:p w14:paraId="68715F71" w14:textId="77777777" w:rsidR="005C6E37" w:rsidRPr="003525BB" w:rsidRDefault="005C6E37" w:rsidP="005C6E37">
      <w:pPr>
        <w:pStyle w:val="Listaszerbekezds"/>
        <w:ind w:left="405"/>
      </w:pPr>
    </w:p>
    <w:tbl>
      <w:tblPr>
        <w:tblStyle w:val="Rcsostblzat"/>
        <w:tblW w:w="0" w:type="auto"/>
        <w:tblInd w:w="378" w:type="dxa"/>
        <w:tblLook w:val="04A0" w:firstRow="1" w:lastRow="0" w:firstColumn="1" w:lastColumn="0" w:noHBand="0" w:noVBand="1"/>
      </w:tblPr>
      <w:tblGrid>
        <w:gridCol w:w="1427"/>
        <w:gridCol w:w="4342"/>
        <w:gridCol w:w="2915"/>
      </w:tblGrid>
      <w:tr w:rsidR="005C6E37" w14:paraId="72D7633C" w14:textId="77777777" w:rsidTr="00017E1D">
        <w:tc>
          <w:tcPr>
            <w:tcW w:w="1427" w:type="dxa"/>
            <w:shd w:val="clear" w:color="auto" w:fill="D9D9D9" w:themeFill="background1" w:themeFillShade="D9"/>
          </w:tcPr>
          <w:p w14:paraId="6067564E" w14:textId="77777777" w:rsidR="005C6E37" w:rsidRPr="00C6743E" w:rsidRDefault="005C6E37" w:rsidP="00891440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Component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7766C985" w14:textId="77777777" w:rsidR="005C6E37" w:rsidRPr="00C6743E" w:rsidRDefault="005C6E37" w:rsidP="00891440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Name (with link to the document)</w:t>
            </w:r>
          </w:p>
        </w:tc>
        <w:tc>
          <w:tcPr>
            <w:tcW w:w="2915" w:type="dxa"/>
            <w:shd w:val="clear" w:color="auto" w:fill="D9D9D9" w:themeFill="background1" w:themeFillShade="D9"/>
          </w:tcPr>
          <w:p w14:paraId="3D4DF5B1" w14:textId="77777777" w:rsidR="005C6E37" w:rsidRPr="00C6743E" w:rsidRDefault="005C6E37" w:rsidP="00891440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Description</w:t>
            </w:r>
          </w:p>
        </w:tc>
      </w:tr>
      <w:tr w:rsidR="005C6E37" w14:paraId="36E47B34" w14:textId="77777777" w:rsidTr="00017E1D">
        <w:tc>
          <w:tcPr>
            <w:tcW w:w="1427" w:type="dxa"/>
          </w:tcPr>
          <w:p w14:paraId="4C06F021" w14:textId="5105673F" w:rsidR="005C6E37" w:rsidRDefault="00741D81" w:rsidP="00891440">
            <w:pPr>
              <w:tabs>
                <w:tab w:val="left" w:pos="0"/>
              </w:tabs>
            </w:pPr>
            <w:r>
              <w:t>Wireframe</w:t>
            </w:r>
          </w:p>
        </w:tc>
        <w:tc>
          <w:tcPr>
            <w:tcW w:w="4342" w:type="dxa"/>
          </w:tcPr>
          <w:p w14:paraId="4136FB3A" w14:textId="15B1CAB6" w:rsidR="005C6E37" w:rsidRDefault="006F564F" w:rsidP="0042612E">
            <w:pPr>
              <w:tabs>
                <w:tab w:val="left" w:pos="0"/>
              </w:tabs>
              <w:jc w:val="center"/>
            </w:pPr>
            <w:hyperlink r:id="rId8" w:history="1">
              <w:r w:rsidR="00C97BC3">
                <w:rPr>
                  <w:rStyle w:val="Hiperhivatkozs"/>
                </w:rPr>
                <w:t>A38 Kanban Board WF</w:t>
              </w:r>
            </w:hyperlink>
          </w:p>
        </w:tc>
        <w:tc>
          <w:tcPr>
            <w:tcW w:w="2915" w:type="dxa"/>
          </w:tcPr>
          <w:p w14:paraId="7550C6B8" w14:textId="0FB392BD" w:rsidR="005C6E37" w:rsidRDefault="00B8681B" w:rsidP="00891440">
            <w:pPr>
              <w:tabs>
                <w:tab w:val="left" w:pos="0"/>
              </w:tabs>
            </w:pPr>
            <w:r>
              <w:t>Final Edition</w:t>
            </w:r>
          </w:p>
        </w:tc>
      </w:tr>
      <w:tr w:rsidR="007F68AC" w14:paraId="375739CB" w14:textId="77777777" w:rsidTr="00017E1D">
        <w:tc>
          <w:tcPr>
            <w:tcW w:w="1427" w:type="dxa"/>
          </w:tcPr>
          <w:p w14:paraId="26B07F28" w14:textId="69F59957" w:rsidR="007F68AC" w:rsidRDefault="00E07F8E" w:rsidP="00325C53">
            <w:pPr>
              <w:tabs>
                <w:tab w:val="left" w:pos="0"/>
              </w:tabs>
            </w:pPr>
            <w:r>
              <w:t>Jira issue tracker</w:t>
            </w:r>
          </w:p>
        </w:tc>
        <w:tc>
          <w:tcPr>
            <w:tcW w:w="4342" w:type="dxa"/>
          </w:tcPr>
          <w:p w14:paraId="5C0ADA40" w14:textId="4F8DF125" w:rsidR="007F68AC" w:rsidRDefault="006F564F" w:rsidP="001D3853">
            <w:pPr>
              <w:tabs>
                <w:tab w:val="left" w:pos="0"/>
              </w:tabs>
              <w:jc w:val="center"/>
            </w:pPr>
            <w:hyperlink r:id="rId9" w:history="1">
              <w:r w:rsidR="00E07F8E">
                <w:rPr>
                  <w:rStyle w:val="Hiperhivatkozs"/>
                </w:rPr>
                <w:t>Jira</w:t>
              </w:r>
            </w:hyperlink>
          </w:p>
        </w:tc>
        <w:tc>
          <w:tcPr>
            <w:tcW w:w="2915" w:type="dxa"/>
          </w:tcPr>
          <w:p w14:paraId="2763B659" w14:textId="7441BE96" w:rsidR="007F68AC" w:rsidRDefault="00E07F8E" w:rsidP="00325C53">
            <w:pPr>
              <w:tabs>
                <w:tab w:val="left" w:pos="0"/>
              </w:tabs>
            </w:pPr>
            <w:r>
              <w:t>Issue tracker</w:t>
            </w:r>
          </w:p>
        </w:tc>
      </w:tr>
      <w:tr w:rsidR="00E07F8E" w14:paraId="362CBA52" w14:textId="77777777" w:rsidTr="00017E1D">
        <w:tc>
          <w:tcPr>
            <w:tcW w:w="1427" w:type="dxa"/>
          </w:tcPr>
          <w:p w14:paraId="1258A113" w14:textId="4086C000" w:rsidR="00E07F8E" w:rsidRDefault="00E07F8E" w:rsidP="00325C53">
            <w:pPr>
              <w:tabs>
                <w:tab w:val="left" w:pos="0"/>
              </w:tabs>
            </w:pPr>
            <w:r>
              <w:t xml:space="preserve">Trello </w:t>
            </w:r>
            <w:r w:rsidR="0052303E">
              <w:t>–</w:t>
            </w:r>
            <w:r>
              <w:t xml:space="preserve"> </w:t>
            </w:r>
            <w:r w:rsidR="0052303E">
              <w:t>Product Backlog</w:t>
            </w:r>
          </w:p>
        </w:tc>
        <w:tc>
          <w:tcPr>
            <w:tcW w:w="4342" w:type="dxa"/>
          </w:tcPr>
          <w:p w14:paraId="6D281D28" w14:textId="40F9FC33" w:rsidR="00E07F8E" w:rsidRDefault="006F564F" w:rsidP="001D3853">
            <w:pPr>
              <w:tabs>
                <w:tab w:val="left" w:pos="0"/>
              </w:tabs>
              <w:jc w:val="center"/>
            </w:pPr>
            <w:hyperlink r:id="rId10" w:history="1">
              <w:r w:rsidR="00BD03C9" w:rsidRPr="00BD03C9">
                <w:rPr>
                  <w:rStyle w:val="Hiperhivatkozs"/>
                </w:rPr>
                <w:t>Backlog table</w:t>
              </w:r>
            </w:hyperlink>
          </w:p>
        </w:tc>
        <w:tc>
          <w:tcPr>
            <w:tcW w:w="2915" w:type="dxa"/>
          </w:tcPr>
          <w:p w14:paraId="36F37DC5" w14:textId="3A9B01D4" w:rsidR="00E07F8E" w:rsidRDefault="001E2EEC" w:rsidP="00325C53">
            <w:pPr>
              <w:tabs>
                <w:tab w:val="left" w:pos="0"/>
              </w:tabs>
            </w:pPr>
            <w:r>
              <w:t xml:space="preserve">Issue tracker - </w:t>
            </w:r>
            <w:r w:rsidR="00BD03C9">
              <w:t xml:space="preserve">User </w:t>
            </w:r>
            <w:proofErr w:type="spellStart"/>
            <w:r w:rsidR="00BD03C9">
              <w:t>storyes</w:t>
            </w:r>
            <w:proofErr w:type="spellEnd"/>
          </w:p>
        </w:tc>
      </w:tr>
      <w:tr w:rsidR="00E07F8E" w14:paraId="7C58F1A7" w14:textId="77777777" w:rsidTr="00017E1D">
        <w:tc>
          <w:tcPr>
            <w:tcW w:w="1427" w:type="dxa"/>
          </w:tcPr>
          <w:p w14:paraId="026A7A1C" w14:textId="491AC9E5" w:rsidR="00E07F8E" w:rsidRDefault="0052303E" w:rsidP="00325C53">
            <w:pPr>
              <w:tabs>
                <w:tab w:val="left" w:pos="0"/>
              </w:tabs>
            </w:pPr>
            <w:r>
              <w:t>Trello – Development</w:t>
            </w:r>
          </w:p>
        </w:tc>
        <w:tc>
          <w:tcPr>
            <w:tcW w:w="4342" w:type="dxa"/>
          </w:tcPr>
          <w:p w14:paraId="49DB3044" w14:textId="0BB1E92C" w:rsidR="00E07F8E" w:rsidRDefault="006F564F" w:rsidP="001D3853">
            <w:pPr>
              <w:tabs>
                <w:tab w:val="left" w:pos="0"/>
              </w:tabs>
              <w:jc w:val="center"/>
            </w:pPr>
            <w:hyperlink r:id="rId11" w:history="1">
              <w:r w:rsidR="00AF275F" w:rsidRPr="00BD03C9">
                <w:rPr>
                  <w:rStyle w:val="Hiperhivatkozs"/>
                </w:rPr>
                <w:t>Development table</w:t>
              </w:r>
            </w:hyperlink>
          </w:p>
        </w:tc>
        <w:tc>
          <w:tcPr>
            <w:tcW w:w="2915" w:type="dxa"/>
          </w:tcPr>
          <w:p w14:paraId="78D772B8" w14:textId="4C1F940A" w:rsidR="00E07F8E" w:rsidRDefault="001E2EEC" w:rsidP="00325C53">
            <w:pPr>
              <w:tabs>
                <w:tab w:val="left" w:pos="0"/>
              </w:tabs>
            </w:pPr>
            <w:r>
              <w:t>Issue tracker - Tasks</w:t>
            </w:r>
          </w:p>
        </w:tc>
      </w:tr>
      <w:tr w:rsidR="004F61FC" w14:paraId="6BEF3581" w14:textId="77777777" w:rsidTr="00017E1D">
        <w:tc>
          <w:tcPr>
            <w:tcW w:w="1427" w:type="dxa"/>
          </w:tcPr>
          <w:p w14:paraId="19554A60" w14:textId="5CAD35FF" w:rsidR="004F61FC" w:rsidRDefault="00017E1D" w:rsidP="00325C53">
            <w:pPr>
              <w:tabs>
                <w:tab w:val="left" w:pos="0"/>
              </w:tabs>
            </w:pPr>
            <w:r>
              <w:t>GitHub Repo1</w:t>
            </w:r>
          </w:p>
        </w:tc>
        <w:tc>
          <w:tcPr>
            <w:tcW w:w="4342" w:type="dxa"/>
          </w:tcPr>
          <w:p w14:paraId="78130370" w14:textId="03BE9225" w:rsidR="004F61FC" w:rsidRDefault="006F564F" w:rsidP="001D3853">
            <w:pPr>
              <w:tabs>
                <w:tab w:val="left" w:pos="0"/>
              </w:tabs>
              <w:jc w:val="center"/>
            </w:pPr>
            <w:hyperlink r:id="rId12" w:history="1">
              <w:proofErr w:type="spellStart"/>
              <w:r w:rsidR="004478B2" w:rsidRPr="004478B2">
                <w:rPr>
                  <w:rStyle w:val="Hiperhivatkozs"/>
                  <w:lang w:val="hu-HU"/>
                </w:rPr>
                <w:t>Repository</w:t>
              </w:r>
              <w:proofErr w:type="spellEnd"/>
            </w:hyperlink>
          </w:p>
        </w:tc>
        <w:tc>
          <w:tcPr>
            <w:tcW w:w="2915" w:type="dxa"/>
          </w:tcPr>
          <w:p w14:paraId="0C77D33B" w14:textId="2D75E472" w:rsidR="004F61FC" w:rsidRDefault="00367CE5" w:rsidP="00325C53">
            <w:pPr>
              <w:tabs>
                <w:tab w:val="left" w:pos="0"/>
              </w:tabs>
            </w:pPr>
            <w:r>
              <w:t>Contact to get invite</w:t>
            </w:r>
          </w:p>
        </w:tc>
      </w:tr>
      <w:tr w:rsidR="00017E1D" w14:paraId="5C798888" w14:textId="77777777" w:rsidTr="00017E1D">
        <w:tc>
          <w:tcPr>
            <w:tcW w:w="1427" w:type="dxa"/>
          </w:tcPr>
          <w:p w14:paraId="2006026A" w14:textId="7BFD687A" w:rsidR="00017E1D" w:rsidRDefault="00017E1D" w:rsidP="00017E1D">
            <w:pPr>
              <w:tabs>
                <w:tab w:val="left" w:pos="0"/>
              </w:tabs>
            </w:pPr>
            <w:r>
              <w:t>GitHub Repo2</w:t>
            </w:r>
          </w:p>
        </w:tc>
        <w:tc>
          <w:tcPr>
            <w:tcW w:w="4342" w:type="dxa"/>
          </w:tcPr>
          <w:p w14:paraId="219771B4" w14:textId="232031C6" w:rsidR="00017E1D" w:rsidRDefault="006F564F" w:rsidP="00017E1D">
            <w:pPr>
              <w:tabs>
                <w:tab w:val="left" w:pos="0"/>
              </w:tabs>
              <w:jc w:val="center"/>
            </w:pPr>
            <w:hyperlink r:id="rId13" w:history="1">
              <w:r w:rsidR="00E5126F" w:rsidRPr="00E5126F">
                <w:rPr>
                  <w:rStyle w:val="Hiperhivatkozs"/>
                  <w:lang w:val="hu-HU"/>
                </w:rPr>
                <w:t xml:space="preserve">Frontend </w:t>
              </w:r>
              <w:r w:rsidR="00E5126F" w:rsidRPr="00E5126F">
                <w:rPr>
                  <w:rStyle w:val="Hiperhivatkozs"/>
                </w:rPr>
                <w:t>Repository</w:t>
              </w:r>
            </w:hyperlink>
          </w:p>
        </w:tc>
        <w:tc>
          <w:tcPr>
            <w:tcW w:w="2915" w:type="dxa"/>
          </w:tcPr>
          <w:p w14:paraId="49F1CE06" w14:textId="081ABC55" w:rsidR="00017E1D" w:rsidRDefault="00367CE5" w:rsidP="00017E1D">
            <w:pPr>
              <w:tabs>
                <w:tab w:val="left" w:pos="0"/>
              </w:tabs>
            </w:pPr>
            <w:r>
              <w:t>Contact to get invite</w:t>
            </w:r>
          </w:p>
        </w:tc>
      </w:tr>
    </w:tbl>
    <w:p w14:paraId="04C4505D" w14:textId="77777777" w:rsidR="005C6E37" w:rsidRPr="0052225C" w:rsidRDefault="005C6E37">
      <w:pPr>
        <w:rPr>
          <w:lang w:val="en-US"/>
        </w:rPr>
      </w:pPr>
    </w:p>
    <w:p w14:paraId="6A6F39FE" w14:textId="5916C075" w:rsidR="00EB2224" w:rsidRDefault="00EB2224" w:rsidP="00EB2224">
      <w:pPr>
        <w:pStyle w:val="Cmsor2"/>
        <w:numPr>
          <w:ilvl w:val="1"/>
          <w:numId w:val="2"/>
        </w:numPr>
        <w:tabs>
          <w:tab w:val="left" w:pos="0"/>
        </w:tabs>
        <w:ind w:left="0" w:firstLine="0"/>
      </w:pPr>
      <w:bookmarkStart w:id="7" w:name="_Toc345929873"/>
      <w:bookmarkStart w:id="8" w:name="_Toc48293570"/>
      <w:bookmarkStart w:id="9" w:name="_Toc48295339"/>
      <w:bookmarkStart w:id="10" w:name="_Toc48316605"/>
      <w:bookmarkStart w:id="11" w:name="_Toc48322593"/>
      <w:bookmarkStart w:id="12" w:name="_Toc53485373"/>
      <w:r>
        <w:t>Purpose of document</w:t>
      </w:r>
      <w:bookmarkEnd w:id="7"/>
      <w:bookmarkEnd w:id="8"/>
      <w:bookmarkEnd w:id="9"/>
      <w:bookmarkEnd w:id="10"/>
      <w:bookmarkEnd w:id="11"/>
      <w:bookmarkEnd w:id="12"/>
    </w:p>
    <w:p w14:paraId="1CC7AF6A" w14:textId="77777777" w:rsidR="00306729" w:rsidRPr="0052225C" w:rsidRDefault="00306729" w:rsidP="00EB2224">
      <w:pPr>
        <w:rPr>
          <w:lang w:val="en-US"/>
        </w:rPr>
      </w:pPr>
    </w:p>
    <w:p w14:paraId="4640ED52" w14:textId="7E2FB9CF" w:rsidR="00EB2224" w:rsidRPr="0052225C" w:rsidRDefault="00EB2224" w:rsidP="00EB2224">
      <w:pPr>
        <w:rPr>
          <w:lang w:val="en-US"/>
        </w:rPr>
      </w:pPr>
      <w:r w:rsidRPr="0052225C">
        <w:rPr>
          <w:lang w:val="en-US"/>
        </w:rPr>
        <w:t xml:space="preserve">The Functional Specification Document is a document that provides detailed information on </w:t>
      </w:r>
      <w:r w:rsidRPr="0052225C">
        <w:rPr>
          <w:i/>
          <w:lang w:val="en-US"/>
        </w:rPr>
        <w:t>how</w:t>
      </w:r>
      <w:r w:rsidRPr="0052225C">
        <w:rPr>
          <w:lang w:val="en-US"/>
        </w:rPr>
        <w:t xml:space="preserve"> the system solution will function and the requested behavior.  This document is created based on the </w:t>
      </w:r>
      <w:r w:rsidRPr="0052225C">
        <w:rPr>
          <w:b/>
          <w:lang w:val="en-US"/>
        </w:rPr>
        <w:t>high-level requirements identified in the Business Requirements Document and provides traceability</w:t>
      </w:r>
      <w:r w:rsidRPr="0052225C">
        <w:rPr>
          <w:lang w:val="en-US"/>
        </w:rPr>
        <w:t xml:space="preserve"> on the functional specifications back to the business requirements.  Included in this document will be the detailed functional requirements</w:t>
      </w:r>
      <w:r w:rsidR="0090054F">
        <w:rPr>
          <w:lang w:val="en-US"/>
        </w:rPr>
        <w:t>,</w:t>
      </w:r>
      <w:r w:rsidRPr="0052225C">
        <w:rPr>
          <w:lang w:val="en-US"/>
        </w:rPr>
        <w:t xml:space="preserve"> including use cases, system inputs and outputs, process flows, diagrams, and mock</w:t>
      </w:r>
      <w:r w:rsidR="0090054F">
        <w:rPr>
          <w:lang w:val="en-US"/>
        </w:rPr>
        <w:t>-</w:t>
      </w:r>
      <w:r w:rsidRPr="0052225C">
        <w:rPr>
          <w:lang w:val="en-US"/>
        </w:rPr>
        <w:t>ups.</w:t>
      </w:r>
    </w:p>
    <w:p w14:paraId="4822E06A" w14:textId="77777777" w:rsidR="002735B7" w:rsidRPr="0052225C" w:rsidRDefault="002735B7" w:rsidP="00EB2224">
      <w:pPr>
        <w:rPr>
          <w:lang w:val="en-US"/>
        </w:rPr>
      </w:pPr>
    </w:p>
    <w:p w14:paraId="152DF2ED" w14:textId="74F88B05" w:rsidR="00B8320A" w:rsidRDefault="00B8320A" w:rsidP="00B8320A">
      <w:pPr>
        <w:pStyle w:val="Cmsor2"/>
        <w:tabs>
          <w:tab w:val="left" w:pos="0"/>
        </w:tabs>
      </w:pPr>
      <w:bookmarkStart w:id="13" w:name="_1.2__"/>
      <w:bookmarkStart w:id="14" w:name="_Toc340220940"/>
      <w:bookmarkStart w:id="15" w:name="_Toc345929878"/>
      <w:bookmarkStart w:id="16" w:name="_Toc48293571"/>
      <w:bookmarkStart w:id="17" w:name="_Toc48295340"/>
      <w:bookmarkStart w:id="18" w:name="_Toc48316606"/>
      <w:bookmarkStart w:id="19" w:name="_Toc48322594"/>
      <w:bookmarkStart w:id="20" w:name="_Toc53485374"/>
      <w:bookmarkEnd w:id="13"/>
      <w:r>
        <w:t>1.2      Risks and Assumptions</w:t>
      </w:r>
      <w:bookmarkEnd w:id="14"/>
      <w:bookmarkEnd w:id="15"/>
      <w:bookmarkEnd w:id="16"/>
      <w:bookmarkEnd w:id="17"/>
      <w:bookmarkEnd w:id="18"/>
      <w:bookmarkEnd w:id="19"/>
      <w:bookmarkEnd w:id="20"/>
    </w:p>
    <w:p w14:paraId="379EF019" w14:textId="77777777" w:rsidR="00172488" w:rsidRPr="00172488" w:rsidRDefault="00172488" w:rsidP="00172488">
      <w:pPr>
        <w:rPr>
          <w:lang w:val="en-US"/>
        </w:rPr>
      </w:pPr>
    </w:p>
    <w:p w14:paraId="1ECD2459" w14:textId="1BA95FE3" w:rsidR="00B8320A" w:rsidRPr="0052225C" w:rsidRDefault="000215CF" w:rsidP="000215CF">
      <w:pPr>
        <w:pStyle w:val="Listaszerbekezds"/>
        <w:numPr>
          <w:ilvl w:val="0"/>
          <w:numId w:val="7"/>
        </w:numPr>
        <w:tabs>
          <w:tab w:val="left" w:pos="0"/>
        </w:tabs>
      </w:pPr>
      <w:r w:rsidRPr="0052225C">
        <w:t xml:space="preserve">Time till </w:t>
      </w:r>
      <w:r w:rsidR="0090054F">
        <w:t xml:space="preserve">the </w:t>
      </w:r>
      <w:r w:rsidR="00577290">
        <w:t>delivery</w:t>
      </w:r>
      <w:r w:rsidRPr="0052225C">
        <w:t xml:space="preserve"> is </w:t>
      </w:r>
      <w:r w:rsidR="00C74DD1">
        <w:t>concise</w:t>
      </w:r>
      <w:r w:rsidR="00992305" w:rsidRPr="0052225C">
        <w:t xml:space="preserve">. </w:t>
      </w:r>
      <w:r w:rsidR="00E10033" w:rsidRPr="0052225C">
        <w:t>(</w:t>
      </w:r>
      <w:r w:rsidR="00F50AF5" w:rsidRPr="0052225C">
        <w:t xml:space="preserve">The </w:t>
      </w:r>
      <w:r w:rsidR="1D9758CC">
        <w:t>release</w:t>
      </w:r>
      <w:r w:rsidR="00F50AF5" w:rsidRPr="0052225C">
        <w:t xml:space="preserve"> date is 202</w:t>
      </w:r>
      <w:r w:rsidR="00577290">
        <w:t>0</w:t>
      </w:r>
      <w:r w:rsidR="00F50AF5" w:rsidRPr="0052225C">
        <w:t>.</w:t>
      </w:r>
      <w:r w:rsidR="00577290">
        <w:t>10</w:t>
      </w:r>
      <w:r w:rsidR="00F50AF5" w:rsidRPr="0052225C">
        <w:t>.</w:t>
      </w:r>
      <w:r w:rsidR="00577290">
        <w:t>13</w:t>
      </w:r>
      <w:r w:rsidR="00E10033" w:rsidRPr="0052225C">
        <w:t>.)</w:t>
      </w:r>
    </w:p>
    <w:p w14:paraId="7EEC8EED" w14:textId="4822A5A0" w:rsidR="00980535" w:rsidRPr="0052225C" w:rsidRDefault="003F05FE" w:rsidP="00980535">
      <w:pPr>
        <w:pStyle w:val="Listaszerbekezds"/>
        <w:numPr>
          <w:ilvl w:val="0"/>
          <w:numId w:val="7"/>
        </w:numPr>
        <w:tabs>
          <w:tab w:val="left" w:pos="0"/>
        </w:tabs>
      </w:pPr>
      <w:r>
        <w:t xml:space="preserve">We </w:t>
      </w:r>
      <w:proofErr w:type="spellStart"/>
      <w:r>
        <w:t>can not</w:t>
      </w:r>
      <w:proofErr w:type="spellEnd"/>
      <w:r w:rsidR="00460DDB">
        <w:t xml:space="preserve"> have</w:t>
      </w:r>
      <w:r w:rsidR="005301C5" w:rsidRPr="0052225C">
        <w:t xml:space="preserve"> server</w:t>
      </w:r>
      <w:r w:rsidR="00460DDB">
        <w:t xml:space="preserve">, so </w:t>
      </w:r>
      <w:proofErr w:type="spellStart"/>
      <w:r w:rsidR="00460DDB">
        <w:t>can</w:t>
      </w:r>
      <w:r w:rsidR="001C5E95">
        <w:t xml:space="preserve"> no</w:t>
      </w:r>
      <w:r w:rsidR="00460DDB">
        <w:t>t</w:t>
      </w:r>
      <w:proofErr w:type="spellEnd"/>
      <w:r w:rsidR="00460DDB">
        <w:t xml:space="preserve"> made full QA tests</w:t>
      </w:r>
      <w:r w:rsidR="001C7B94" w:rsidRPr="0052225C">
        <w:t>.</w:t>
      </w:r>
      <w:r w:rsidR="004F7FBB">
        <w:t xml:space="preserve"> A lot of bugs may</w:t>
      </w:r>
      <w:r w:rsidR="00405546">
        <w:t xml:space="preserve"> be left behind.</w:t>
      </w:r>
      <w:r w:rsidR="001C7B94" w:rsidRPr="0052225C">
        <w:t xml:space="preserve"> </w:t>
      </w:r>
    </w:p>
    <w:p w14:paraId="1F14EECD" w14:textId="7AA65C0D" w:rsidR="009931D7" w:rsidRPr="0052225C" w:rsidRDefault="6E52CFDD" w:rsidP="009931D7">
      <w:pPr>
        <w:pStyle w:val="Listaszerbekezds"/>
        <w:numPr>
          <w:ilvl w:val="0"/>
          <w:numId w:val="7"/>
        </w:numPr>
        <w:tabs>
          <w:tab w:val="left" w:pos="0"/>
        </w:tabs>
      </w:pPr>
      <w:r>
        <w:t>This</w:t>
      </w:r>
      <w:r w:rsidR="008527D9">
        <w:t xml:space="preserve"> </w:t>
      </w:r>
      <w:r>
        <w:t>product</w:t>
      </w:r>
      <w:r w:rsidR="00573D63" w:rsidRPr="0052225C">
        <w:t xml:space="preserve"> may not be popular. </w:t>
      </w:r>
      <w:r w:rsidR="00787E4B" w:rsidRPr="0052225C">
        <w:t>The budget is strait.</w:t>
      </w:r>
    </w:p>
    <w:p w14:paraId="02EE83C0" w14:textId="3F133C6B" w:rsidR="00ED3FC6" w:rsidRPr="0052225C" w:rsidRDefault="00ED3FC6" w:rsidP="00980535">
      <w:pPr>
        <w:pStyle w:val="Listaszerbekezds"/>
        <w:numPr>
          <w:ilvl w:val="0"/>
          <w:numId w:val="7"/>
        </w:numPr>
        <w:tabs>
          <w:tab w:val="left" w:pos="0"/>
        </w:tabs>
      </w:pPr>
      <w:r w:rsidRPr="0052225C">
        <w:t xml:space="preserve">The </w:t>
      </w:r>
      <w:r w:rsidR="00084558" w:rsidRPr="0052225C">
        <w:t>developer team</w:t>
      </w:r>
      <w:r w:rsidR="004F7FBB">
        <w:t xml:space="preserve"> and the Project managers</w:t>
      </w:r>
      <w:r w:rsidR="00084558" w:rsidRPr="0052225C">
        <w:t xml:space="preserve"> </w:t>
      </w:r>
      <w:r w:rsidR="004F7FBB">
        <w:t>are</w:t>
      </w:r>
      <w:r w:rsidR="009032F6">
        <w:t xml:space="preserve"> </w:t>
      </w:r>
      <w:r w:rsidR="00084558" w:rsidRPr="0052225C">
        <w:t>„junior team</w:t>
      </w:r>
      <w:r w:rsidR="009032F6">
        <w:t>.”</w:t>
      </w:r>
      <w:r w:rsidR="00084558" w:rsidRPr="0052225C">
        <w:t xml:space="preserve"> If</w:t>
      </w:r>
      <w:r w:rsidR="00C54527" w:rsidRPr="0052225C">
        <w:t xml:space="preserve"> the develop</w:t>
      </w:r>
      <w:r w:rsidR="009032F6">
        <w:t>ment</w:t>
      </w:r>
      <w:r w:rsidR="00C54527" w:rsidRPr="0052225C">
        <w:t xml:space="preserve"> </w:t>
      </w:r>
      <w:r w:rsidR="009032F6">
        <w:t>doe</w:t>
      </w:r>
      <w:r w:rsidR="00C54527" w:rsidRPr="0052225C">
        <w:t xml:space="preserve">s not work as well, the </w:t>
      </w:r>
      <w:r w:rsidR="001C5E95">
        <w:t>board</w:t>
      </w:r>
      <w:r w:rsidR="009941DC" w:rsidRPr="0052225C">
        <w:t xml:space="preserve"> will not</w:t>
      </w:r>
      <w:r w:rsidR="009032F6">
        <w:t xml:space="preserve"> go</w:t>
      </w:r>
      <w:r w:rsidR="009941DC" w:rsidRPr="0052225C">
        <w:t xml:space="preserve"> up t</w:t>
      </w:r>
      <w:r w:rsidR="00B8359E" w:rsidRPr="0052225C">
        <w:t>ill</w:t>
      </w:r>
      <w:r w:rsidR="009941DC" w:rsidRPr="0052225C">
        <w:t xml:space="preserve"> 202</w:t>
      </w:r>
      <w:r w:rsidR="001C5E95">
        <w:t>0</w:t>
      </w:r>
      <w:r w:rsidR="009941DC" w:rsidRPr="0052225C">
        <w:t>.</w:t>
      </w:r>
      <w:r w:rsidR="001C5E95">
        <w:t>10</w:t>
      </w:r>
      <w:r w:rsidR="009941DC" w:rsidRPr="0052225C">
        <w:t>.</w:t>
      </w:r>
      <w:r w:rsidR="001C5E95">
        <w:t>13</w:t>
      </w:r>
      <w:r w:rsidR="00B8359E" w:rsidRPr="0052225C">
        <w:t>.</w:t>
      </w:r>
    </w:p>
    <w:p w14:paraId="1074BEF8" w14:textId="77777777" w:rsidR="006E1445" w:rsidRDefault="006E1445" w:rsidP="008213FE">
      <w:pPr>
        <w:pStyle w:val="Cmsor2"/>
      </w:pPr>
    </w:p>
    <w:p w14:paraId="3B4235D3" w14:textId="77777777" w:rsidR="00F42D15" w:rsidRDefault="00F42D15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  <w:lang w:val="en-US"/>
        </w:rPr>
      </w:pPr>
      <w:bookmarkStart w:id="21" w:name="_1.3__"/>
      <w:bookmarkStart w:id="22" w:name="_Toc48293572"/>
      <w:bookmarkStart w:id="23" w:name="_Toc48295341"/>
      <w:bookmarkStart w:id="24" w:name="_Toc48316607"/>
      <w:bookmarkStart w:id="25" w:name="_Toc48322595"/>
      <w:bookmarkEnd w:id="21"/>
      <w:r>
        <w:br w:type="page"/>
      </w:r>
    </w:p>
    <w:p w14:paraId="219DA9A3" w14:textId="524319AB" w:rsidR="00B8320A" w:rsidRDefault="00B8320A" w:rsidP="008213FE">
      <w:pPr>
        <w:pStyle w:val="Cmsor2"/>
      </w:pPr>
      <w:bookmarkStart w:id="26" w:name="_Toc53485375"/>
      <w:r w:rsidRPr="00616CA5">
        <w:lastRenderedPageBreak/>
        <w:t>1.</w:t>
      </w:r>
      <w:bookmarkStart w:id="27" w:name="_Toc340220944"/>
      <w:bookmarkStart w:id="28" w:name="_Toc345929879"/>
      <w:r w:rsidR="008213FE" w:rsidRPr="00616CA5">
        <w:t>3    S</w:t>
      </w:r>
      <w:r w:rsidRPr="00616CA5">
        <w:t>ystem</w:t>
      </w:r>
      <w:r w:rsidR="007F4DB7" w:rsidRPr="00616CA5">
        <w:t xml:space="preserve"> </w:t>
      </w:r>
      <w:r w:rsidRPr="00616CA5">
        <w:t>/ Solution Overview</w:t>
      </w:r>
      <w:bookmarkEnd w:id="22"/>
      <w:bookmarkEnd w:id="23"/>
      <w:bookmarkEnd w:id="24"/>
      <w:bookmarkEnd w:id="25"/>
      <w:bookmarkEnd w:id="26"/>
      <w:bookmarkEnd w:id="27"/>
      <w:bookmarkEnd w:id="28"/>
    </w:p>
    <w:p w14:paraId="36CDC1ED" w14:textId="3D44E9E5" w:rsidR="4DDA8597" w:rsidRDefault="4DDA8597" w:rsidP="4DDA8597">
      <w:pPr>
        <w:rPr>
          <w:i/>
          <w:iCs/>
          <w:color w:val="0000FF"/>
          <w:lang w:val="en-US"/>
        </w:rPr>
      </w:pPr>
    </w:p>
    <w:p w14:paraId="1FA28E07" w14:textId="50B6594D" w:rsidR="4DDA8597" w:rsidRDefault="5BFB826A" w:rsidP="3AAC19FC">
      <w:pPr>
        <w:rPr>
          <w:lang w:val="en-US"/>
        </w:rPr>
      </w:pPr>
      <w:r w:rsidRPr="5BFB826A">
        <w:rPr>
          <w:lang w:val="en-US"/>
        </w:rPr>
        <w:t>With the help of this webpage, our client (</w:t>
      </w:r>
      <w:r w:rsidR="00A42524">
        <w:rPr>
          <w:lang w:val="en-US"/>
        </w:rPr>
        <w:t>A 38 ship</w:t>
      </w:r>
      <w:r w:rsidRPr="5BFB826A">
        <w:rPr>
          <w:lang w:val="en-US"/>
        </w:rPr>
        <w:t xml:space="preserve">) can </w:t>
      </w:r>
      <w:r w:rsidR="00A42524">
        <w:rPr>
          <w:lang w:val="en-US"/>
        </w:rPr>
        <w:t>replace his</w:t>
      </w:r>
      <w:r w:rsidR="00BB28A9">
        <w:rPr>
          <w:lang w:val="en-US"/>
        </w:rPr>
        <w:t xml:space="preserve"> old and slow Kanban board.</w:t>
      </w:r>
    </w:p>
    <w:p w14:paraId="1BE6ECFF" w14:textId="0921B5BD" w:rsidR="63AB1469" w:rsidRDefault="5BFB826A" w:rsidP="63AB1469">
      <w:pPr>
        <w:rPr>
          <w:i/>
          <w:iCs/>
          <w:color w:val="0000FF"/>
          <w:lang w:val="en-US"/>
        </w:rPr>
      </w:pPr>
      <w:r w:rsidRPr="5BFB826A">
        <w:rPr>
          <w:lang w:val="en-US"/>
        </w:rPr>
        <w:t xml:space="preserve"> The buyer is going to transfer the exact price to our company (</w:t>
      </w:r>
      <w:r w:rsidR="00C5243C">
        <w:rPr>
          <w:lang w:val="en-US"/>
        </w:rPr>
        <w:t>Csapó Krisztián</w:t>
      </w:r>
      <w:r w:rsidRPr="5BFB826A">
        <w:rPr>
          <w:lang w:val="en-US"/>
        </w:rPr>
        <w:t>) in 30 calendar days</w:t>
      </w:r>
      <w:r w:rsidR="0046164B">
        <w:rPr>
          <w:lang w:val="en-US"/>
        </w:rPr>
        <w:t>,</w:t>
      </w:r>
      <w:r w:rsidRPr="5BFB826A">
        <w:rPr>
          <w:lang w:val="en-US"/>
        </w:rPr>
        <w:t xml:space="preserve"> as it is stated in the </w:t>
      </w:r>
      <w:r w:rsidR="00F1460D">
        <w:rPr>
          <w:lang w:val="en-US"/>
        </w:rPr>
        <w:t>agreement</w:t>
      </w:r>
      <w:r w:rsidRPr="5BFB826A">
        <w:rPr>
          <w:lang w:val="en-US"/>
        </w:rPr>
        <w:t>.</w:t>
      </w:r>
      <w:r w:rsidR="00AA01DC">
        <w:rPr>
          <w:lang w:val="en-US"/>
        </w:rPr>
        <w:t xml:space="preserve"> </w:t>
      </w:r>
      <w:r w:rsidR="00D86D8B">
        <w:rPr>
          <w:lang w:val="en-US"/>
        </w:rPr>
        <w:t>Csapó Krisztián will pay</w:t>
      </w:r>
      <w:r w:rsidR="00785072">
        <w:rPr>
          <w:lang w:val="en-US"/>
        </w:rPr>
        <w:t xml:space="preserve"> the </w:t>
      </w:r>
      <w:proofErr w:type="gramStart"/>
      <w:r w:rsidR="00785072">
        <w:rPr>
          <w:lang w:val="en-US"/>
        </w:rPr>
        <w:t>team mates</w:t>
      </w:r>
      <w:proofErr w:type="gramEnd"/>
      <w:r w:rsidR="0011504C">
        <w:rPr>
          <w:lang w:val="en-US"/>
        </w:rPr>
        <w:t>.</w:t>
      </w:r>
    </w:p>
    <w:p w14:paraId="2B974D0F" w14:textId="77777777" w:rsidR="00A868D9" w:rsidRDefault="00A868D9" w:rsidP="00846EB8">
      <w:pPr>
        <w:pStyle w:val="Cmsor2"/>
      </w:pPr>
      <w:bookmarkStart w:id="29" w:name="_Toc48293573"/>
      <w:bookmarkStart w:id="30" w:name="_Toc48295342"/>
      <w:bookmarkStart w:id="31" w:name="_Toc48316608"/>
      <w:bookmarkStart w:id="32" w:name="_Toc48322596"/>
    </w:p>
    <w:p w14:paraId="71990636" w14:textId="2F045544" w:rsidR="00846EB8" w:rsidRDefault="00846EB8" w:rsidP="00846EB8">
      <w:pPr>
        <w:pStyle w:val="Cmsor2"/>
      </w:pPr>
      <w:bookmarkStart w:id="33" w:name="_Toc53485376"/>
      <w:r w:rsidRPr="00C5692F">
        <w:t>1.4    Project Scope</w:t>
      </w:r>
      <w:bookmarkEnd w:id="29"/>
      <w:bookmarkEnd w:id="30"/>
      <w:bookmarkEnd w:id="31"/>
      <w:bookmarkEnd w:id="32"/>
      <w:bookmarkEnd w:id="33"/>
    </w:p>
    <w:p w14:paraId="11488239" w14:textId="2FC58F9E" w:rsidR="16534548" w:rsidRPr="0052225C" w:rsidRDefault="16534548" w:rsidP="16534548">
      <w:pPr>
        <w:rPr>
          <w:b/>
          <w:lang w:val="en-US"/>
        </w:rPr>
      </w:pPr>
    </w:p>
    <w:p w14:paraId="1255E5FB" w14:textId="75D1B11E" w:rsidR="16534548" w:rsidRPr="0052225C" w:rsidRDefault="16534548" w:rsidP="16534548">
      <w:pPr>
        <w:rPr>
          <w:b/>
          <w:lang w:val="en-US"/>
        </w:rPr>
      </w:pPr>
      <w:r w:rsidRPr="0052225C">
        <w:rPr>
          <w:b/>
          <w:lang w:val="en-US"/>
        </w:rPr>
        <w:t>Goals of the project:</w:t>
      </w:r>
    </w:p>
    <w:p w14:paraId="02969B6A" w14:textId="3728148E" w:rsidR="16534548" w:rsidRPr="0052225C" w:rsidRDefault="00787E4B" w:rsidP="16534548">
      <w:pPr>
        <w:rPr>
          <w:lang w:val="en-US"/>
        </w:rPr>
      </w:pPr>
      <w:r w:rsidRPr="0052225C">
        <w:rPr>
          <w:lang w:val="en-US"/>
        </w:rPr>
        <w:t>-</w:t>
      </w:r>
      <w:r w:rsidR="16534548" w:rsidRPr="0052225C">
        <w:rPr>
          <w:lang w:val="en-US"/>
        </w:rPr>
        <w:t xml:space="preserve">The purpose of </w:t>
      </w:r>
      <w:r w:rsidR="000B77FB">
        <w:rPr>
          <w:lang w:val="en-US"/>
        </w:rPr>
        <w:t xml:space="preserve">the </w:t>
      </w:r>
      <w:r w:rsidR="16534548" w:rsidRPr="0052225C">
        <w:rPr>
          <w:lang w:val="en-US"/>
        </w:rPr>
        <w:t xml:space="preserve">project is </w:t>
      </w:r>
      <w:r w:rsidR="000B77FB">
        <w:rPr>
          <w:lang w:val="en-US"/>
        </w:rPr>
        <w:t>to create</w:t>
      </w:r>
      <w:r w:rsidR="16534548" w:rsidRPr="0052225C">
        <w:rPr>
          <w:lang w:val="en-US"/>
        </w:rPr>
        <w:t xml:space="preserve"> a </w:t>
      </w:r>
      <w:r w:rsidR="00A868D9">
        <w:rPr>
          <w:lang w:val="en-US"/>
        </w:rPr>
        <w:t>Kanban board</w:t>
      </w:r>
      <w:r w:rsidR="16534548" w:rsidRPr="0052225C">
        <w:rPr>
          <w:lang w:val="en-US"/>
        </w:rPr>
        <w:t xml:space="preserve">, </w:t>
      </w:r>
      <w:r w:rsidR="005724B0" w:rsidRPr="0052225C">
        <w:rPr>
          <w:lang w:val="en-US"/>
        </w:rPr>
        <w:t>which</w:t>
      </w:r>
      <w:r w:rsidR="16534548" w:rsidRPr="0052225C">
        <w:rPr>
          <w:lang w:val="en-US"/>
        </w:rPr>
        <w:t xml:space="preserve"> is specialized</w:t>
      </w:r>
      <w:r w:rsidR="006C0284">
        <w:rPr>
          <w:lang w:val="en-US"/>
        </w:rPr>
        <w:t xml:space="preserve"> to our customer’s</w:t>
      </w:r>
      <w:r w:rsidR="16534548" w:rsidRPr="0052225C">
        <w:rPr>
          <w:lang w:val="en-US"/>
        </w:rPr>
        <w:t xml:space="preserve"> </w:t>
      </w:r>
      <w:r w:rsidR="006C0284">
        <w:rPr>
          <w:lang w:val="en-US"/>
        </w:rPr>
        <w:t>Gitlab server</w:t>
      </w:r>
      <w:r w:rsidR="000B77FB">
        <w:rPr>
          <w:lang w:val="en-US"/>
        </w:rPr>
        <w:t>,</w:t>
      </w:r>
      <w:r w:rsidR="16534548" w:rsidRPr="0052225C">
        <w:rPr>
          <w:lang w:val="en-US"/>
        </w:rPr>
        <w:t xml:space="preserve"> </w:t>
      </w:r>
      <w:r w:rsidR="0093277E">
        <w:rPr>
          <w:lang w:val="en-US"/>
        </w:rPr>
        <w:t>to track their issues.</w:t>
      </w:r>
    </w:p>
    <w:p w14:paraId="162559B0" w14:textId="6EDEA757" w:rsidR="00775716" w:rsidRDefault="00F3613C" w:rsidP="000D62C9">
      <w:pPr>
        <w:pStyle w:val="Listaszerbekezds"/>
        <w:numPr>
          <w:ilvl w:val="0"/>
          <w:numId w:val="13"/>
        </w:numPr>
      </w:pPr>
      <w:r>
        <w:t>The Fun</w:t>
      </w:r>
      <w:r w:rsidR="000D62C9">
        <w:t>c</w:t>
      </w:r>
      <w:r>
        <w:t>tional specification</w:t>
      </w:r>
      <w:r w:rsidR="0093277E">
        <w:t xml:space="preserve"> written when</w:t>
      </w:r>
      <w:r w:rsidR="00DC2F64">
        <w:t xml:space="preserve"> at the last sprint</w:t>
      </w:r>
      <w:r w:rsidR="0007212E">
        <w:t>.</w:t>
      </w:r>
    </w:p>
    <w:p w14:paraId="4EF966E4" w14:textId="38FEA1A9" w:rsidR="00D04876" w:rsidRDefault="003D721C" w:rsidP="00D04876">
      <w:pPr>
        <w:pStyle w:val="Listaszerbekezds"/>
        <w:numPr>
          <w:ilvl w:val="0"/>
          <w:numId w:val="13"/>
        </w:numPr>
      </w:pPr>
      <w:r>
        <w:t>W</w:t>
      </w:r>
      <w:r w:rsidR="0093277E">
        <w:t xml:space="preserve">ire </w:t>
      </w:r>
      <w:r w:rsidR="00CD2F5C">
        <w:t>F</w:t>
      </w:r>
      <w:r w:rsidR="0093277E">
        <w:t>rame</w:t>
      </w:r>
      <w:r>
        <w:t xml:space="preserve"> need to be</w:t>
      </w:r>
      <w:r w:rsidR="00245379">
        <w:t xml:space="preserve"> detailed.</w:t>
      </w:r>
    </w:p>
    <w:p w14:paraId="15969A5E" w14:textId="3E83D111" w:rsidR="00D636C9" w:rsidRPr="00D636C9" w:rsidRDefault="002D49E5" w:rsidP="00D636C9">
      <w:pPr>
        <w:pStyle w:val="Listaszerbekezds"/>
        <w:numPr>
          <w:ilvl w:val="0"/>
          <w:numId w:val="13"/>
        </w:numPr>
      </w:pPr>
      <w:r>
        <w:t>Create brand new Kanban Board i</w:t>
      </w:r>
      <w:r w:rsidR="0097212F">
        <w:t>n three sprints</w:t>
      </w:r>
      <w:r>
        <w:t xml:space="preserve"> which</w:t>
      </w:r>
      <w:r w:rsidR="00164A5E">
        <w:t xml:space="preserve"> can replace the </w:t>
      </w:r>
      <w:r w:rsidR="00164A5E" w:rsidRPr="00164A5E">
        <w:t>previous</w:t>
      </w:r>
      <w:r w:rsidR="00164A5E">
        <w:t xml:space="preserve"> version</w:t>
      </w:r>
      <w:r w:rsidR="00E60830">
        <w:t>.</w:t>
      </w:r>
    </w:p>
    <w:p w14:paraId="6C8B72FB" w14:textId="33F47A49" w:rsidR="00906B59" w:rsidRPr="0052225C" w:rsidRDefault="00906B59">
      <w:pPr>
        <w:rPr>
          <w:b/>
          <w:lang w:val="en-US"/>
        </w:rPr>
      </w:pPr>
    </w:p>
    <w:p w14:paraId="2A09BE4F" w14:textId="23489B6B" w:rsidR="00906B59" w:rsidRPr="006D0406" w:rsidRDefault="00906B59" w:rsidP="009D119A">
      <w:pPr>
        <w:pStyle w:val="Cmsor2"/>
      </w:pPr>
      <w:bookmarkStart w:id="34" w:name="_Toc48293574"/>
      <w:bookmarkStart w:id="35" w:name="_Toc48295343"/>
      <w:bookmarkStart w:id="36" w:name="_Toc48316609"/>
      <w:bookmarkStart w:id="37" w:name="_Toc48322597"/>
      <w:bookmarkStart w:id="38" w:name="_Toc53485377"/>
      <w:r w:rsidRPr="00191401">
        <w:t>1.4.1 Deliverables and Features</w:t>
      </w:r>
      <w:bookmarkEnd w:id="34"/>
      <w:bookmarkEnd w:id="35"/>
      <w:bookmarkEnd w:id="36"/>
      <w:bookmarkEnd w:id="37"/>
      <w:bookmarkEnd w:id="38"/>
    </w:p>
    <w:p w14:paraId="7185AC56" w14:textId="77777777" w:rsidR="00906B59" w:rsidRPr="006D0406" w:rsidRDefault="00906B59" w:rsidP="00906B59">
      <w:pPr>
        <w:rPr>
          <w:lang w:val="en-US"/>
        </w:rPr>
      </w:pPr>
    </w:p>
    <w:p w14:paraId="277BE1D4" w14:textId="331FDCCD" w:rsidR="16534548" w:rsidRPr="006D0406" w:rsidRDefault="0092413E" w:rsidP="002A6303">
      <w:pPr>
        <w:pStyle w:val="Cmsor2"/>
      </w:pPr>
      <w:bookmarkStart w:id="39" w:name="_Toc48316610"/>
      <w:bookmarkStart w:id="40" w:name="_Toc48322598"/>
      <w:bookmarkStart w:id="41" w:name="_Toc53485378"/>
      <w:r>
        <w:t>1.4.</w:t>
      </w:r>
      <w:r w:rsidR="007F244C">
        <w:t xml:space="preserve">1.1 </w:t>
      </w:r>
      <w:r w:rsidR="16534548" w:rsidRPr="006D0406">
        <w:t>Deliverables:</w:t>
      </w:r>
      <w:bookmarkEnd w:id="39"/>
      <w:bookmarkEnd w:id="40"/>
      <w:bookmarkEnd w:id="41"/>
    </w:p>
    <w:p w14:paraId="45E7E19D" w14:textId="5EEAE35E" w:rsidR="006D2D6C" w:rsidRPr="00B80BDD" w:rsidRDefault="00E60830" w:rsidP="16534548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Classic Kanban Board with </w:t>
      </w:r>
      <w:r w:rsidR="00313096">
        <w:rPr>
          <w:b/>
          <w:bCs/>
          <w:sz w:val="24"/>
          <w:szCs w:val="24"/>
          <w:lang w:val="en-US"/>
        </w:rPr>
        <w:t>filter menu.</w:t>
      </w:r>
    </w:p>
    <w:p w14:paraId="011C0B61" w14:textId="09A789BB" w:rsidR="009D5BC7" w:rsidRDefault="00313096" w:rsidP="16534548">
      <w:pPr>
        <w:rPr>
          <w:lang w:val="en-US"/>
        </w:rPr>
      </w:pPr>
      <w:r>
        <w:rPr>
          <w:lang w:val="en-US"/>
        </w:rPr>
        <w:t>H</w:t>
      </w:r>
      <w:r w:rsidR="00345C5F">
        <w:rPr>
          <w:lang w:val="en-US"/>
        </w:rPr>
        <w:t>and to the customer</w:t>
      </w:r>
      <w:r w:rsidR="009D5BC7">
        <w:rPr>
          <w:lang w:val="en-US"/>
        </w:rPr>
        <w:t xml:space="preserve"> following till the final date:</w:t>
      </w:r>
      <w:r>
        <w:rPr>
          <w:lang w:val="en-US"/>
        </w:rPr>
        <w:t xml:space="preserve"> 13.10.2020</w:t>
      </w:r>
    </w:p>
    <w:p w14:paraId="2A750ECC" w14:textId="2F932CBC" w:rsidR="000F31AB" w:rsidRPr="001039C0" w:rsidRDefault="009D5BC7" w:rsidP="16534548">
      <w:pPr>
        <w:rPr>
          <w:u w:val="single"/>
          <w:lang w:val="en-US"/>
        </w:rPr>
      </w:pPr>
      <w:r w:rsidRPr="001039C0">
        <w:rPr>
          <w:u w:val="single"/>
          <w:lang w:val="en-US"/>
        </w:rPr>
        <w:t xml:space="preserve">Working and useable </w:t>
      </w:r>
      <w:r w:rsidR="00313096">
        <w:rPr>
          <w:u w:val="single"/>
          <w:lang w:val="en-US"/>
        </w:rPr>
        <w:t>Kanban Board</w:t>
      </w:r>
      <w:r w:rsidRPr="001039C0">
        <w:rPr>
          <w:u w:val="single"/>
          <w:lang w:val="en-US"/>
        </w:rPr>
        <w:t>.</w:t>
      </w:r>
      <w:r w:rsidR="00655DAA">
        <w:rPr>
          <w:u w:val="single"/>
          <w:lang w:val="en-US"/>
        </w:rPr>
        <w:t xml:space="preserve"> With </w:t>
      </w:r>
      <w:r w:rsidR="00712967">
        <w:rPr>
          <w:u w:val="single"/>
          <w:lang w:val="en-US"/>
        </w:rPr>
        <w:t xml:space="preserve">Frontend, tunneling backend. </w:t>
      </w:r>
      <w:r w:rsidR="009F5D33">
        <w:rPr>
          <w:u w:val="single"/>
          <w:lang w:val="en-US"/>
        </w:rPr>
        <w:t>login feature.</w:t>
      </w:r>
    </w:p>
    <w:p w14:paraId="3E8E0E00" w14:textId="1AA3F845" w:rsidR="00876F3D" w:rsidRPr="00876F3D" w:rsidRDefault="004D6010" w:rsidP="00876F3D">
      <w:pPr>
        <w:rPr>
          <w:lang w:val="en-US"/>
        </w:rPr>
      </w:pPr>
      <w:r w:rsidRPr="0052225C">
        <w:rPr>
          <w:lang w:val="en-US"/>
        </w:rPr>
        <w:t>The</w:t>
      </w:r>
      <w:r>
        <w:rPr>
          <w:lang w:val="en-US"/>
        </w:rPr>
        <w:t xml:space="preserve"> </w:t>
      </w:r>
      <w:proofErr w:type="spellStart"/>
      <w:r w:rsidRPr="0052225C">
        <w:rPr>
          <w:lang w:val="en-US"/>
        </w:rPr>
        <w:t>webshop</w:t>
      </w:r>
      <w:proofErr w:type="spellEnd"/>
      <w:r>
        <w:rPr>
          <w:lang w:val="en-US"/>
        </w:rPr>
        <w:t xml:space="preserve"> site contains</w:t>
      </w:r>
      <w:r w:rsidR="007E13C4">
        <w:rPr>
          <w:lang w:val="en-US"/>
        </w:rPr>
        <w:t xml:space="preserve"> </w:t>
      </w:r>
      <w:r w:rsidR="00B53347">
        <w:rPr>
          <w:lang w:val="en-US"/>
        </w:rPr>
        <w:t>the following</w:t>
      </w:r>
      <w:r w:rsidR="007E13C4">
        <w:rPr>
          <w:lang w:val="en-US"/>
        </w:rPr>
        <w:t xml:space="preserve"> </w:t>
      </w:r>
      <w:r w:rsidR="00B53347">
        <w:rPr>
          <w:lang w:val="en-US"/>
        </w:rPr>
        <w:t>functions</w:t>
      </w:r>
      <w:r w:rsidR="006C1C4B">
        <w:rPr>
          <w:lang w:val="en-US"/>
        </w:rPr>
        <w:t>:</w:t>
      </w:r>
    </w:p>
    <w:p w14:paraId="1AB57B1B" w14:textId="7817B1D6" w:rsidR="00A30039" w:rsidRPr="00A30039" w:rsidRDefault="00B53347" w:rsidP="00A30039">
      <w:pPr>
        <w:pStyle w:val="Listaszerbekezds"/>
        <w:numPr>
          <w:ilvl w:val="0"/>
          <w:numId w:val="16"/>
        </w:numPr>
      </w:pPr>
      <w:r>
        <w:t xml:space="preserve">Kanban board </w:t>
      </w:r>
      <w:proofErr w:type="spellStart"/>
      <w:r>
        <w:t>frontent</w:t>
      </w:r>
      <w:proofErr w:type="spellEnd"/>
    </w:p>
    <w:p w14:paraId="418D21C1" w14:textId="6CE69ABE" w:rsidR="006C1C4B" w:rsidRDefault="00035DF6" w:rsidP="004D6010">
      <w:pPr>
        <w:pStyle w:val="Listaszerbekezds"/>
        <w:numPr>
          <w:ilvl w:val="0"/>
          <w:numId w:val="16"/>
        </w:numPr>
      </w:pPr>
      <w:r>
        <w:t>Tunneling backend</w:t>
      </w:r>
      <w:r w:rsidR="00B12D77">
        <w:t xml:space="preserve"> with Pagination</w:t>
      </w:r>
    </w:p>
    <w:p w14:paraId="46686C54" w14:textId="5D4D5D9F" w:rsidR="00372D2F" w:rsidRPr="00372D2F" w:rsidRDefault="00035DF6" w:rsidP="00372D2F">
      <w:pPr>
        <w:pStyle w:val="Listaszerbekezds"/>
        <w:numPr>
          <w:ilvl w:val="0"/>
          <w:numId w:val="16"/>
        </w:numPr>
      </w:pPr>
      <w:r>
        <w:t>Filter menu</w:t>
      </w:r>
      <w:r w:rsidR="00A80AAF">
        <w:t xml:space="preserve"> (Contain:</w:t>
      </w:r>
      <w:r w:rsidR="00D45870">
        <w:t xml:space="preserve"> </w:t>
      </w:r>
      <w:r w:rsidR="00FD4B7E">
        <w:t>Assignee or Story</w:t>
      </w:r>
      <w:r w:rsidR="007605CD">
        <w:t xml:space="preserve">, Milestone, </w:t>
      </w:r>
      <w:r w:rsidR="00CD094F">
        <w:t>Stories, Projects)</w:t>
      </w:r>
    </w:p>
    <w:p w14:paraId="046D26FB" w14:textId="782F1F48" w:rsidR="001C541B" w:rsidRDefault="0064316F" w:rsidP="004D6010">
      <w:pPr>
        <w:pStyle w:val="Listaszerbekezds"/>
        <w:numPr>
          <w:ilvl w:val="0"/>
          <w:numId w:val="16"/>
        </w:numPr>
      </w:pPr>
      <w:r>
        <w:t xml:space="preserve">Login </w:t>
      </w:r>
      <w:r w:rsidR="00987C9D">
        <w:t>feature</w:t>
      </w:r>
      <w:r w:rsidR="00981F49">
        <w:t>, authenticating with Gitlab</w:t>
      </w:r>
    </w:p>
    <w:p w14:paraId="5DC6C137" w14:textId="784C9162" w:rsidR="001C541B" w:rsidRDefault="004A68DB" w:rsidP="004D6010">
      <w:pPr>
        <w:pStyle w:val="Listaszerbekezds"/>
        <w:numPr>
          <w:ilvl w:val="0"/>
          <w:numId w:val="16"/>
        </w:numPr>
      </w:pPr>
      <w:r>
        <w:t>User</w:t>
      </w:r>
      <w:r w:rsidR="001055D6">
        <w:t xml:space="preserve"> or Story</w:t>
      </w:r>
      <w:r>
        <w:t xml:space="preserve"> Column</w:t>
      </w:r>
    </w:p>
    <w:p w14:paraId="1D522F40" w14:textId="4A6EB477" w:rsidR="00F304D5" w:rsidRPr="00F304D5" w:rsidRDefault="0050540C" w:rsidP="00F304D5">
      <w:pPr>
        <w:pStyle w:val="Listaszerbekezds"/>
        <w:numPr>
          <w:ilvl w:val="0"/>
          <w:numId w:val="16"/>
        </w:numPr>
      </w:pPr>
      <w:r>
        <w:t xml:space="preserve">Other standard columns: </w:t>
      </w:r>
      <w:r w:rsidR="00A94C91">
        <w:t xml:space="preserve">Backlog, </w:t>
      </w:r>
      <w:proofErr w:type="spellStart"/>
      <w:r w:rsidR="00A94C91">
        <w:t>Todo</w:t>
      </w:r>
      <w:proofErr w:type="spellEnd"/>
      <w:r w:rsidR="00A94C91">
        <w:t xml:space="preserve">, Development, Dev review, </w:t>
      </w:r>
      <w:r w:rsidR="00606D8B">
        <w:t xml:space="preserve">Final review, </w:t>
      </w:r>
      <w:r w:rsidR="005D3FCA">
        <w:t>Documentation</w:t>
      </w:r>
    </w:p>
    <w:p w14:paraId="40A704C8" w14:textId="7D77D605" w:rsidR="0057384E" w:rsidRDefault="00960490" w:rsidP="004D6010">
      <w:pPr>
        <w:pStyle w:val="Listaszerbekezds"/>
        <w:numPr>
          <w:ilvl w:val="0"/>
          <w:numId w:val="16"/>
        </w:numPr>
      </w:pPr>
      <w:r>
        <w:t xml:space="preserve">Direct link to the </w:t>
      </w:r>
      <w:proofErr w:type="spellStart"/>
      <w:r>
        <w:t>gitlab</w:t>
      </w:r>
      <w:proofErr w:type="spellEnd"/>
      <w:r>
        <w:t xml:space="preserve"> issue on the Kanban cards</w:t>
      </w:r>
    </w:p>
    <w:p w14:paraId="12CD8080" w14:textId="5AFC23C6" w:rsidR="00BF3BF2" w:rsidRDefault="00645E57" w:rsidP="004D6010">
      <w:pPr>
        <w:pStyle w:val="Listaszerbekezds"/>
        <w:numPr>
          <w:ilvl w:val="0"/>
          <w:numId w:val="16"/>
        </w:numPr>
      </w:pPr>
      <w:proofErr w:type="spellStart"/>
      <w:r>
        <w:t>Drag&amp;Drop</w:t>
      </w:r>
      <w:proofErr w:type="spellEnd"/>
      <w:r>
        <w:t xml:space="preserve"> function for the status change</w:t>
      </w:r>
    </w:p>
    <w:p w14:paraId="5AB90665" w14:textId="5ACACAAC" w:rsidR="00D8767C" w:rsidRPr="00F42D15" w:rsidRDefault="0038531A" w:rsidP="00F42D15">
      <w:pPr>
        <w:pStyle w:val="Listaszerbekezds"/>
        <w:numPr>
          <w:ilvl w:val="0"/>
          <w:numId w:val="16"/>
        </w:numPr>
      </w:pPr>
      <w:r>
        <w:t>Use</w:t>
      </w:r>
      <w:r w:rsidR="004547D3">
        <w:t xml:space="preserve"> </w:t>
      </w:r>
      <w:proofErr w:type="spellStart"/>
      <w:r>
        <w:t>GraphQL</w:t>
      </w:r>
      <w:proofErr w:type="spellEnd"/>
      <w:r>
        <w:t xml:space="preserve"> API </w:t>
      </w:r>
      <w:r w:rsidR="004547D3">
        <w:t>for speed up</w:t>
      </w:r>
      <w:r w:rsidR="00D8767C">
        <w:br w:type="page"/>
      </w:r>
    </w:p>
    <w:p w14:paraId="5DF6D1F8" w14:textId="77777777" w:rsidR="00301A30" w:rsidRPr="0052225C" w:rsidRDefault="00301A30" w:rsidP="00D8767C"/>
    <w:p w14:paraId="6F5791AF" w14:textId="48FF0354" w:rsidR="00EA665E" w:rsidRPr="00191401" w:rsidRDefault="00B73E9C" w:rsidP="00E31763">
      <w:pPr>
        <w:pStyle w:val="Cmsor2"/>
      </w:pPr>
      <w:bookmarkStart w:id="42" w:name="_Toc48316611"/>
      <w:bookmarkStart w:id="43" w:name="_Toc48322599"/>
      <w:bookmarkStart w:id="44" w:name="_Toc53485379"/>
      <w:r w:rsidRPr="00191401">
        <w:t xml:space="preserve">1.4.1.1.1 </w:t>
      </w:r>
      <w:r w:rsidR="00B40BD0" w:rsidRPr="00191401">
        <w:t>Iterations and process:</w:t>
      </w:r>
      <w:bookmarkEnd w:id="42"/>
      <w:bookmarkEnd w:id="43"/>
      <w:bookmarkEnd w:id="44"/>
    </w:p>
    <w:p w14:paraId="3216A2B9" w14:textId="26786526" w:rsidR="00B73E9C" w:rsidRPr="0052225C" w:rsidRDefault="00B73E9C" w:rsidP="00B73E9C">
      <w:pPr>
        <w:rPr>
          <w:lang w:val="en-US"/>
        </w:rPr>
      </w:pPr>
    </w:p>
    <w:p w14:paraId="329E4278" w14:textId="0187FE00" w:rsidR="00DE4B7C" w:rsidRDefault="00DA0100" w:rsidP="00B73E9C">
      <w:pPr>
        <w:rPr>
          <w:lang w:val="en-US"/>
        </w:rPr>
      </w:pPr>
      <w:r>
        <w:rPr>
          <w:lang w:val="en-US"/>
        </w:rPr>
        <w:t>T</w:t>
      </w:r>
      <w:r w:rsidR="00B013B2">
        <w:rPr>
          <w:lang w:val="en-US"/>
        </w:rPr>
        <w:t xml:space="preserve">he project management team choose the </w:t>
      </w:r>
      <w:r w:rsidR="00684F3E">
        <w:rPr>
          <w:lang w:val="en-US"/>
        </w:rPr>
        <w:t>type of</w:t>
      </w:r>
      <w:r w:rsidR="00B013B2">
        <w:rPr>
          <w:lang w:val="en-US"/>
        </w:rPr>
        <w:t xml:space="preserve"> “</w:t>
      </w:r>
      <w:r w:rsidR="00114E85" w:rsidRPr="00E31763">
        <w:rPr>
          <w:b/>
          <w:bCs/>
          <w:lang w:val="en-US"/>
        </w:rPr>
        <w:t>Scrum</w:t>
      </w:r>
      <w:r w:rsidR="00B013B2">
        <w:rPr>
          <w:lang w:val="en-US"/>
        </w:rPr>
        <w:t>”</w:t>
      </w:r>
      <w:r w:rsidR="00FE7921" w:rsidRPr="0052225C">
        <w:rPr>
          <w:lang w:val="en-US"/>
        </w:rPr>
        <w:t xml:space="preserve"> </w:t>
      </w:r>
      <w:r w:rsidR="00684F3E">
        <w:rPr>
          <w:lang w:val="en-US"/>
        </w:rPr>
        <w:t>project management type.</w:t>
      </w:r>
    </w:p>
    <w:p w14:paraId="6ADCF920" w14:textId="31AED2A1" w:rsidR="005A2188" w:rsidRPr="0052225C" w:rsidRDefault="00C81DF5" w:rsidP="00B73E9C">
      <w:pPr>
        <w:rPr>
          <w:lang w:val="en-US"/>
        </w:rPr>
      </w:pPr>
      <w:r w:rsidRPr="0052225C">
        <w:rPr>
          <w:lang w:val="en-US"/>
        </w:rPr>
        <w:t>The Project manager team keep</w:t>
      </w:r>
      <w:r w:rsidR="001054F0">
        <w:rPr>
          <w:lang w:val="en-US"/>
        </w:rPr>
        <w:t>s</w:t>
      </w:r>
      <w:r w:rsidR="00CB59FA" w:rsidRPr="0052225C">
        <w:rPr>
          <w:lang w:val="en-US"/>
        </w:rPr>
        <w:t xml:space="preserve"> </w:t>
      </w:r>
      <w:r w:rsidR="001054F0">
        <w:rPr>
          <w:lang w:val="en-US"/>
        </w:rPr>
        <w:t xml:space="preserve">in </w:t>
      </w:r>
      <w:r w:rsidR="00CB59FA" w:rsidRPr="0052225C">
        <w:rPr>
          <w:lang w:val="en-US"/>
        </w:rPr>
        <w:t xml:space="preserve">contact </w:t>
      </w:r>
      <w:r w:rsidR="001054F0">
        <w:rPr>
          <w:lang w:val="en-US"/>
        </w:rPr>
        <w:t>with</w:t>
      </w:r>
      <w:r w:rsidR="002F4C5F" w:rsidRPr="0052225C">
        <w:rPr>
          <w:lang w:val="en-US"/>
        </w:rPr>
        <w:t xml:space="preserve"> the</w:t>
      </w:r>
      <w:r w:rsidR="00CB59FA" w:rsidRPr="0052225C">
        <w:rPr>
          <w:lang w:val="en-US"/>
        </w:rPr>
        <w:t xml:space="preserve"> customer</w:t>
      </w:r>
      <w:r w:rsidR="002F4C5F" w:rsidRPr="0052225C">
        <w:rPr>
          <w:lang w:val="en-US"/>
        </w:rPr>
        <w:t>.</w:t>
      </w:r>
      <w:r w:rsidR="00DE0CA3" w:rsidRPr="0052225C">
        <w:rPr>
          <w:lang w:val="en-US"/>
        </w:rPr>
        <w:t xml:space="preserve"> Based</w:t>
      </w:r>
      <w:r w:rsidR="00AB44AD" w:rsidRPr="0052225C">
        <w:rPr>
          <w:lang w:val="en-US"/>
        </w:rPr>
        <w:t xml:space="preserve"> on</w:t>
      </w:r>
      <w:r w:rsidR="0052225C">
        <w:rPr>
          <w:lang w:val="en-US"/>
        </w:rPr>
        <w:t xml:space="preserve"> </w:t>
      </w:r>
      <w:r w:rsidR="00AB44AD" w:rsidRPr="0052225C">
        <w:rPr>
          <w:lang w:val="en-US"/>
        </w:rPr>
        <w:t>time manag</w:t>
      </w:r>
      <w:r w:rsidR="00A15869">
        <w:rPr>
          <w:lang w:val="en-US"/>
        </w:rPr>
        <w:t>e</w:t>
      </w:r>
      <w:r w:rsidR="00AB44AD" w:rsidRPr="0052225C">
        <w:rPr>
          <w:lang w:val="en-US"/>
        </w:rPr>
        <w:t>ment.</w:t>
      </w:r>
    </w:p>
    <w:p w14:paraId="6F3B5C3D" w14:textId="42B874AA" w:rsidR="00DE4B7C" w:rsidRPr="0052225C" w:rsidRDefault="00DE4B7C" w:rsidP="003462A6">
      <w:pPr>
        <w:rPr>
          <w:lang w:val="en-US"/>
        </w:rPr>
      </w:pPr>
      <w:r>
        <w:rPr>
          <w:lang w:val="en-US"/>
        </w:rPr>
        <w:t>The project team will</w:t>
      </w:r>
      <w:r w:rsidR="009B7486">
        <w:rPr>
          <w:lang w:val="en-US"/>
        </w:rPr>
        <w:t xml:space="preserve"> keep the </w:t>
      </w:r>
      <w:r w:rsidR="00C72EFF">
        <w:rPr>
          <w:lang w:val="en-US"/>
        </w:rPr>
        <w:t xml:space="preserve">following </w:t>
      </w:r>
      <w:r w:rsidR="009B7486">
        <w:rPr>
          <w:lang w:val="en-US"/>
        </w:rPr>
        <w:t>Scrum ceremonies</w:t>
      </w:r>
      <w:r w:rsidR="00C72EFF">
        <w:rPr>
          <w:lang w:val="en-US"/>
        </w:rPr>
        <w:t xml:space="preserve">: </w:t>
      </w:r>
      <w:r w:rsidR="009A129D" w:rsidRPr="00E31763">
        <w:rPr>
          <w:b/>
          <w:bCs/>
          <w:lang w:val="en-US"/>
        </w:rPr>
        <w:t xml:space="preserve">Sprint Planning, </w:t>
      </w:r>
      <w:r w:rsidR="00C72EFF" w:rsidRPr="00E31763">
        <w:rPr>
          <w:b/>
          <w:bCs/>
          <w:lang w:val="en-US"/>
        </w:rPr>
        <w:t xml:space="preserve">Daily Standup, </w:t>
      </w:r>
      <w:r w:rsidR="001508D2" w:rsidRPr="00E31763">
        <w:rPr>
          <w:b/>
          <w:bCs/>
          <w:lang w:val="en-US"/>
        </w:rPr>
        <w:t>Retrospective</w:t>
      </w:r>
      <w:r w:rsidR="00E31763" w:rsidRPr="00E31763">
        <w:rPr>
          <w:b/>
          <w:bCs/>
          <w:lang w:val="en-US"/>
        </w:rPr>
        <w:t>.</w:t>
      </w:r>
    </w:p>
    <w:p w14:paraId="626B2CC4" w14:textId="3AB86D18" w:rsidR="003462A6" w:rsidRPr="0052225C" w:rsidRDefault="00114E85" w:rsidP="00B73E9C">
      <w:pPr>
        <w:rPr>
          <w:lang w:val="en-US"/>
        </w:rPr>
      </w:pPr>
      <w:r>
        <w:rPr>
          <w:lang w:val="en-US"/>
        </w:rPr>
        <w:t>The project team</w:t>
      </w:r>
      <w:r w:rsidR="001054F0">
        <w:rPr>
          <w:lang w:val="en-US"/>
        </w:rPr>
        <w:t xml:space="preserve"> will</w:t>
      </w:r>
      <w:r w:rsidR="00286A00" w:rsidRPr="0052225C">
        <w:rPr>
          <w:lang w:val="en-US"/>
        </w:rPr>
        <w:t xml:space="preserve"> show </w:t>
      </w:r>
      <w:r w:rsidR="001054F0">
        <w:rPr>
          <w:lang w:val="en-US"/>
        </w:rPr>
        <w:t xml:space="preserve">a </w:t>
      </w:r>
      <w:r w:rsidR="00286A00" w:rsidRPr="0052225C">
        <w:rPr>
          <w:lang w:val="en-US"/>
        </w:rPr>
        <w:t>demo to the customer</w:t>
      </w:r>
      <w:r w:rsidR="0074487B">
        <w:rPr>
          <w:lang w:val="en-US"/>
        </w:rPr>
        <w:t xml:space="preserve"> </w:t>
      </w:r>
      <w:r w:rsidR="001071E3">
        <w:rPr>
          <w:lang w:val="en-US"/>
        </w:rPr>
        <w:t>every</w:t>
      </w:r>
      <w:r w:rsidR="0074487B">
        <w:rPr>
          <w:lang w:val="en-US"/>
        </w:rPr>
        <w:t xml:space="preserve"> end of </w:t>
      </w:r>
      <w:r w:rsidR="001054F0">
        <w:rPr>
          <w:lang w:val="en-US"/>
        </w:rPr>
        <w:t xml:space="preserve">the </w:t>
      </w:r>
      <w:r>
        <w:rPr>
          <w:lang w:val="en-US"/>
        </w:rPr>
        <w:t>sprints</w:t>
      </w:r>
      <w:r w:rsidR="00286A00" w:rsidRPr="0052225C">
        <w:rPr>
          <w:lang w:val="en-US"/>
        </w:rPr>
        <w:t>.</w:t>
      </w:r>
    </w:p>
    <w:p w14:paraId="58DDF276" w14:textId="2550DAA8" w:rsidR="00436C77" w:rsidRPr="00436C77" w:rsidRDefault="00E00643" w:rsidP="00436C77">
      <w:pPr>
        <w:rPr>
          <w:lang w:val="en-US"/>
        </w:rPr>
      </w:pPr>
      <w:r>
        <w:rPr>
          <w:lang w:val="en-US"/>
        </w:rPr>
        <w:t>Developer team mus</w:t>
      </w:r>
      <w:r w:rsidR="00C203F9">
        <w:rPr>
          <w:lang w:val="en-US"/>
        </w:rPr>
        <w:t>t commi</w:t>
      </w:r>
      <w:r>
        <w:rPr>
          <w:lang w:val="en-US"/>
        </w:rPr>
        <w:t xml:space="preserve">t to </w:t>
      </w:r>
      <w:r w:rsidR="00F22F18">
        <w:rPr>
          <w:lang w:val="en-US"/>
        </w:rPr>
        <w:t>self-test</w:t>
      </w:r>
      <w:r w:rsidR="00D9008E">
        <w:rPr>
          <w:lang w:val="en-US"/>
        </w:rPr>
        <w:t xml:space="preserve"> (</w:t>
      </w:r>
      <w:r w:rsidR="00017947">
        <w:rPr>
          <w:lang w:val="en-US"/>
        </w:rPr>
        <w:t>unit test</w:t>
      </w:r>
      <w:r w:rsidR="00D9008E">
        <w:rPr>
          <w:lang w:val="en-US"/>
        </w:rPr>
        <w:t>)</w:t>
      </w:r>
      <w:r w:rsidR="007F506E">
        <w:rPr>
          <w:lang w:val="en-US"/>
        </w:rPr>
        <w:t xml:space="preserve"> and </w:t>
      </w:r>
      <w:r w:rsidR="00620852">
        <w:rPr>
          <w:lang w:val="en-US"/>
        </w:rPr>
        <w:t xml:space="preserve">review </w:t>
      </w:r>
      <w:proofErr w:type="spellStart"/>
      <w:r w:rsidR="00620852">
        <w:rPr>
          <w:lang w:val="en-US"/>
        </w:rPr>
        <w:t>eachother</w:t>
      </w:r>
      <w:proofErr w:type="spellEnd"/>
      <w:r w:rsidR="00620852">
        <w:rPr>
          <w:lang w:val="en-US"/>
        </w:rPr>
        <w:t xml:space="preserve"> codes.</w:t>
      </w:r>
    </w:p>
    <w:p w14:paraId="6DC75891" w14:textId="77777777" w:rsidR="00922818" w:rsidRPr="0052225C" w:rsidRDefault="00922818" w:rsidP="002C4157">
      <w:pPr>
        <w:pStyle w:val="Cmsor3"/>
        <w:rPr>
          <w:lang w:val="en-US"/>
        </w:rPr>
      </w:pPr>
    </w:p>
    <w:p w14:paraId="20C7B70D" w14:textId="7AB90CE9" w:rsidR="16534548" w:rsidRPr="006D0406" w:rsidRDefault="007F244C" w:rsidP="00E31763">
      <w:pPr>
        <w:pStyle w:val="Cmsor2"/>
      </w:pPr>
      <w:bookmarkStart w:id="45" w:name="_Toc48316612"/>
      <w:bookmarkStart w:id="46" w:name="_Toc48322600"/>
      <w:bookmarkStart w:id="47" w:name="_Toc53485380"/>
      <w:r w:rsidRPr="00917513">
        <w:t xml:space="preserve">1.4.1.2 </w:t>
      </w:r>
      <w:r w:rsidR="16534548" w:rsidRPr="00917513">
        <w:t>Features:</w:t>
      </w:r>
      <w:bookmarkEnd w:id="45"/>
      <w:bookmarkEnd w:id="46"/>
      <w:bookmarkEnd w:id="47"/>
    </w:p>
    <w:p w14:paraId="193AF808" w14:textId="77777777" w:rsidR="000A626C" w:rsidRPr="000A626C" w:rsidRDefault="000A626C" w:rsidP="000A626C">
      <w:pPr>
        <w:rPr>
          <w:lang w:val="en-US"/>
        </w:rPr>
      </w:pPr>
    </w:p>
    <w:p w14:paraId="2306C0F2" w14:textId="77777777" w:rsidR="00027CB4" w:rsidRPr="00A30039" w:rsidRDefault="00027CB4" w:rsidP="00027CB4">
      <w:pPr>
        <w:pStyle w:val="Listaszerbekezds"/>
        <w:numPr>
          <w:ilvl w:val="0"/>
          <w:numId w:val="16"/>
        </w:numPr>
        <w:ind w:left="426"/>
      </w:pPr>
      <w:r>
        <w:t xml:space="preserve">Kanban board </w:t>
      </w:r>
      <w:proofErr w:type="spellStart"/>
      <w:r>
        <w:t>frontent</w:t>
      </w:r>
      <w:proofErr w:type="spellEnd"/>
    </w:p>
    <w:p w14:paraId="5524C686" w14:textId="77777777" w:rsidR="00027CB4" w:rsidRDefault="00027CB4" w:rsidP="00027CB4">
      <w:pPr>
        <w:pStyle w:val="Listaszerbekezds"/>
        <w:numPr>
          <w:ilvl w:val="0"/>
          <w:numId w:val="16"/>
        </w:numPr>
        <w:ind w:left="426"/>
      </w:pPr>
      <w:r>
        <w:t>Tunneling backend with Pagination</w:t>
      </w:r>
    </w:p>
    <w:p w14:paraId="7EE0EEDF" w14:textId="77777777" w:rsidR="00027CB4" w:rsidRPr="00372D2F" w:rsidRDefault="00027CB4" w:rsidP="00027CB4">
      <w:pPr>
        <w:pStyle w:val="Listaszerbekezds"/>
        <w:numPr>
          <w:ilvl w:val="0"/>
          <w:numId w:val="16"/>
        </w:numPr>
        <w:ind w:left="426"/>
      </w:pPr>
      <w:r>
        <w:t>Filter menu (Contain: Assignee or Story, Milestone, Stories, Projects)</w:t>
      </w:r>
    </w:p>
    <w:p w14:paraId="1638EC4E" w14:textId="77777777" w:rsidR="00027CB4" w:rsidRDefault="00027CB4" w:rsidP="00027CB4">
      <w:pPr>
        <w:pStyle w:val="Listaszerbekezds"/>
        <w:numPr>
          <w:ilvl w:val="0"/>
          <w:numId w:val="16"/>
        </w:numPr>
        <w:ind w:left="426"/>
      </w:pPr>
      <w:r>
        <w:t>Login feature, authenticating with Gitlab</w:t>
      </w:r>
    </w:p>
    <w:p w14:paraId="20CE3997" w14:textId="77777777" w:rsidR="00027CB4" w:rsidRDefault="00027CB4" w:rsidP="00027CB4">
      <w:pPr>
        <w:pStyle w:val="Listaszerbekezds"/>
        <w:numPr>
          <w:ilvl w:val="0"/>
          <w:numId w:val="16"/>
        </w:numPr>
        <w:ind w:left="426"/>
      </w:pPr>
      <w:r>
        <w:t>User or Story Column</w:t>
      </w:r>
    </w:p>
    <w:p w14:paraId="228413C0" w14:textId="77777777" w:rsidR="00027CB4" w:rsidRPr="00F304D5" w:rsidRDefault="00027CB4" w:rsidP="00027CB4">
      <w:pPr>
        <w:pStyle w:val="Listaszerbekezds"/>
        <w:numPr>
          <w:ilvl w:val="0"/>
          <w:numId w:val="16"/>
        </w:numPr>
        <w:ind w:left="426"/>
      </w:pPr>
      <w:r>
        <w:t xml:space="preserve">Other standard columns: Backlog, </w:t>
      </w:r>
      <w:proofErr w:type="spellStart"/>
      <w:r>
        <w:t>Todo</w:t>
      </w:r>
      <w:proofErr w:type="spellEnd"/>
      <w:r>
        <w:t>, Development, Dev review, Final review, Documentation</w:t>
      </w:r>
    </w:p>
    <w:p w14:paraId="3FF66193" w14:textId="77777777" w:rsidR="00027CB4" w:rsidRDefault="00027CB4" w:rsidP="00027CB4">
      <w:pPr>
        <w:pStyle w:val="Listaszerbekezds"/>
        <w:numPr>
          <w:ilvl w:val="0"/>
          <w:numId w:val="16"/>
        </w:numPr>
        <w:ind w:left="426"/>
      </w:pPr>
      <w:r>
        <w:t xml:space="preserve">Direct link to the </w:t>
      </w:r>
      <w:proofErr w:type="spellStart"/>
      <w:r>
        <w:t>gitlab</w:t>
      </w:r>
      <w:proofErr w:type="spellEnd"/>
      <w:r>
        <w:t xml:space="preserve"> issue on the Kanban cards</w:t>
      </w:r>
    </w:p>
    <w:p w14:paraId="6A0A2069" w14:textId="77777777" w:rsidR="00027CB4" w:rsidRDefault="00027CB4" w:rsidP="00027CB4">
      <w:pPr>
        <w:pStyle w:val="Listaszerbekezds"/>
        <w:numPr>
          <w:ilvl w:val="0"/>
          <w:numId w:val="16"/>
        </w:numPr>
        <w:ind w:left="426"/>
      </w:pPr>
      <w:proofErr w:type="spellStart"/>
      <w:r>
        <w:t>Drag&amp;Drop</w:t>
      </w:r>
      <w:proofErr w:type="spellEnd"/>
      <w:r>
        <w:t xml:space="preserve"> function for the status change</w:t>
      </w:r>
    </w:p>
    <w:p w14:paraId="218A5E72" w14:textId="77777777" w:rsidR="00027CB4" w:rsidRDefault="00027CB4" w:rsidP="00027CB4">
      <w:pPr>
        <w:pStyle w:val="Listaszerbekezds"/>
        <w:numPr>
          <w:ilvl w:val="0"/>
          <w:numId w:val="16"/>
        </w:numPr>
        <w:ind w:left="426"/>
      </w:pPr>
      <w:r>
        <w:t xml:space="preserve">Use </w:t>
      </w:r>
      <w:proofErr w:type="spellStart"/>
      <w:r>
        <w:t>GraphQL</w:t>
      </w:r>
      <w:proofErr w:type="spellEnd"/>
      <w:r>
        <w:t xml:space="preserve"> API for speed up</w:t>
      </w:r>
    </w:p>
    <w:p w14:paraId="33CD0946" w14:textId="68AD3FF5" w:rsidR="16534548" w:rsidRPr="006D0406" w:rsidRDefault="16534548" w:rsidP="16534548">
      <w:pPr>
        <w:rPr>
          <w:lang w:val="en-US"/>
        </w:rPr>
      </w:pPr>
    </w:p>
    <w:p w14:paraId="6D0AC1DA" w14:textId="77777777" w:rsidR="00B8320A" w:rsidRPr="0052225C" w:rsidRDefault="00B8320A" w:rsidP="00B8320A">
      <w:pPr>
        <w:rPr>
          <w:color w:val="0000FF"/>
          <w:lang w:val="en-US"/>
        </w:rPr>
      </w:pPr>
    </w:p>
    <w:p w14:paraId="4D9B0E50" w14:textId="77777777" w:rsidR="00846EB8" w:rsidRDefault="00846EB8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  <w:lang w:val="en-US"/>
        </w:rPr>
      </w:pPr>
      <w:r w:rsidRPr="0052225C">
        <w:rPr>
          <w:lang w:val="en-US"/>
        </w:rPr>
        <w:br w:type="page"/>
      </w:r>
    </w:p>
    <w:p w14:paraId="02508309" w14:textId="77777777" w:rsidR="00E453DD" w:rsidRDefault="00E453DD" w:rsidP="41A634D7">
      <w:pPr>
        <w:spacing w:after="200" w:line="276" w:lineRule="auto"/>
        <w:jc w:val="both"/>
        <w:rPr>
          <w:rFonts w:ascii="Calibri" w:eastAsia="Calibri" w:hAnsi="Calibri" w:cs="Calibri"/>
          <w:b/>
          <w:bCs/>
          <w:color w:val="000000" w:themeColor="text1"/>
          <w:lang w:val="en-US"/>
        </w:rPr>
      </w:pPr>
    </w:p>
    <w:p w14:paraId="365E8517" w14:textId="403092E7" w:rsidR="008A0D1A" w:rsidRDefault="00CC3E0C" w:rsidP="001C5CF0">
      <w:pPr>
        <w:pStyle w:val="Cmsor2"/>
        <w:tabs>
          <w:tab w:val="left" w:pos="0"/>
        </w:tabs>
      </w:pPr>
      <w:bookmarkStart w:id="48" w:name="_Toc48293576"/>
      <w:bookmarkStart w:id="49" w:name="_Toc48295345"/>
      <w:bookmarkStart w:id="50" w:name="_Toc48316614"/>
      <w:bookmarkStart w:id="51" w:name="_Toc48322602"/>
      <w:bookmarkStart w:id="52" w:name="_Toc53485381"/>
      <w:r w:rsidRPr="001C5CF0">
        <w:t>1.</w:t>
      </w:r>
      <w:r w:rsidR="005C0243">
        <w:t>5</w:t>
      </w:r>
      <w:r w:rsidR="008A0D1A" w:rsidRPr="001C5CF0">
        <w:t xml:space="preserve">  </w:t>
      </w:r>
      <w:r w:rsidR="008213FE">
        <w:t xml:space="preserve"> </w:t>
      </w:r>
      <w:r w:rsidR="008A0D1A" w:rsidRPr="001C5CF0">
        <w:t>Functional Requirements</w:t>
      </w:r>
      <w:bookmarkEnd w:id="48"/>
      <w:bookmarkEnd w:id="49"/>
      <w:bookmarkEnd w:id="50"/>
      <w:bookmarkEnd w:id="51"/>
      <w:bookmarkEnd w:id="52"/>
    </w:p>
    <w:p w14:paraId="29EA178E" w14:textId="21D267F7" w:rsidR="00C61366" w:rsidRDefault="00C61366" w:rsidP="005C0243">
      <w:pPr>
        <w:rPr>
          <w:lang w:val="en-US"/>
        </w:rPr>
      </w:pPr>
    </w:p>
    <w:p w14:paraId="34BAE213" w14:textId="77777777" w:rsidR="00E423E4" w:rsidRPr="00E423E4" w:rsidRDefault="00E423E4" w:rsidP="00E423E4">
      <w:pPr>
        <w:rPr>
          <w:rFonts w:eastAsiaTheme="minorEastAsia"/>
        </w:rPr>
      </w:pPr>
      <w:r w:rsidRPr="00E423E4">
        <w:t xml:space="preserve">In </w:t>
      </w:r>
      <w:proofErr w:type="spellStart"/>
      <w:r w:rsidRPr="00E423E4">
        <w:t>the</w:t>
      </w:r>
      <w:proofErr w:type="spellEnd"/>
      <w:r w:rsidRPr="00E423E4">
        <w:t xml:space="preserve"> </w:t>
      </w:r>
      <w:proofErr w:type="spellStart"/>
      <w:r w:rsidRPr="00E423E4">
        <w:t>developing</w:t>
      </w:r>
      <w:proofErr w:type="spellEnd"/>
      <w:r w:rsidRPr="00E423E4">
        <w:t xml:space="preserve"> </w:t>
      </w:r>
      <w:proofErr w:type="spellStart"/>
      <w:r w:rsidRPr="00E423E4">
        <w:t>process</w:t>
      </w:r>
      <w:proofErr w:type="spellEnd"/>
      <w:r w:rsidRPr="00E423E4">
        <w:t xml:space="preserve"> </w:t>
      </w:r>
      <w:proofErr w:type="spellStart"/>
      <w:r w:rsidRPr="00E423E4">
        <w:t>we</w:t>
      </w:r>
      <w:proofErr w:type="spellEnd"/>
      <w:r w:rsidRPr="00E423E4">
        <w:t xml:space="preserve"> </w:t>
      </w:r>
      <w:proofErr w:type="spellStart"/>
      <w:r w:rsidRPr="00E423E4">
        <w:t>used</w:t>
      </w:r>
      <w:proofErr w:type="spellEnd"/>
      <w:r w:rsidRPr="00E423E4">
        <w:t xml:space="preserve"> </w:t>
      </w:r>
      <w:proofErr w:type="spellStart"/>
      <w:r w:rsidRPr="00E423E4">
        <w:t>the</w:t>
      </w:r>
      <w:proofErr w:type="spellEnd"/>
      <w:r w:rsidRPr="00E423E4">
        <w:t xml:space="preserve"> </w:t>
      </w:r>
      <w:proofErr w:type="spellStart"/>
      <w:r w:rsidRPr="00E423E4">
        <w:t>following</w:t>
      </w:r>
      <w:proofErr w:type="spellEnd"/>
      <w:r w:rsidRPr="00E423E4">
        <w:t xml:space="preserve"> </w:t>
      </w:r>
      <w:proofErr w:type="spellStart"/>
      <w:r w:rsidRPr="00E423E4">
        <w:t>technologies</w:t>
      </w:r>
      <w:proofErr w:type="spellEnd"/>
      <w:r w:rsidRPr="00E423E4">
        <w:t>:</w:t>
      </w:r>
    </w:p>
    <w:p w14:paraId="27AC5BC0" w14:textId="2D266344" w:rsidR="00910D86" w:rsidRDefault="734ECA9B" w:rsidP="00910D86">
      <w:pPr>
        <w:pStyle w:val="Listaszerbekezds"/>
        <w:numPr>
          <w:ilvl w:val="0"/>
          <w:numId w:val="16"/>
        </w:numPr>
        <w:ind w:left="426"/>
        <w:rPr>
          <w:rFonts w:eastAsiaTheme="minorEastAsia"/>
        </w:rPr>
      </w:pPr>
      <w:r>
        <w:t>Backend</w:t>
      </w:r>
      <w:r w:rsidR="34466A1F">
        <w:t>:</w:t>
      </w:r>
    </w:p>
    <w:p w14:paraId="3036D7D8" w14:textId="764DCEC0" w:rsidR="004767BF" w:rsidRPr="004767BF" w:rsidRDefault="734ECA9B" w:rsidP="004767BF">
      <w:pPr>
        <w:pStyle w:val="Listaszerbekezds"/>
        <w:numPr>
          <w:ilvl w:val="1"/>
          <w:numId w:val="16"/>
        </w:numPr>
        <w:ind w:left="927"/>
      </w:pPr>
      <w:r>
        <w:t>Java</w:t>
      </w:r>
    </w:p>
    <w:p w14:paraId="1E96DEE3" w14:textId="1560442D" w:rsidR="006A71F7" w:rsidRDefault="4A86A6E8" w:rsidP="006A71F7">
      <w:pPr>
        <w:pStyle w:val="Listaszerbekezds"/>
        <w:numPr>
          <w:ilvl w:val="1"/>
          <w:numId w:val="16"/>
        </w:numPr>
        <w:ind w:left="927"/>
        <w:rPr>
          <w:rFonts w:eastAsiaTheme="minorEastAsia"/>
        </w:rPr>
      </w:pPr>
      <w:r>
        <w:t>Spring</w:t>
      </w:r>
    </w:p>
    <w:p w14:paraId="44C4AEDE" w14:textId="051C90F6" w:rsidR="01CAEB2B" w:rsidRDefault="6695705B" w:rsidP="01CAEB2B">
      <w:pPr>
        <w:pStyle w:val="Listaszerbekezds"/>
        <w:numPr>
          <w:ilvl w:val="1"/>
          <w:numId w:val="16"/>
        </w:numPr>
        <w:ind w:left="927"/>
      </w:pPr>
      <w:proofErr w:type="spellStart"/>
      <w:r>
        <w:t>GraphQL</w:t>
      </w:r>
      <w:proofErr w:type="spellEnd"/>
      <w:r>
        <w:t xml:space="preserve"> API</w:t>
      </w:r>
    </w:p>
    <w:p w14:paraId="58BB280A" w14:textId="3EA89BA8" w:rsidR="5C9BDFD7" w:rsidRDefault="5C9BDFD7" w:rsidP="5C9BDFD7">
      <w:pPr>
        <w:pStyle w:val="Listaszerbekezds"/>
        <w:numPr>
          <w:ilvl w:val="1"/>
          <w:numId w:val="16"/>
        </w:numPr>
        <w:ind w:left="927"/>
        <w:rPr>
          <w:rFonts w:eastAsiaTheme="minorEastAsia"/>
        </w:rPr>
      </w:pPr>
      <w:r>
        <w:t>OAuth</w:t>
      </w:r>
    </w:p>
    <w:p w14:paraId="58FC6F28" w14:textId="4165D6DF" w:rsidR="004D38A5" w:rsidRPr="004D38A5" w:rsidRDefault="7B00C138" w:rsidP="004D38A5">
      <w:pPr>
        <w:pStyle w:val="Listaszerbekezds"/>
        <w:numPr>
          <w:ilvl w:val="0"/>
          <w:numId w:val="16"/>
        </w:numPr>
        <w:ind w:left="426"/>
      </w:pPr>
      <w:r>
        <w:t>Frontend</w:t>
      </w:r>
      <w:r w:rsidR="69971711">
        <w:t>:</w:t>
      </w:r>
    </w:p>
    <w:p w14:paraId="4D31D343" w14:textId="75D1DE3A" w:rsidR="00404E1A" w:rsidRPr="00404E1A" w:rsidRDefault="4DBFA90F" w:rsidP="00404E1A">
      <w:pPr>
        <w:pStyle w:val="Listaszerbekezds"/>
        <w:numPr>
          <w:ilvl w:val="1"/>
          <w:numId w:val="16"/>
        </w:numPr>
        <w:ind w:left="927"/>
      </w:pPr>
      <w:r>
        <w:t>React</w:t>
      </w:r>
    </w:p>
    <w:p w14:paraId="1C9200A7" w14:textId="641A7860" w:rsidR="009D06B6" w:rsidRDefault="19B0B342" w:rsidP="5C9BDFD7">
      <w:pPr>
        <w:pStyle w:val="Listaszerbekezds"/>
        <w:numPr>
          <w:ilvl w:val="1"/>
          <w:numId w:val="16"/>
        </w:numPr>
        <w:ind w:left="927"/>
      </w:pPr>
      <w:proofErr w:type="spellStart"/>
      <w:r>
        <w:t>Axios</w:t>
      </w:r>
      <w:proofErr w:type="spellEnd"/>
    </w:p>
    <w:p w14:paraId="01972E16" w14:textId="3CD63B92" w:rsidR="4CE185C6" w:rsidRDefault="2F2785DC" w:rsidP="4CE185C6">
      <w:pPr>
        <w:pStyle w:val="Listaszerbekezds"/>
        <w:numPr>
          <w:ilvl w:val="1"/>
          <w:numId w:val="16"/>
        </w:numPr>
        <w:ind w:left="927"/>
      </w:pPr>
      <w:r>
        <w:t>Bootstrap</w:t>
      </w:r>
    </w:p>
    <w:p w14:paraId="2B3F5C0C" w14:textId="0023AA35" w:rsidR="00E343D8" w:rsidRPr="00E343D8" w:rsidRDefault="11D0B9CF" w:rsidP="00E343D8">
      <w:pPr>
        <w:pStyle w:val="Listaszerbekezds"/>
        <w:numPr>
          <w:ilvl w:val="1"/>
          <w:numId w:val="16"/>
        </w:numPr>
        <w:ind w:left="927"/>
      </w:pPr>
      <w:r>
        <w:t>Styled components</w:t>
      </w:r>
    </w:p>
    <w:p w14:paraId="78CF816B" w14:textId="77777777" w:rsidR="009559AE" w:rsidRDefault="009559AE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  <w:lang w:val="en-US"/>
        </w:rPr>
      </w:pPr>
      <w:r>
        <w:br w:type="page"/>
      </w:r>
    </w:p>
    <w:p w14:paraId="473DAB74" w14:textId="01923DAF" w:rsidR="005C0243" w:rsidRPr="0042222B" w:rsidRDefault="005C0243" w:rsidP="00CC3337">
      <w:pPr>
        <w:pStyle w:val="Cmsor2"/>
        <w:tabs>
          <w:tab w:val="left" w:pos="0"/>
        </w:tabs>
        <w:rPr>
          <w:sz w:val="44"/>
          <w:szCs w:val="44"/>
        </w:rPr>
      </w:pPr>
      <w:bookmarkStart w:id="53" w:name="_Toc53485382"/>
      <w:r w:rsidRPr="0042222B">
        <w:rPr>
          <w:sz w:val="44"/>
          <w:szCs w:val="44"/>
        </w:rPr>
        <w:lastRenderedPageBreak/>
        <w:t xml:space="preserve">1.6 </w:t>
      </w:r>
      <w:r w:rsidR="00CC3337" w:rsidRPr="0042222B">
        <w:rPr>
          <w:sz w:val="44"/>
          <w:szCs w:val="44"/>
        </w:rPr>
        <w:t>Use case</w:t>
      </w:r>
      <w:bookmarkEnd w:id="53"/>
    </w:p>
    <w:p w14:paraId="04C4E3C3" w14:textId="7461D54B" w:rsidR="00F85F6C" w:rsidRPr="00F85F6C" w:rsidRDefault="006227B9" w:rsidP="009D119A">
      <w:pPr>
        <w:pStyle w:val="Cmsor2"/>
      </w:pPr>
      <w:bookmarkStart w:id="54" w:name="_Toc48293577"/>
      <w:bookmarkStart w:id="55" w:name="_Toc48295346"/>
      <w:bookmarkStart w:id="56" w:name="_Toc48316615"/>
      <w:bookmarkStart w:id="57" w:name="_Toc48322603"/>
      <w:bookmarkStart w:id="58" w:name="_Toc53485383"/>
      <w:r>
        <w:t xml:space="preserve">1.6.1 </w:t>
      </w:r>
      <w:r w:rsidR="00CC3337">
        <w:t>Login</w:t>
      </w:r>
      <w:r>
        <w:t xml:space="preserve"> </w:t>
      </w:r>
      <w:bookmarkEnd w:id="54"/>
      <w:bookmarkEnd w:id="55"/>
      <w:bookmarkEnd w:id="56"/>
      <w:bookmarkEnd w:id="57"/>
      <w:r w:rsidR="00CC3337">
        <w:t>function</w:t>
      </w:r>
      <w:bookmarkEnd w:id="58"/>
    </w:p>
    <w:p w14:paraId="7F938C12" w14:textId="36A738D7" w:rsidR="009D06B6" w:rsidRPr="009D06B6" w:rsidRDefault="009D06B6" w:rsidP="003719AE">
      <w:pPr>
        <w:ind w:left="-1417"/>
        <w:rPr>
          <w:lang w:val="en-US"/>
        </w:rPr>
      </w:pPr>
    </w:p>
    <w:p w14:paraId="29D2B086" w14:textId="22046D04" w:rsidR="00126358" w:rsidRDefault="00E42FB4" w:rsidP="00126358">
      <w:pPr>
        <w:pStyle w:val="Cmsor2"/>
        <w:ind w:left="-1276" w:firstLine="1560"/>
      </w:pPr>
      <w:bookmarkStart w:id="59" w:name="_Toc53485384"/>
      <w:proofErr w:type="gramStart"/>
      <w:r>
        <w:t>1.6.</w:t>
      </w:r>
      <w:r w:rsidR="003847FF">
        <w:t>1.1</w:t>
      </w:r>
      <w:r>
        <w:t xml:space="preserve">  </w:t>
      </w:r>
      <w:r w:rsidR="00CC3337">
        <w:t>Gitlab</w:t>
      </w:r>
      <w:proofErr w:type="gramEnd"/>
      <w:r w:rsidR="00CC3337">
        <w:t xml:space="preserve"> authentication</w:t>
      </w:r>
      <w:bookmarkEnd w:id="59"/>
    </w:p>
    <w:p w14:paraId="2A9C2EB7" w14:textId="77777777" w:rsidR="0042222B" w:rsidRPr="0042222B" w:rsidRDefault="0042222B" w:rsidP="0042222B">
      <w:pPr>
        <w:rPr>
          <w:lang w:val="en-US"/>
        </w:rPr>
      </w:pPr>
    </w:p>
    <w:p w14:paraId="30766789" w14:textId="77777777" w:rsidR="009E6D79" w:rsidRPr="009E6D79" w:rsidRDefault="009E6D79" w:rsidP="009E6D79">
      <w:pPr>
        <w:rPr>
          <w:lang w:val="en-US"/>
        </w:rPr>
      </w:pPr>
    </w:p>
    <w:p w14:paraId="519231F7" w14:textId="1E636A8D" w:rsidR="001E18C6" w:rsidRPr="001E18C6" w:rsidRDefault="00E42FB4" w:rsidP="0042222B">
      <w:pPr>
        <w:pStyle w:val="Cmsor2"/>
        <w:ind w:left="-1417"/>
      </w:pPr>
      <w:bookmarkStart w:id="60" w:name="_Toc53485385"/>
      <w:r>
        <w:rPr>
          <w:noProof/>
        </w:rPr>
        <w:drawing>
          <wp:inline distT="0" distB="0" distL="0" distR="0" wp14:anchorId="59C52D6B" wp14:editId="66E76248">
            <wp:extent cx="7523018" cy="4054503"/>
            <wp:effectExtent l="0" t="0" r="1905" b="3175"/>
            <wp:docPr id="1535405866" name="Picture 1535405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5405866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34" t="5232" r="863" b="3070"/>
                    <a:stretch/>
                  </pic:blipFill>
                  <pic:spPr bwMode="auto">
                    <a:xfrm>
                      <a:off x="0" y="0"/>
                      <a:ext cx="7552152" cy="4070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0"/>
    </w:p>
    <w:p w14:paraId="7A649E6F" w14:textId="77777777" w:rsidR="00EE0D3C" w:rsidRPr="001E18C6" w:rsidRDefault="00EE0D3C" w:rsidP="00EE0D3C"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utomatically</w:t>
      </w:r>
      <w:proofErr w:type="spellEnd"/>
      <w:r>
        <w:t xml:space="preserve"> </w:t>
      </w:r>
      <w:proofErr w:type="spellStart"/>
      <w:r>
        <w:t>redir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tLab</w:t>
      </w:r>
      <w:proofErr w:type="spellEnd"/>
      <w:r>
        <w:t xml:space="preserve"> server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in.</w:t>
      </w:r>
    </w:p>
    <w:p w14:paraId="7858C3AF" w14:textId="57E43587" w:rsidR="161920BE" w:rsidRDefault="4C9A894D" w:rsidP="161920BE"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sk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uthoriz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1DD8280C" w14:textId="176BD747" w:rsidR="161920BE" w:rsidRDefault="161920BE" w:rsidP="161920BE"/>
    <w:p w14:paraId="2B3A0C71" w14:textId="77777777" w:rsidR="004A515E" w:rsidRDefault="004A515E" w:rsidP="161920BE"/>
    <w:p w14:paraId="1EDE1EFD" w14:textId="77777777" w:rsidR="004A515E" w:rsidRDefault="004A515E" w:rsidP="161920BE"/>
    <w:p w14:paraId="1A7ABD16" w14:textId="77777777" w:rsidR="004A515E" w:rsidRDefault="004A515E" w:rsidP="161920BE"/>
    <w:p w14:paraId="3EB4E6F8" w14:textId="77777777" w:rsidR="004A515E" w:rsidRDefault="004A515E" w:rsidP="161920BE"/>
    <w:p w14:paraId="49F26E89" w14:textId="77777777" w:rsidR="004A515E" w:rsidRDefault="004A515E" w:rsidP="161920BE"/>
    <w:p w14:paraId="05E59C9C" w14:textId="77777777" w:rsidR="004A515E" w:rsidRDefault="004A515E" w:rsidP="161920BE"/>
    <w:p w14:paraId="59AAD9B8" w14:textId="77777777" w:rsidR="004A515E" w:rsidRDefault="004A515E" w:rsidP="161920BE"/>
    <w:p w14:paraId="6BE3C977" w14:textId="77777777" w:rsidR="004A515E" w:rsidRDefault="004A515E" w:rsidP="161920BE"/>
    <w:p w14:paraId="5DD9CC5A" w14:textId="77777777" w:rsidR="004A515E" w:rsidRDefault="004A515E" w:rsidP="161920BE"/>
    <w:p w14:paraId="0BE2E5A5" w14:textId="77777777" w:rsidR="004A515E" w:rsidRDefault="004A515E" w:rsidP="161920BE"/>
    <w:p w14:paraId="1770A0A8" w14:textId="624B8610" w:rsidR="161920BE" w:rsidRDefault="287FAAFF" w:rsidP="0081721D">
      <w:pPr>
        <w:ind w:left="-1417"/>
      </w:pPr>
      <w:r>
        <w:rPr>
          <w:noProof/>
        </w:rPr>
        <w:drawing>
          <wp:inline distT="0" distB="0" distL="0" distR="0" wp14:anchorId="34199EED" wp14:editId="1EEF3D17">
            <wp:extent cx="7531331" cy="3809182"/>
            <wp:effectExtent l="0" t="0" r="0" b="1270"/>
            <wp:docPr id="1279142988" name="Picture 1279142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9142988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3" t="12070" r="867" b="600"/>
                    <a:stretch/>
                  </pic:blipFill>
                  <pic:spPr bwMode="auto">
                    <a:xfrm>
                      <a:off x="0" y="0"/>
                      <a:ext cx="7590368" cy="3839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B45F53" w14:textId="77777777" w:rsidR="00877824" w:rsidRDefault="00877824" w:rsidP="0081721D"/>
    <w:p w14:paraId="62611142" w14:textId="7624DF0F" w:rsidR="0081721D" w:rsidRPr="0081721D" w:rsidRDefault="4C9A894D" w:rsidP="0081721D">
      <w:proofErr w:type="spellStart"/>
      <w:r>
        <w:t>Aft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redirec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kanban </w:t>
      </w:r>
      <w:proofErr w:type="spellStart"/>
      <w:r>
        <w:t>application</w:t>
      </w:r>
      <w:proofErr w:type="spellEnd"/>
      <w:r>
        <w:t>.</w:t>
      </w:r>
    </w:p>
    <w:p w14:paraId="5E3BDD8C" w14:textId="6586ED72" w:rsidR="4C9A894D" w:rsidRDefault="59B0E539" w:rsidP="4C9A894D">
      <w:r>
        <w:t xml:space="preserve">In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signed</w:t>
      </w:r>
      <w:proofErr w:type="spellEnd"/>
      <w:r>
        <w:t xml:space="preserve"> in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utomatically</w:t>
      </w:r>
      <w:proofErr w:type="spellEnd"/>
      <w:r>
        <w:t xml:space="preserve"> </w:t>
      </w:r>
      <w:proofErr w:type="spellStart"/>
      <w:r>
        <w:t>skipped</w:t>
      </w:r>
      <w:proofErr w:type="spellEnd"/>
      <w:r>
        <w:t>.</w:t>
      </w:r>
    </w:p>
    <w:p w14:paraId="795DB003" w14:textId="77777777" w:rsidR="00500055" w:rsidRDefault="00500055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  <w:lang w:val="en-US"/>
        </w:rPr>
      </w:pPr>
      <w:r>
        <w:br w:type="page"/>
      </w:r>
    </w:p>
    <w:p w14:paraId="3363FB26" w14:textId="281355C2" w:rsidR="00500055" w:rsidRDefault="00500055" w:rsidP="00500055">
      <w:pPr>
        <w:pStyle w:val="Cmsor2"/>
      </w:pPr>
      <w:bookmarkStart w:id="61" w:name="_Toc53485386"/>
      <w:r>
        <w:lastRenderedPageBreak/>
        <w:t>1.6.</w:t>
      </w:r>
      <w:r w:rsidR="004A515E">
        <w:t>2</w:t>
      </w:r>
      <w:r>
        <w:t xml:space="preserve"> Filter Menu</w:t>
      </w:r>
      <w:bookmarkEnd w:id="61"/>
    </w:p>
    <w:p w14:paraId="1DA6A3B8" w14:textId="3D4BE6A7" w:rsidR="00500055" w:rsidRPr="00F47463" w:rsidRDefault="00584844" w:rsidP="00500055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01A7834" wp14:editId="14A3823F">
                <wp:simplePos x="0" y="0"/>
                <wp:positionH relativeFrom="page">
                  <wp:posOffset>7234036</wp:posOffset>
                </wp:positionH>
                <wp:positionV relativeFrom="paragraph">
                  <wp:posOffset>302260</wp:posOffset>
                </wp:positionV>
                <wp:extent cx="315653" cy="199506"/>
                <wp:effectExtent l="19050" t="19050" r="27305" b="10160"/>
                <wp:wrapNone/>
                <wp:docPr id="4" name="Ellipszi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653" cy="199506"/>
                        </a:xfrm>
                        <a:prstGeom prst="ellipse">
                          <a:avLst/>
                        </a:prstGeom>
                        <a:noFill/>
                        <a:ln w="2857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0FF02A8" id="Ellipszis 4" o:spid="_x0000_s1026" style="position:absolute;margin-left:569.6pt;margin-top:23.8pt;width:24.85pt;height:15.7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" filled="f" strokecolor="red" strokeweight="2.25pt">
                <w10:wrap anchorx="page"/>
              </v:oval>
            </w:pict>
          </mc:Fallback>
        </mc:AlternateContent>
      </w:r>
    </w:p>
    <w:p w14:paraId="1CE38530" w14:textId="68A92DB8" w:rsidR="00500055" w:rsidRDefault="00500055" w:rsidP="00500055">
      <w:pPr>
        <w:ind w:left="-1417"/>
      </w:pPr>
      <w:r>
        <w:rPr>
          <w:noProof/>
        </w:rPr>
        <w:drawing>
          <wp:inline distT="0" distB="0" distL="0" distR="0" wp14:anchorId="5F7956E1" wp14:editId="4D06EAC7">
            <wp:extent cx="7531100" cy="3808730"/>
            <wp:effectExtent l="0" t="0" r="0" b="1270"/>
            <wp:docPr id="311862225" name="Picture 311862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18622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1" t="12103"/>
                    <a:stretch>
                      <a:fillRect/>
                    </a:stretch>
                  </pic:blipFill>
                  <pic:spPr>
                    <a:xfrm>
                      <a:off x="0" y="0"/>
                      <a:ext cx="7540710" cy="381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AAC6A" w14:textId="63E13678" w:rsidR="00921B97" w:rsidRDefault="00C75238" w:rsidP="54552416">
      <w:pPr>
        <w:rPr>
          <w:lang w:val="en-US"/>
        </w:rPr>
      </w:pPr>
      <w:r>
        <w:rPr>
          <w:lang w:val="en-US"/>
        </w:rPr>
        <w:t>After you logged in</w:t>
      </w:r>
      <w:r w:rsidR="000476A4">
        <w:rPr>
          <w:lang w:val="en-US"/>
        </w:rPr>
        <w:t xml:space="preserve">, you </w:t>
      </w:r>
      <w:proofErr w:type="gramStart"/>
      <w:r w:rsidR="000476A4">
        <w:rPr>
          <w:lang w:val="en-US"/>
        </w:rPr>
        <w:t>have to</w:t>
      </w:r>
      <w:proofErr w:type="gramEnd"/>
      <w:r w:rsidR="000476A4">
        <w:rPr>
          <w:lang w:val="en-US"/>
        </w:rPr>
        <w:t xml:space="preserve"> click the</w:t>
      </w:r>
      <w:r w:rsidR="001D4070">
        <w:rPr>
          <w:lang w:val="en-US"/>
        </w:rPr>
        <w:t xml:space="preserve"> </w:t>
      </w:r>
      <w:r w:rsidR="008215A3">
        <w:rPr>
          <w:lang w:val="en-US"/>
        </w:rPr>
        <w:t>“gear wheal” icon to see the filter menu.</w:t>
      </w:r>
    </w:p>
    <w:p w14:paraId="363D1414" w14:textId="40D79BA6" w:rsidR="009370C9" w:rsidRPr="00E67C03" w:rsidRDefault="00DE07F3" w:rsidP="00E67C03">
      <w:pPr>
        <w:pStyle w:val="Listaszerbekezds"/>
        <w:numPr>
          <w:ilvl w:val="0"/>
          <w:numId w:val="34"/>
        </w:numPr>
      </w:pPr>
      <w:r w:rsidRPr="00E67C03">
        <w:t>You can filter by Assignee or Story</w:t>
      </w:r>
      <w:r w:rsidR="00A27678" w:rsidRPr="00E67C03">
        <w:t xml:space="preserve">. </w:t>
      </w:r>
      <w:r w:rsidR="0042016B" w:rsidRPr="00E67C03">
        <w:t xml:space="preserve">Then you </w:t>
      </w:r>
      <w:proofErr w:type="gramStart"/>
      <w:r w:rsidR="0042016B" w:rsidRPr="00E67C03">
        <w:t>have to</w:t>
      </w:r>
      <w:proofErr w:type="gramEnd"/>
      <w:r w:rsidR="0042016B" w:rsidRPr="00E67C03">
        <w:t xml:space="preserve"> choose</w:t>
      </w:r>
      <w:r w:rsidR="00A96E9A" w:rsidRPr="00E67C03">
        <w:t xml:space="preserve"> project</w:t>
      </w:r>
      <w:r w:rsidR="0010409E" w:rsidRPr="00E67C03">
        <w:t>s,</w:t>
      </w:r>
      <w:r w:rsidR="009619F2" w:rsidRPr="00E67C03">
        <w:t xml:space="preserve"> </w:t>
      </w:r>
      <w:proofErr w:type="spellStart"/>
      <w:r w:rsidR="009619F2" w:rsidRPr="00E67C03">
        <w:t>Storyes</w:t>
      </w:r>
      <w:proofErr w:type="spellEnd"/>
      <w:r w:rsidR="009619F2" w:rsidRPr="00E67C03">
        <w:t xml:space="preserve"> and Milestone</w:t>
      </w:r>
      <w:r w:rsidR="0048700F" w:rsidRPr="00E67C03">
        <w:t>.</w:t>
      </w:r>
    </w:p>
    <w:p w14:paraId="4B76F4FF" w14:textId="51F38D0F" w:rsidR="0048700F" w:rsidRPr="00E67C03" w:rsidRDefault="0048700F" w:rsidP="00E67C03">
      <w:pPr>
        <w:pStyle w:val="Listaszerbekezds"/>
        <w:numPr>
          <w:ilvl w:val="0"/>
          <w:numId w:val="34"/>
        </w:numPr>
      </w:pPr>
      <w:r w:rsidRPr="00E67C03">
        <w:t>You can choose more</w:t>
      </w:r>
      <w:r w:rsidR="00EC0728" w:rsidRPr="00E67C03">
        <w:t xml:space="preserve"> than one</w:t>
      </w:r>
      <w:r w:rsidR="008656F5" w:rsidRPr="00E67C03">
        <w:t xml:space="preserve"> from the Projects and </w:t>
      </w:r>
      <w:proofErr w:type="spellStart"/>
      <w:r w:rsidR="008656F5" w:rsidRPr="00E67C03">
        <w:t>Storyes</w:t>
      </w:r>
      <w:proofErr w:type="spellEnd"/>
      <w:r w:rsidR="008656F5" w:rsidRPr="00E67C03">
        <w:t xml:space="preserve"> too.</w:t>
      </w:r>
      <w:r w:rsidR="008215A3" w:rsidRPr="00E67C03">
        <w:t xml:space="preserve"> </w:t>
      </w:r>
    </w:p>
    <w:p w14:paraId="071598A3" w14:textId="03E6067C" w:rsidR="008215A3" w:rsidRPr="00E67C03" w:rsidRDefault="008215A3" w:rsidP="00E67C03">
      <w:pPr>
        <w:pStyle w:val="Listaszerbekezds"/>
        <w:numPr>
          <w:ilvl w:val="0"/>
          <w:numId w:val="34"/>
        </w:numPr>
      </w:pPr>
      <w:r w:rsidRPr="00E67C03">
        <w:t xml:space="preserve">To finish the filtering </w:t>
      </w:r>
      <w:proofErr w:type="gramStart"/>
      <w:r w:rsidRPr="00E67C03">
        <w:t>process</w:t>
      </w:r>
      <w:proofErr w:type="gramEnd"/>
      <w:r w:rsidRPr="00E67C03">
        <w:t xml:space="preserve"> click to</w:t>
      </w:r>
      <w:r w:rsidR="00623FC9" w:rsidRPr="00E67C03">
        <w:t xml:space="preserve"> Get issues button.</w:t>
      </w:r>
    </w:p>
    <w:p w14:paraId="72099A88" w14:textId="1073C610" w:rsidR="00E42FB4" w:rsidRDefault="00BA2B16" w:rsidP="009D119A">
      <w:pPr>
        <w:pStyle w:val="Cmsor2"/>
      </w:pPr>
      <w:bookmarkStart w:id="62" w:name="_Toc48293579"/>
      <w:bookmarkStart w:id="63" w:name="_Toc48295348"/>
      <w:bookmarkStart w:id="64" w:name="_Toc48316617"/>
      <w:bookmarkStart w:id="65" w:name="_Toc48322605"/>
      <w:bookmarkStart w:id="66" w:name="_Toc53485387"/>
      <w:r>
        <w:lastRenderedPageBreak/>
        <w:t xml:space="preserve">1.6.3 </w:t>
      </w:r>
      <w:bookmarkEnd w:id="62"/>
      <w:bookmarkEnd w:id="63"/>
      <w:bookmarkEnd w:id="64"/>
      <w:bookmarkEnd w:id="65"/>
      <w:r w:rsidR="00CC3337">
        <w:t>Kanban board functions</w:t>
      </w:r>
      <w:bookmarkEnd w:id="66"/>
    </w:p>
    <w:p w14:paraId="0FC97479" w14:textId="2D8325DC" w:rsidR="009D06B6" w:rsidRPr="009D06B6" w:rsidRDefault="00F47463" w:rsidP="00A7138E">
      <w:pPr>
        <w:ind w:left="-1417"/>
        <w:rPr>
          <w:lang w:val="en-US"/>
        </w:rPr>
      </w:pPr>
      <w:r>
        <w:rPr>
          <w:noProof/>
        </w:rPr>
        <w:drawing>
          <wp:inline distT="0" distB="0" distL="0" distR="0" wp14:anchorId="1B5037F9" wp14:editId="4B062890">
            <wp:extent cx="7531331" cy="3846084"/>
            <wp:effectExtent l="0" t="0" r="0" b="2540"/>
            <wp:docPr id="1054465966" name="Picture 10544659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4465966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0" t="12803" r="79" b="-38"/>
                    <a:stretch/>
                  </pic:blipFill>
                  <pic:spPr bwMode="auto">
                    <a:xfrm>
                      <a:off x="0" y="0"/>
                      <a:ext cx="7555353" cy="3858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F14854" w14:textId="7BB12ACA" w:rsidR="00767756" w:rsidRDefault="004A515E" w:rsidP="00767756">
      <w:pPr>
        <w:ind w:left="-709"/>
      </w:pPr>
      <w:proofErr w:type="spellStart"/>
      <w:r>
        <w:t>After</w:t>
      </w:r>
      <w:proofErr w:type="spellEnd"/>
      <w:r>
        <w:t xml:space="preserve"> </w:t>
      </w:r>
      <w:proofErr w:type="spellStart"/>
      <w:r w:rsidR="00C5320A">
        <w:t>click</w:t>
      </w:r>
      <w:proofErr w:type="spellEnd"/>
      <w:r w:rsidR="00C5320A">
        <w:t xml:space="preserve"> </w:t>
      </w:r>
      <w:proofErr w:type="spellStart"/>
      <w:r w:rsidR="009E1CEA">
        <w:t>to</w:t>
      </w:r>
      <w:proofErr w:type="spellEnd"/>
      <w:r w:rsidR="009E1CEA">
        <w:t xml:space="preserve"> </w:t>
      </w:r>
      <w:proofErr w:type="spellStart"/>
      <w:r w:rsidR="009E1CEA">
        <w:t>Get</w:t>
      </w:r>
      <w:proofErr w:type="spellEnd"/>
      <w:r w:rsidR="009E1CEA">
        <w:t xml:space="preserve"> </w:t>
      </w:r>
      <w:proofErr w:type="spellStart"/>
      <w:r w:rsidR="009E1CEA">
        <w:t>issues</w:t>
      </w:r>
      <w:proofErr w:type="spellEnd"/>
      <w:r w:rsidR="009E1CEA">
        <w:t xml:space="preserve"> </w:t>
      </w:r>
      <w:proofErr w:type="spellStart"/>
      <w:r w:rsidR="009E1CEA">
        <w:t>button</w:t>
      </w:r>
      <w:proofErr w:type="spellEnd"/>
      <w:r w:rsidR="009E1CEA">
        <w:t xml:space="preserve"> </w:t>
      </w:r>
      <w:proofErr w:type="spellStart"/>
      <w:r w:rsidR="0070467C">
        <w:t>issues</w:t>
      </w:r>
      <w:proofErr w:type="spellEnd"/>
      <w:r w:rsidR="0070467C">
        <w:t xml:space="preserve"> </w:t>
      </w:r>
      <w:proofErr w:type="spellStart"/>
      <w:r w:rsidR="0070467C">
        <w:t>will</w:t>
      </w:r>
      <w:proofErr w:type="spellEnd"/>
      <w:r w:rsidR="0070467C">
        <w:t xml:space="preserve"> show </w:t>
      </w:r>
      <w:proofErr w:type="spellStart"/>
      <w:r w:rsidR="0070467C">
        <w:t>up</w:t>
      </w:r>
      <w:proofErr w:type="spellEnd"/>
      <w:r w:rsidR="0070467C">
        <w:t xml:space="preserve">. </w:t>
      </w:r>
    </w:p>
    <w:p w14:paraId="718D4EA9" w14:textId="0838A349" w:rsidR="00560236" w:rsidRDefault="00560236" w:rsidP="00767756">
      <w:pPr>
        <w:ind w:left="-709"/>
      </w:pPr>
      <w:proofErr w:type="spellStart"/>
      <w:r>
        <w:t>You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 w:rsidR="00DA0927">
        <w:t>the</w:t>
      </w:r>
      <w:proofErr w:type="spellEnd"/>
      <w:r w:rsidR="00DA0927">
        <w:t xml:space="preserve"> </w:t>
      </w:r>
      <w:proofErr w:type="spellStart"/>
      <w:r w:rsidR="00DA0927">
        <w:t>unassigned</w:t>
      </w:r>
      <w:proofErr w:type="spellEnd"/>
      <w:r w:rsidR="002D2B55">
        <w:t xml:space="preserve"> </w:t>
      </w:r>
      <w:proofErr w:type="spellStart"/>
      <w:r w:rsidR="002D2B55">
        <w:t>issues</w:t>
      </w:r>
      <w:proofErr w:type="spellEnd"/>
      <w:r w:rsidR="002D2B55">
        <w:t xml:space="preserve"> </w:t>
      </w:r>
      <w:r w:rsidR="001D4BB9">
        <w:t xml:space="preserve">and </w:t>
      </w:r>
      <w:proofErr w:type="spellStart"/>
      <w:r w:rsidR="001D4BB9">
        <w:t>Assigne</w:t>
      </w:r>
      <w:r w:rsidR="00EC6597">
        <w:t>d</w:t>
      </w:r>
      <w:proofErr w:type="spellEnd"/>
      <w:r w:rsidR="00EC6597">
        <w:t xml:space="preserve"> </w:t>
      </w:r>
      <w:proofErr w:type="spellStart"/>
      <w:r w:rsidR="00EC6597">
        <w:t>issues</w:t>
      </w:r>
      <w:proofErr w:type="spellEnd"/>
      <w:r w:rsidR="00EC6597">
        <w:t xml:space="preserve"> </w:t>
      </w:r>
      <w:proofErr w:type="spellStart"/>
      <w:r w:rsidR="00EC6597">
        <w:t>too</w:t>
      </w:r>
      <w:proofErr w:type="spellEnd"/>
      <w:r w:rsidR="00EC6597">
        <w:t>.</w:t>
      </w:r>
    </w:p>
    <w:p w14:paraId="4359A428" w14:textId="673B53B0" w:rsidR="001C1CE5" w:rsidRDefault="001C1CE5" w:rsidP="00994B9D">
      <w:pPr>
        <w:pStyle w:val="Listaszerbekezds"/>
        <w:numPr>
          <w:ilvl w:val="0"/>
          <w:numId w:val="30"/>
        </w:numPr>
      </w:pPr>
      <w:r>
        <w:t xml:space="preserve">You can click to </w:t>
      </w:r>
      <w:proofErr w:type="spellStart"/>
      <w:r>
        <w:t>gitlab</w:t>
      </w:r>
      <w:proofErr w:type="spellEnd"/>
      <w:r>
        <w:t xml:space="preserve"> icon to redirect to </w:t>
      </w:r>
      <w:proofErr w:type="spellStart"/>
      <w:r>
        <w:t>gitlab</w:t>
      </w:r>
      <w:proofErr w:type="spellEnd"/>
      <w:r>
        <w:t xml:space="preserve"> and edit the issue.</w:t>
      </w:r>
    </w:p>
    <w:p w14:paraId="280C6260" w14:textId="4DB70F86" w:rsidR="00994B9D" w:rsidRDefault="00303813" w:rsidP="00994B9D">
      <w:pPr>
        <w:pStyle w:val="Listaszerbekezds"/>
        <w:numPr>
          <w:ilvl w:val="0"/>
          <w:numId w:val="30"/>
        </w:numPr>
      </w:pPr>
      <w:r>
        <w:t>You</w:t>
      </w:r>
      <w:r w:rsidR="00153C4C">
        <w:t xml:space="preserve"> can see: </w:t>
      </w:r>
      <w:r w:rsidR="00FA55B5">
        <w:t xml:space="preserve">Priority labels, comments, </w:t>
      </w:r>
      <w:r w:rsidR="00EA731B">
        <w:t xml:space="preserve">Story labels, </w:t>
      </w:r>
      <w:r w:rsidR="0027236F">
        <w:t xml:space="preserve">Milestones, </w:t>
      </w:r>
      <w:r w:rsidR="00902629">
        <w:t>Issue name</w:t>
      </w:r>
      <w:r w:rsidR="00B31891">
        <w:t>, Due date.</w:t>
      </w:r>
    </w:p>
    <w:p w14:paraId="12149FF5" w14:textId="77777777" w:rsidR="001C1CE5" w:rsidRDefault="001C1CE5" w:rsidP="00767756">
      <w:pPr>
        <w:ind w:left="-709"/>
      </w:pPr>
    </w:p>
    <w:p w14:paraId="5558746F" w14:textId="629F66DC" w:rsidR="00F47463" w:rsidRPr="00500055" w:rsidRDefault="00F47463" w:rsidP="00500055">
      <w:pPr>
        <w:ind w:left="-709"/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  <w:lang w:val="en-US"/>
        </w:rPr>
      </w:pPr>
      <w:r>
        <w:br w:type="page"/>
      </w:r>
      <w:bookmarkStart w:id="67" w:name="_Toc48293580"/>
      <w:bookmarkStart w:id="68" w:name="_Toc48295349"/>
      <w:bookmarkStart w:id="69" w:name="_Toc48316618"/>
      <w:bookmarkStart w:id="70" w:name="_Toc48322606"/>
    </w:p>
    <w:p w14:paraId="7D3ED9EA" w14:textId="77777777" w:rsidR="00F47463" w:rsidRDefault="00F47463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  <w:lang w:val="en-US"/>
        </w:rPr>
      </w:pPr>
    </w:p>
    <w:p w14:paraId="255AEA0E" w14:textId="573EB0E9" w:rsidR="5932D7C1" w:rsidRDefault="00110A89" w:rsidP="00F47463">
      <w:pPr>
        <w:pStyle w:val="Cmsor2"/>
      </w:pPr>
      <w:bookmarkStart w:id="71" w:name="_Toc53485388"/>
      <w:r>
        <w:t xml:space="preserve">1.6.4 </w:t>
      </w:r>
      <w:bookmarkEnd w:id="67"/>
      <w:bookmarkEnd w:id="68"/>
      <w:bookmarkEnd w:id="69"/>
      <w:bookmarkEnd w:id="70"/>
      <w:proofErr w:type="spellStart"/>
      <w:r w:rsidR="003847FF">
        <w:t>Drag&amp;Drop</w:t>
      </w:r>
      <w:bookmarkEnd w:id="71"/>
      <w:proofErr w:type="spellEnd"/>
    </w:p>
    <w:p w14:paraId="4179191F" w14:textId="77777777" w:rsidR="00F47463" w:rsidRPr="00F47463" w:rsidRDefault="00F47463" w:rsidP="00F47463">
      <w:pPr>
        <w:rPr>
          <w:lang w:val="en-US"/>
        </w:rPr>
      </w:pPr>
    </w:p>
    <w:p w14:paraId="2A184C3A" w14:textId="7B0AA22C" w:rsidR="5932D7C1" w:rsidRDefault="5932D7C1" w:rsidP="009855E2">
      <w:pPr>
        <w:ind w:left="-1417"/>
      </w:pPr>
      <w:r>
        <w:rPr>
          <w:noProof/>
        </w:rPr>
        <w:drawing>
          <wp:inline distT="0" distB="0" distL="0" distR="0" wp14:anchorId="147FB6DA" wp14:editId="172A4A1D">
            <wp:extent cx="7539644" cy="3842724"/>
            <wp:effectExtent l="0" t="0" r="4445" b="5715"/>
            <wp:docPr id="101640711" name="Picture 101640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6407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2" t="12837"/>
                    <a:stretch>
                      <a:fillRect/>
                    </a:stretch>
                  </pic:blipFill>
                  <pic:spPr>
                    <a:xfrm>
                      <a:off x="0" y="0"/>
                      <a:ext cx="7559231" cy="385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45C6" w14:textId="1D3573EB" w:rsidR="5932D7C1" w:rsidRDefault="5932D7C1" w:rsidP="5932D7C1"/>
    <w:p w14:paraId="4EECF787" w14:textId="3D588489" w:rsidR="00344EA1" w:rsidRDefault="00344EA1" w:rsidP="00C85D11">
      <w:pPr>
        <w:pStyle w:val="Listaszerbekezds"/>
        <w:ind w:left="3600"/>
      </w:pPr>
    </w:p>
    <w:p w14:paraId="27EEC8A1" w14:textId="4B135619" w:rsidR="00344EA1" w:rsidRDefault="00344EA1" w:rsidP="009D119A">
      <w:pPr>
        <w:pStyle w:val="Cmsor2"/>
      </w:pPr>
    </w:p>
    <w:p w14:paraId="4B9D9BCB" w14:textId="7FA551CF" w:rsidR="0067333F" w:rsidRPr="00AF64C5" w:rsidRDefault="00B31891" w:rsidP="00AF64C5">
      <w:pPr>
        <w:pStyle w:val="Listaszerbekezds"/>
        <w:numPr>
          <w:ilvl w:val="0"/>
          <w:numId w:val="33"/>
        </w:numPr>
      </w:pPr>
      <w:r w:rsidRPr="00AF64C5">
        <w:t xml:space="preserve">With </w:t>
      </w:r>
      <w:proofErr w:type="spellStart"/>
      <w:r w:rsidRPr="00AF64C5">
        <w:t>Drag&amp;Drop</w:t>
      </w:r>
      <w:proofErr w:type="spellEnd"/>
      <w:r w:rsidRPr="00AF64C5">
        <w:t xml:space="preserve"> function you can </w:t>
      </w:r>
      <w:r w:rsidR="002A0E97" w:rsidRPr="00AF64C5">
        <w:t xml:space="preserve">change issues status by moving </w:t>
      </w:r>
      <w:r w:rsidR="00CB3B22" w:rsidRPr="00AF64C5">
        <w:t xml:space="preserve">from </w:t>
      </w:r>
      <w:r w:rsidR="001A5D5F" w:rsidRPr="00AF64C5">
        <w:t>column to column.</w:t>
      </w:r>
    </w:p>
    <w:p w14:paraId="40571CC8" w14:textId="7F050B15" w:rsidR="00172488" w:rsidRPr="0067333F" w:rsidRDefault="00172488" w:rsidP="0067333F">
      <w:pPr>
        <w:rPr>
          <w:lang w:val="en-US"/>
        </w:rPr>
      </w:pPr>
      <w:r w:rsidRPr="0067333F">
        <w:rPr>
          <w:i/>
          <w:color w:val="0000FF"/>
          <w:lang w:val="en-US"/>
        </w:rPr>
        <w:br w:type="page"/>
      </w:r>
    </w:p>
    <w:p w14:paraId="14090A85" w14:textId="419C66F2" w:rsidR="00CC3E0C" w:rsidRPr="001C5CF0" w:rsidRDefault="001C5CF0" w:rsidP="001C5CF0">
      <w:pPr>
        <w:pStyle w:val="Cmsor2"/>
        <w:tabs>
          <w:tab w:val="left" w:pos="0"/>
        </w:tabs>
      </w:pPr>
      <w:bookmarkStart w:id="72" w:name="_Toc340220953"/>
      <w:bookmarkStart w:id="73" w:name="_Toc345929885"/>
      <w:bookmarkStart w:id="74" w:name="_Toc48293582"/>
      <w:bookmarkStart w:id="75" w:name="_Toc48295351"/>
      <w:bookmarkStart w:id="76" w:name="_Toc48316620"/>
      <w:bookmarkStart w:id="77" w:name="_Toc48322608"/>
      <w:bookmarkStart w:id="78" w:name="_Toc53485389"/>
      <w:r>
        <w:lastRenderedPageBreak/>
        <w:t>1.</w:t>
      </w:r>
      <w:r w:rsidR="00846EB8">
        <w:t>7</w:t>
      </w:r>
      <w:r>
        <w:t xml:space="preserve"> </w:t>
      </w:r>
      <w:r w:rsidR="00CC3E0C" w:rsidRPr="001C5CF0">
        <w:t>System Configurations</w:t>
      </w:r>
      <w:bookmarkEnd w:id="72"/>
      <w:bookmarkEnd w:id="73"/>
      <w:bookmarkEnd w:id="74"/>
      <w:bookmarkEnd w:id="75"/>
      <w:bookmarkEnd w:id="76"/>
      <w:bookmarkEnd w:id="77"/>
      <w:bookmarkEnd w:id="78"/>
    </w:p>
    <w:p w14:paraId="3D00769F" w14:textId="283BFA60" w:rsidR="00991AF8" w:rsidRDefault="00991AF8" w:rsidP="00991AF8">
      <w:pPr>
        <w:rPr>
          <w:lang w:val="en-US"/>
        </w:rPr>
      </w:pPr>
    </w:p>
    <w:p w14:paraId="200109C5" w14:textId="5BB7704D" w:rsidR="00746AD9" w:rsidRPr="00746AD9" w:rsidRDefault="00746AD9" w:rsidP="00991AF8">
      <w:pPr>
        <w:rPr>
          <w:b/>
          <w:bCs/>
          <w:lang w:val="en-US"/>
        </w:rPr>
      </w:pPr>
      <w:r w:rsidRPr="00746AD9">
        <w:rPr>
          <w:b/>
          <w:bCs/>
          <w:lang w:val="en-US"/>
        </w:rPr>
        <w:t xml:space="preserve">Link to the </w:t>
      </w:r>
      <w:hyperlink r:id="rId19" w:history="1">
        <w:r w:rsidRPr="00746AD9">
          <w:rPr>
            <w:rStyle w:val="Hiperhivatkozs"/>
            <w:b/>
            <w:bCs/>
            <w:lang w:val="en-US"/>
          </w:rPr>
          <w:t>Readme file</w:t>
        </w:r>
      </w:hyperlink>
    </w:p>
    <w:p w14:paraId="7A0FF48F" w14:textId="77777777" w:rsidR="00AF64C5" w:rsidRDefault="00AF64C5" w:rsidP="00AF64C5">
      <w:pPr>
        <w:pStyle w:val="Cmsor2"/>
        <w:pBdr>
          <w:bottom w:val="single" w:sz="6" w:space="4" w:color="EAECEF"/>
        </w:pBdr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Docker deployment</w:t>
      </w:r>
    </w:p>
    <w:p w14:paraId="5126093C" w14:textId="77777777" w:rsidR="00AF64C5" w:rsidRDefault="00AF64C5" w:rsidP="00AF64C5">
      <w:pPr>
        <w:pStyle w:val="NormlWeb"/>
        <w:shd w:val="clear" w:color="auto" w:fill="FFFFFF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prerequisite:</w:t>
      </w:r>
    </w:p>
    <w:p w14:paraId="3B3D233B" w14:textId="77777777" w:rsidR="00AF64C5" w:rsidRDefault="00AF64C5" w:rsidP="00AF64C5">
      <w:pPr>
        <w:numPr>
          <w:ilvl w:val="0"/>
          <w:numId w:val="31"/>
        </w:numPr>
        <w:shd w:val="clear" w:color="auto" w:fill="FFFFFF"/>
        <w:spacing w:beforeAutospacing="1" w:after="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freshly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built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jar</w:t>
      </w:r>
      <w:proofErr w:type="spellEnd"/>
      <w:r>
        <w:rPr>
          <w:rFonts w:ascii="Segoe UI" w:hAnsi="Segoe UI" w:cs="Segoe UI"/>
          <w:color w:val="24292E"/>
        </w:rPr>
        <w:t xml:space="preserve"> file has </w:t>
      </w:r>
      <w:proofErr w:type="spellStart"/>
      <w:r>
        <w:rPr>
          <w:rFonts w:ascii="Segoe UI" w:hAnsi="Segoe UI" w:cs="Segoe UI"/>
          <w:color w:val="24292E"/>
        </w:rPr>
        <w:t>to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ccessibl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under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arget</w:t>
      </w:r>
      <w:proofErr w:type="spellEnd"/>
      <w:r>
        <w:rPr>
          <w:rFonts w:ascii="Segoe UI" w:hAnsi="Segoe UI" w:cs="Segoe UI"/>
          <w:color w:val="24292E"/>
        </w:rPr>
        <w:t>/*.</w:t>
      </w:r>
      <w:proofErr w:type="spellStart"/>
      <w:r>
        <w:rPr>
          <w:rFonts w:ascii="Segoe UI" w:hAnsi="Segoe UI" w:cs="Segoe UI"/>
          <w:color w:val="24292E"/>
        </w:rPr>
        <w:t>jar</w:t>
      </w:r>
      <w:proofErr w:type="spellEnd"/>
      <w:r>
        <w:rPr>
          <w:rFonts w:ascii="Segoe UI" w:hAnsi="Segoe UI" w:cs="Segoe UI"/>
          <w:color w:val="24292E"/>
        </w:rPr>
        <w:br/>
      </w:r>
      <w:proofErr w:type="spellStart"/>
      <w:r>
        <w:rPr>
          <w:rFonts w:ascii="Segoe UI" w:hAnsi="Segoe UI" w:cs="Segoe UI"/>
          <w:color w:val="24292E"/>
        </w:rPr>
        <w:t>You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can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hav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t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by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running</w:t>
      </w:r>
      <w:proofErr w:type="spellEnd"/>
      <w:r>
        <w:rPr>
          <w:rFonts w:ascii="Segoe UI" w:hAnsi="Segoe UI" w:cs="Segoe UI"/>
          <w:color w:val="24292E"/>
        </w:rPr>
        <w:t> 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mvn</w:t>
      </w:r>
      <w:proofErr w:type="spellEnd"/>
      <w:r>
        <w:rPr>
          <w:rStyle w:val="HTML-kd"/>
          <w:rFonts w:ascii="Consolas" w:eastAsiaTheme="minorHAnsi" w:hAnsi="Consolas"/>
          <w:color w:val="24292E"/>
        </w:rPr>
        <w:t xml:space="preserve"> 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clean</w:t>
      </w:r>
      <w:proofErr w:type="spellEnd"/>
      <w:r>
        <w:rPr>
          <w:rStyle w:val="HTML-kd"/>
          <w:rFonts w:ascii="Consolas" w:eastAsiaTheme="minorHAnsi" w:hAnsi="Consolas"/>
          <w:color w:val="24292E"/>
        </w:rPr>
        <w:t xml:space="preserve"> 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install</w:t>
      </w:r>
      <w:proofErr w:type="spellEnd"/>
    </w:p>
    <w:p w14:paraId="337D5F82" w14:textId="77777777" w:rsidR="00AF64C5" w:rsidRDefault="00AF64C5" w:rsidP="00AF64C5">
      <w:pPr>
        <w:numPr>
          <w:ilvl w:val="0"/>
          <w:numId w:val="3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docker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nstalled</w:t>
      </w:r>
      <w:proofErr w:type="spellEnd"/>
      <w:r>
        <w:rPr>
          <w:rFonts w:ascii="Segoe UI" w:hAnsi="Segoe UI" w:cs="Segoe UI"/>
          <w:color w:val="24292E"/>
        </w:rPr>
        <w:t xml:space="preserve"> (</w:t>
      </w:r>
      <w:hyperlink r:id="rId20" w:history="1">
        <w:r>
          <w:rPr>
            <w:rStyle w:val="Hiperhivatkozs"/>
            <w:rFonts w:ascii="Segoe UI" w:hAnsi="Segoe UI" w:cs="Segoe UI"/>
            <w:color w:val="0366D6"/>
          </w:rPr>
          <w:t>https://docs.docker.com/engine/install/</w:t>
        </w:r>
      </w:hyperlink>
      <w:r>
        <w:rPr>
          <w:rFonts w:ascii="Segoe UI" w:hAnsi="Segoe UI" w:cs="Segoe UI"/>
          <w:color w:val="24292E"/>
        </w:rPr>
        <w:t>)</w:t>
      </w:r>
    </w:p>
    <w:p w14:paraId="6BC5C63B" w14:textId="77777777" w:rsidR="00AF64C5" w:rsidRDefault="00AF64C5" w:rsidP="00AF64C5">
      <w:pPr>
        <w:numPr>
          <w:ilvl w:val="0"/>
          <w:numId w:val="3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docker-compos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nstalled</w:t>
      </w:r>
      <w:proofErr w:type="spellEnd"/>
      <w:r>
        <w:rPr>
          <w:rFonts w:ascii="Segoe UI" w:hAnsi="Segoe UI" w:cs="Segoe UI"/>
          <w:color w:val="24292E"/>
        </w:rPr>
        <w:t xml:space="preserve"> (</w:t>
      </w:r>
      <w:hyperlink r:id="rId21" w:history="1">
        <w:r>
          <w:rPr>
            <w:rStyle w:val="Hiperhivatkozs"/>
            <w:rFonts w:ascii="Segoe UI" w:hAnsi="Segoe UI" w:cs="Segoe UI"/>
            <w:color w:val="0366D6"/>
          </w:rPr>
          <w:t>https://docs.docker.com/compose/install/</w:t>
        </w:r>
      </w:hyperlink>
      <w:r>
        <w:rPr>
          <w:rFonts w:ascii="Segoe UI" w:hAnsi="Segoe UI" w:cs="Segoe UI"/>
          <w:color w:val="24292E"/>
        </w:rPr>
        <w:t>)</w:t>
      </w:r>
    </w:p>
    <w:p w14:paraId="1D52B4A1" w14:textId="77777777" w:rsidR="00AF64C5" w:rsidRDefault="00AF64C5" w:rsidP="00AF64C5">
      <w:pPr>
        <w:numPr>
          <w:ilvl w:val="0"/>
          <w:numId w:val="31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frontend has </w:t>
      </w:r>
      <w:proofErr w:type="spellStart"/>
      <w:r>
        <w:rPr>
          <w:rFonts w:ascii="Segoe UI" w:hAnsi="Segoe UI" w:cs="Segoe UI"/>
          <w:color w:val="24292E"/>
        </w:rPr>
        <w:t>to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ccessibl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under</w:t>
      </w:r>
      <w:proofErr w:type="spellEnd"/>
      <w:r>
        <w:rPr>
          <w:rFonts w:ascii="Segoe UI" w:hAnsi="Segoe UI" w:cs="Segoe UI"/>
          <w:color w:val="24292E"/>
        </w:rPr>
        <w:t xml:space="preserve"> A38-Kanban-development-Frontend/ and be </w:t>
      </w:r>
      <w:proofErr w:type="spellStart"/>
      <w:r>
        <w:rPr>
          <w:rFonts w:ascii="Segoe UI" w:hAnsi="Segoe UI" w:cs="Segoe UI"/>
          <w:color w:val="24292E"/>
        </w:rPr>
        <w:t>on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am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level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with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current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directory</w:t>
      </w:r>
      <w:proofErr w:type="spellEnd"/>
    </w:p>
    <w:p w14:paraId="08E84D3F" w14:textId="77777777" w:rsidR="00AF64C5" w:rsidRDefault="00AF64C5" w:rsidP="00AF64C5">
      <w:pPr>
        <w:pStyle w:val="NormlWeb"/>
        <w:shd w:val="clear" w:color="auto" w:fill="FFFFFF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If he above points are met:</w:t>
      </w:r>
    </w:p>
    <w:p w14:paraId="52E82BAC" w14:textId="77777777" w:rsidR="00AF64C5" w:rsidRDefault="00AF64C5" w:rsidP="00AF64C5">
      <w:pPr>
        <w:numPr>
          <w:ilvl w:val="0"/>
          <w:numId w:val="32"/>
        </w:numPr>
        <w:shd w:val="clear" w:color="auto" w:fill="FFFFFF"/>
        <w:spacing w:beforeAutospacing="1" w:after="0" w:afterAutospacing="1" w:line="240" w:lineRule="auto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hit 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docker-compose</w:t>
      </w:r>
      <w:proofErr w:type="spellEnd"/>
      <w:r>
        <w:rPr>
          <w:rStyle w:val="HTML-kd"/>
          <w:rFonts w:ascii="Consolas" w:eastAsiaTheme="minorHAnsi" w:hAnsi="Consolas"/>
          <w:color w:val="24292E"/>
        </w:rPr>
        <w:t xml:space="preserve"> 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up</w:t>
      </w:r>
      <w:proofErr w:type="spellEnd"/>
      <w:r>
        <w:rPr>
          <w:rStyle w:val="HTML-kd"/>
          <w:rFonts w:ascii="Consolas" w:eastAsiaTheme="minorHAnsi" w:hAnsi="Consolas"/>
          <w:color w:val="24292E"/>
        </w:rPr>
        <w:t xml:space="preserve"> --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build</w:t>
      </w:r>
      <w:proofErr w:type="spellEnd"/>
      <w:r>
        <w:rPr>
          <w:rFonts w:ascii="Segoe UI" w:hAnsi="Segoe UI" w:cs="Segoe UI"/>
          <w:color w:val="24292E"/>
        </w:rPr>
        <w:t> </w:t>
      </w:r>
      <w:proofErr w:type="spellStart"/>
      <w:r>
        <w:rPr>
          <w:rFonts w:ascii="Segoe UI" w:hAnsi="Segoe UI" w:cs="Segoe UI"/>
          <w:color w:val="24292E"/>
        </w:rPr>
        <w:t>thi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will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build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docker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mage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from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pecified</w:t>
      </w:r>
      <w:proofErr w:type="spellEnd"/>
      <w:r>
        <w:rPr>
          <w:rFonts w:ascii="Segoe UI" w:hAnsi="Segoe UI" w:cs="Segoe UI"/>
          <w:color w:val="24292E"/>
        </w:rPr>
        <w:br/>
      </w:r>
      <w:proofErr w:type="spellStart"/>
      <w:r>
        <w:rPr>
          <w:rFonts w:ascii="Segoe UI" w:hAnsi="Segoe UI" w:cs="Segoe UI"/>
          <w:color w:val="24292E"/>
        </w:rPr>
        <w:t>docker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file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based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on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> 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docker-compose.yml</w:t>
      </w:r>
      <w:proofErr w:type="spellEnd"/>
      <w:r>
        <w:rPr>
          <w:rFonts w:ascii="Segoe UI" w:hAnsi="Segoe UI" w:cs="Segoe UI"/>
          <w:color w:val="24292E"/>
        </w:rPr>
        <w:t xml:space="preserve"> and spin </w:t>
      </w:r>
      <w:proofErr w:type="spellStart"/>
      <w:r>
        <w:rPr>
          <w:rFonts w:ascii="Segoe UI" w:hAnsi="Segoe UI" w:cs="Segoe UI"/>
          <w:color w:val="24292E"/>
        </w:rPr>
        <w:t>up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pplication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tack</w:t>
      </w:r>
      <w:proofErr w:type="spellEnd"/>
      <w:r>
        <w:rPr>
          <w:rFonts w:ascii="Segoe UI" w:hAnsi="Segoe UI" w:cs="Segoe UI"/>
          <w:color w:val="24292E"/>
        </w:rPr>
        <w:t>.</w:t>
      </w:r>
    </w:p>
    <w:p w14:paraId="2FE051C2" w14:textId="77777777" w:rsidR="00AF64C5" w:rsidRDefault="00AF64C5" w:rsidP="00AF64C5">
      <w:pPr>
        <w:numPr>
          <w:ilvl w:val="0"/>
          <w:numId w:val="32"/>
        </w:numPr>
        <w:shd w:val="clear" w:color="auto" w:fill="FFFFFF"/>
        <w:spacing w:after="0" w:afterAutospacing="1" w:line="240" w:lineRule="auto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Visit </w:t>
      </w:r>
      <w:r>
        <w:rPr>
          <w:rStyle w:val="HTML-kd"/>
          <w:rFonts w:ascii="Consolas" w:eastAsiaTheme="minorHAnsi" w:hAnsi="Consolas"/>
          <w:color w:val="24292E"/>
        </w:rPr>
        <w:t>localhost:3000</w:t>
      </w:r>
      <w:r>
        <w:rPr>
          <w:rFonts w:ascii="Segoe UI" w:hAnsi="Segoe UI" w:cs="Segoe UI"/>
          <w:color w:val="24292E"/>
        </w:rPr>
        <w:t> (</w:t>
      </w:r>
      <w:proofErr w:type="spellStart"/>
      <w:r>
        <w:rPr>
          <w:rFonts w:ascii="Segoe UI" w:hAnsi="Segoe UI" w:cs="Segoe UI"/>
          <w:color w:val="24292E"/>
        </w:rPr>
        <w:t>To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chang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host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e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h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docker-compose.yml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configuration</w:t>
      </w:r>
      <w:proofErr w:type="spellEnd"/>
      <w:r>
        <w:rPr>
          <w:rFonts w:ascii="Segoe UI" w:hAnsi="Segoe UI" w:cs="Segoe UI"/>
          <w:color w:val="24292E"/>
        </w:rPr>
        <w:t>)</w:t>
      </w:r>
      <w:r>
        <w:rPr>
          <w:rFonts w:ascii="Segoe UI" w:hAnsi="Segoe UI" w:cs="Segoe UI"/>
          <w:color w:val="24292E"/>
        </w:rPr>
        <w:br/>
        <w:t xml:space="preserve">Be </w:t>
      </w:r>
      <w:proofErr w:type="spellStart"/>
      <w:r>
        <w:rPr>
          <w:rFonts w:ascii="Segoe UI" w:hAnsi="Segoe UI" w:cs="Segoe UI"/>
          <w:color w:val="24292E"/>
        </w:rPr>
        <w:t>amazed</w:t>
      </w:r>
      <w:proofErr w:type="spellEnd"/>
      <w:r>
        <w:rPr>
          <w:rFonts w:ascii="Segoe UI" w:hAnsi="Segoe UI" w:cs="Segoe UI"/>
          <w:color w:val="24292E"/>
        </w:rPr>
        <w:t>.</w:t>
      </w:r>
    </w:p>
    <w:p w14:paraId="4BAD4502" w14:textId="77777777" w:rsidR="00AF64C5" w:rsidRDefault="00AF64C5" w:rsidP="00AF64C5">
      <w:pPr>
        <w:numPr>
          <w:ilvl w:val="0"/>
          <w:numId w:val="32"/>
        </w:numPr>
        <w:shd w:val="clear" w:color="auto" w:fill="FFFFFF"/>
        <w:spacing w:after="0" w:afterAutospacing="1" w:line="240" w:lineRule="auto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The </w:t>
      </w:r>
      <w:r>
        <w:rPr>
          <w:rStyle w:val="HTML-kd"/>
          <w:rFonts w:ascii="Consolas" w:eastAsiaTheme="minorHAnsi" w:hAnsi="Consolas"/>
          <w:color w:val="24292E"/>
        </w:rPr>
        <w:t>--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build</w:t>
      </w:r>
      <w:proofErr w:type="spellEnd"/>
      <w:r>
        <w:rPr>
          <w:rFonts w:ascii="Segoe UI" w:hAnsi="Segoe UI" w:cs="Segoe UI"/>
          <w:color w:val="24292E"/>
        </w:rPr>
        <w:t> </w:t>
      </w:r>
      <w:proofErr w:type="spellStart"/>
      <w:r>
        <w:rPr>
          <w:rFonts w:ascii="Segoe UI" w:hAnsi="Segoe UI" w:cs="Segoe UI"/>
          <w:color w:val="24292E"/>
        </w:rPr>
        <w:t>option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forces</w:t>
      </w:r>
      <w:proofErr w:type="spellEnd"/>
      <w:r>
        <w:rPr>
          <w:rFonts w:ascii="Segoe UI" w:hAnsi="Segoe UI" w:cs="Segoe UI"/>
          <w:color w:val="24292E"/>
        </w:rPr>
        <w:t xml:space="preserve"> a </w:t>
      </w:r>
      <w:proofErr w:type="spellStart"/>
      <w:r>
        <w:rPr>
          <w:rFonts w:ascii="Segoe UI" w:hAnsi="Segoe UI" w:cs="Segoe UI"/>
          <w:color w:val="24292E"/>
        </w:rPr>
        <w:t>rebuild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every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tim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t</w:t>
      </w:r>
      <w:proofErr w:type="spellEnd"/>
      <w:r>
        <w:rPr>
          <w:rFonts w:ascii="Segoe UI" w:hAnsi="Segoe UI" w:cs="Segoe UI"/>
          <w:color w:val="24292E"/>
        </w:rPr>
        <w:t xml:space="preserve"> is </w:t>
      </w:r>
      <w:proofErr w:type="spellStart"/>
      <w:r>
        <w:rPr>
          <w:rFonts w:ascii="Segoe UI" w:hAnsi="Segoe UI" w:cs="Segoe UI"/>
          <w:color w:val="24292E"/>
        </w:rPr>
        <w:t>issued</w:t>
      </w:r>
      <w:proofErr w:type="spellEnd"/>
      <w:r>
        <w:rPr>
          <w:rFonts w:ascii="Segoe UI" w:hAnsi="Segoe UI" w:cs="Segoe UI"/>
          <w:color w:val="24292E"/>
        </w:rPr>
        <w:t xml:space="preserve">. </w:t>
      </w:r>
      <w:proofErr w:type="spellStart"/>
      <w:r>
        <w:rPr>
          <w:rFonts w:ascii="Segoe UI" w:hAnsi="Segoe UI" w:cs="Segoe UI"/>
          <w:color w:val="24292E"/>
        </w:rPr>
        <w:t>If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mage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r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lready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build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imply</w:t>
      </w:r>
      <w:proofErr w:type="spellEnd"/>
      <w:r>
        <w:rPr>
          <w:rFonts w:ascii="Segoe UI" w:hAnsi="Segoe UI" w:cs="Segoe UI"/>
          <w:color w:val="24292E"/>
        </w:rPr>
        <w:t xml:space="preserve"> hit 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docker-compose</w:t>
      </w:r>
      <w:proofErr w:type="spellEnd"/>
      <w:r>
        <w:rPr>
          <w:rStyle w:val="HTML-kd"/>
          <w:rFonts w:ascii="Consolas" w:eastAsiaTheme="minorHAnsi" w:hAnsi="Consolas"/>
          <w:color w:val="24292E"/>
        </w:rPr>
        <w:t xml:space="preserve"> </w:t>
      </w:r>
      <w:proofErr w:type="spellStart"/>
      <w:r>
        <w:rPr>
          <w:rStyle w:val="HTML-kd"/>
          <w:rFonts w:ascii="Consolas" w:eastAsiaTheme="minorHAnsi" w:hAnsi="Consolas"/>
          <w:color w:val="24292E"/>
        </w:rPr>
        <w:t>up</w:t>
      </w:r>
      <w:proofErr w:type="spellEnd"/>
    </w:p>
    <w:p w14:paraId="513D4D25" w14:textId="77777777" w:rsidR="00AF64C5" w:rsidRDefault="00AF64C5" w:rsidP="00AF64C5">
      <w:pPr>
        <w:pStyle w:val="NormlWeb"/>
        <w:shd w:val="clear" w:color="auto" w:fill="FFFFFF"/>
        <w:spacing w:after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If you want to run the docker compose process in the background just pass the </w:t>
      </w:r>
      <w:r>
        <w:rPr>
          <w:rStyle w:val="HTML-kd"/>
          <w:rFonts w:ascii="Consolas" w:hAnsi="Consolas"/>
          <w:color w:val="24292E"/>
        </w:rPr>
        <w:t>-d</w:t>
      </w:r>
      <w:r>
        <w:rPr>
          <w:rFonts w:ascii="Segoe UI" w:hAnsi="Segoe UI" w:cs="Segoe UI"/>
          <w:color w:val="24292E"/>
        </w:rPr>
        <w:t> option to docker-compose</w:t>
      </w:r>
    </w:p>
    <w:p w14:paraId="2D4DFE02" w14:textId="3D871197" w:rsidR="451127F2" w:rsidRDefault="451127F2" w:rsidP="451127F2">
      <w:pPr>
        <w:rPr>
          <w:rFonts w:ascii="Calibri" w:eastAsia="Calibri" w:hAnsi="Calibri" w:cs="Calibri"/>
          <w:color w:val="000000" w:themeColor="text1"/>
          <w:lang w:val="en-US"/>
        </w:rPr>
      </w:pPr>
    </w:p>
    <w:p w14:paraId="1715673B" w14:textId="66658C81" w:rsidR="00FF4CA2" w:rsidRPr="009F31A8" w:rsidRDefault="009F31A8" w:rsidP="009F31A8">
      <w:pPr>
        <w:pStyle w:val="Cmsor2"/>
        <w:tabs>
          <w:tab w:val="left" w:pos="0"/>
        </w:tabs>
      </w:pPr>
      <w:bookmarkStart w:id="79" w:name="_Toc53485390"/>
      <w:r>
        <w:rPr>
          <w:rFonts w:ascii="Calibri" w:eastAsia="Times New Roman" w:hAnsi="Calibri" w:cs="Times New Roman"/>
          <w:i/>
          <w:noProof/>
          <w:color w:val="0000FF"/>
        </w:rPr>
        <w:lastRenderedPageBreak/>
        <w:drawing>
          <wp:anchor distT="0" distB="0" distL="114300" distR="114300" simplePos="0" relativeHeight="251658240" behindDoc="1" locked="0" layoutInCell="1" allowOverlap="1" wp14:anchorId="2BB937A8" wp14:editId="43008B5B">
            <wp:simplePos x="0" y="0"/>
            <wp:positionH relativeFrom="page">
              <wp:align>left</wp:align>
            </wp:positionH>
            <wp:positionV relativeFrom="paragraph">
              <wp:posOffset>404899</wp:posOffset>
            </wp:positionV>
            <wp:extent cx="7523018" cy="3425661"/>
            <wp:effectExtent l="0" t="0" r="1905" b="3810"/>
            <wp:wrapTight wrapText="bothSides">
              <wp:wrapPolygon edited="0">
                <wp:start x="0" y="0"/>
                <wp:lineTo x="0" y="21504"/>
                <wp:lineTo x="21551" y="21504"/>
                <wp:lineTo x="21551" y="0"/>
                <wp:lineTo x="0" y="0"/>
              </wp:wrapPolygon>
            </wp:wrapTight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3018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31A8">
        <w:t>1.8 Wireframe</w:t>
      </w:r>
      <w:bookmarkEnd w:id="79"/>
    </w:p>
    <w:p w14:paraId="10916F10" w14:textId="5EAA0FD1" w:rsidR="002E0138" w:rsidRDefault="00F63AD5" w:rsidP="00F63AD5">
      <w:pPr>
        <w:pStyle w:val="Cmsor2"/>
      </w:pPr>
      <w:bookmarkStart w:id="80" w:name="_Toc48293583"/>
      <w:bookmarkStart w:id="81" w:name="_Toc48295352"/>
      <w:bookmarkStart w:id="82" w:name="_Toc48316621"/>
      <w:bookmarkStart w:id="83" w:name="_Toc48322609"/>
      <w:bookmarkStart w:id="84" w:name="_Toc53485391"/>
      <w:r>
        <w:t xml:space="preserve">2.0 </w:t>
      </w:r>
      <w:r w:rsidR="000941CC">
        <w:t>Project team</w:t>
      </w:r>
      <w:bookmarkEnd w:id="80"/>
      <w:bookmarkEnd w:id="81"/>
      <w:bookmarkEnd w:id="82"/>
      <w:bookmarkEnd w:id="83"/>
      <w:bookmarkEnd w:id="84"/>
    </w:p>
    <w:p w14:paraId="4974241C" w14:textId="77777777" w:rsidR="001C48F0" w:rsidRDefault="001C48F0" w:rsidP="001C48F0">
      <w:pPr>
        <w:rPr>
          <w:lang w:val="en-US"/>
        </w:rPr>
      </w:pPr>
    </w:p>
    <w:tbl>
      <w:tblPr>
        <w:tblW w:w="95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07"/>
        <w:gridCol w:w="3622"/>
        <w:gridCol w:w="3079"/>
      </w:tblGrid>
      <w:tr w:rsidR="00BC77ED" w:rsidRPr="001E6C36" w14:paraId="760298D2" w14:textId="77777777" w:rsidTr="008D2EBE">
        <w:trPr>
          <w:trHeight w:val="463"/>
        </w:trPr>
        <w:tc>
          <w:tcPr>
            <w:tcW w:w="2807" w:type="dxa"/>
            <w:shd w:val="clear" w:color="auto" w:fill="D9D9D9" w:themeFill="background1" w:themeFillShade="D9"/>
          </w:tcPr>
          <w:p w14:paraId="55CEC3E6" w14:textId="77777777" w:rsidR="00BC77ED" w:rsidRPr="005070B7" w:rsidRDefault="00BC77ED" w:rsidP="008D2EBE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Name</w:t>
            </w:r>
          </w:p>
        </w:tc>
        <w:tc>
          <w:tcPr>
            <w:tcW w:w="3622" w:type="dxa"/>
            <w:shd w:val="clear" w:color="auto" w:fill="D9D9D9" w:themeFill="background1" w:themeFillShade="D9"/>
          </w:tcPr>
          <w:p w14:paraId="783E25FE" w14:textId="77777777" w:rsidR="00BC77ED" w:rsidRPr="005070B7" w:rsidRDefault="00BC77ED" w:rsidP="008D2EBE">
            <w:pPr>
              <w:pStyle w:val="Body1"/>
              <w:spacing w:before="120" w:after="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Role</w:t>
            </w:r>
          </w:p>
        </w:tc>
        <w:tc>
          <w:tcPr>
            <w:tcW w:w="3079" w:type="dxa"/>
            <w:shd w:val="clear" w:color="auto" w:fill="D9D9D9" w:themeFill="background1" w:themeFillShade="D9"/>
          </w:tcPr>
          <w:p w14:paraId="03448081" w14:textId="77777777" w:rsidR="00BC77ED" w:rsidRPr="005070B7" w:rsidRDefault="00BC77ED" w:rsidP="008D2EBE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Department</w:t>
            </w:r>
          </w:p>
        </w:tc>
      </w:tr>
      <w:tr w:rsidR="00BC77ED" w:rsidRPr="001E6C36" w14:paraId="3A911A3B" w14:textId="77777777" w:rsidTr="008D2EBE">
        <w:trPr>
          <w:trHeight w:val="395"/>
        </w:trPr>
        <w:tc>
          <w:tcPr>
            <w:tcW w:w="2807" w:type="dxa"/>
          </w:tcPr>
          <w:p w14:paraId="5CADA6D4" w14:textId="77777777" w:rsidR="00BC77ED" w:rsidRPr="0052225C" w:rsidRDefault="00BC77ED" w:rsidP="008D2EBE">
            <w:pPr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Csapó Krisztián</w:t>
            </w:r>
          </w:p>
        </w:tc>
        <w:tc>
          <w:tcPr>
            <w:tcW w:w="3622" w:type="dxa"/>
          </w:tcPr>
          <w:p w14:paraId="0CE5EB36" w14:textId="77777777" w:rsidR="00BC77ED" w:rsidRPr="0052225C" w:rsidRDefault="00BC77ED" w:rsidP="008D2EBE">
            <w:pPr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Project manager</w:t>
            </w:r>
          </w:p>
        </w:tc>
        <w:tc>
          <w:tcPr>
            <w:tcW w:w="3079" w:type="dxa"/>
          </w:tcPr>
          <w:p w14:paraId="6B7D2213" w14:textId="5A0A27FE" w:rsidR="00BC77ED" w:rsidRPr="0052225C" w:rsidRDefault="00BC77ED" w:rsidP="008D2EBE">
            <w:pPr>
              <w:spacing w:after="0"/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IT</w:t>
            </w:r>
            <w:r w:rsidR="006A3E49">
              <w:rPr>
                <w:lang w:val="en-US"/>
              </w:rPr>
              <w:t>-PM</w:t>
            </w:r>
          </w:p>
        </w:tc>
      </w:tr>
      <w:tr w:rsidR="00BC77ED" w:rsidRPr="001E6C36" w14:paraId="4009A62E" w14:textId="77777777" w:rsidTr="008D2EBE">
        <w:trPr>
          <w:trHeight w:val="409"/>
        </w:trPr>
        <w:tc>
          <w:tcPr>
            <w:tcW w:w="2807" w:type="dxa"/>
          </w:tcPr>
          <w:p w14:paraId="6BA80F7D" w14:textId="77777777" w:rsidR="00BC77ED" w:rsidRPr="0052225C" w:rsidRDefault="00BC77ED" w:rsidP="008D2EBE">
            <w:pPr>
              <w:jc w:val="center"/>
              <w:rPr>
                <w:lang w:val="en-US"/>
              </w:rPr>
            </w:pPr>
            <w:proofErr w:type="spellStart"/>
            <w:r w:rsidRPr="0052225C">
              <w:rPr>
                <w:lang w:val="en-US"/>
              </w:rPr>
              <w:t>Csürke</w:t>
            </w:r>
            <w:proofErr w:type="spellEnd"/>
            <w:r w:rsidRPr="0052225C">
              <w:rPr>
                <w:lang w:val="en-US"/>
              </w:rPr>
              <w:t xml:space="preserve"> Gábor</w:t>
            </w:r>
          </w:p>
        </w:tc>
        <w:tc>
          <w:tcPr>
            <w:tcW w:w="3622" w:type="dxa"/>
          </w:tcPr>
          <w:p w14:paraId="2967283F" w14:textId="77777777" w:rsidR="00BC77ED" w:rsidRPr="0052225C" w:rsidRDefault="00BC77ED" w:rsidP="008D2EBE">
            <w:pPr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Project manager</w:t>
            </w:r>
          </w:p>
        </w:tc>
        <w:tc>
          <w:tcPr>
            <w:tcW w:w="3079" w:type="dxa"/>
          </w:tcPr>
          <w:p w14:paraId="757FB9D9" w14:textId="6AF2711C" w:rsidR="00BC77ED" w:rsidRPr="0052225C" w:rsidRDefault="00BC77ED" w:rsidP="008D2EBE">
            <w:pPr>
              <w:spacing w:after="0"/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IT</w:t>
            </w:r>
            <w:r w:rsidR="006A3E49">
              <w:rPr>
                <w:lang w:val="en-US"/>
              </w:rPr>
              <w:t>-PM</w:t>
            </w:r>
          </w:p>
        </w:tc>
      </w:tr>
      <w:tr w:rsidR="00BC77ED" w:rsidRPr="001E6C36" w14:paraId="19D87EAB" w14:textId="77777777" w:rsidTr="008D2EBE">
        <w:trPr>
          <w:trHeight w:val="409"/>
        </w:trPr>
        <w:tc>
          <w:tcPr>
            <w:tcW w:w="2807" w:type="dxa"/>
          </w:tcPr>
          <w:p w14:paraId="4D38FF5D" w14:textId="61D12CF1" w:rsidR="00BC77ED" w:rsidRPr="0052225C" w:rsidRDefault="00F11D42" w:rsidP="008D2EBE">
            <w:pPr>
              <w:jc w:val="center"/>
              <w:rPr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György Noémi</w:t>
            </w:r>
          </w:p>
        </w:tc>
        <w:tc>
          <w:tcPr>
            <w:tcW w:w="3622" w:type="dxa"/>
          </w:tcPr>
          <w:p w14:paraId="1EA965A9" w14:textId="366EEAF6" w:rsidR="00BC77ED" w:rsidRPr="0052225C" w:rsidRDefault="006A3E49" w:rsidP="008D2EB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ull stack</w:t>
            </w:r>
            <w:r w:rsidR="00F92C6E">
              <w:rPr>
                <w:lang w:val="en-US"/>
              </w:rPr>
              <w:t xml:space="preserve"> Developer</w:t>
            </w:r>
          </w:p>
        </w:tc>
        <w:tc>
          <w:tcPr>
            <w:tcW w:w="3079" w:type="dxa"/>
          </w:tcPr>
          <w:p w14:paraId="63ADB3D3" w14:textId="68C3EDEC" w:rsidR="00BC77ED" w:rsidRPr="0052225C" w:rsidRDefault="00BC77ED" w:rsidP="008D2EBE">
            <w:pPr>
              <w:spacing w:after="0"/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IT</w:t>
            </w:r>
            <w:r w:rsidR="006A3E49">
              <w:rPr>
                <w:lang w:val="en-US"/>
              </w:rPr>
              <w:t>-Dev</w:t>
            </w:r>
          </w:p>
        </w:tc>
      </w:tr>
      <w:tr w:rsidR="00F11D42" w:rsidRPr="001E6C36" w14:paraId="5698BCB5" w14:textId="77777777" w:rsidTr="008D2EBE">
        <w:trPr>
          <w:trHeight w:val="409"/>
        </w:trPr>
        <w:tc>
          <w:tcPr>
            <w:tcW w:w="2807" w:type="dxa"/>
          </w:tcPr>
          <w:p w14:paraId="76203BB2" w14:textId="34C10F55" w:rsidR="00F11D42" w:rsidRDefault="00F92C6E" w:rsidP="008D2EB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gedüs Enikő</w:t>
            </w:r>
          </w:p>
        </w:tc>
        <w:tc>
          <w:tcPr>
            <w:tcW w:w="3622" w:type="dxa"/>
          </w:tcPr>
          <w:p w14:paraId="4D9F0982" w14:textId="50447B68" w:rsidR="00F11D42" w:rsidRPr="0052225C" w:rsidRDefault="006A3E49" w:rsidP="008D2EB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ull stack Developer</w:t>
            </w:r>
          </w:p>
        </w:tc>
        <w:tc>
          <w:tcPr>
            <w:tcW w:w="3079" w:type="dxa"/>
          </w:tcPr>
          <w:p w14:paraId="693CA527" w14:textId="502EAB0C" w:rsidR="00F11D42" w:rsidRPr="0052225C" w:rsidRDefault="006A3E49" w:rsidP="008D2EBE">
            <w:pPr>
              <w:spacing w:after="0"/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IT</w:t>
            </w:r>
            <w:r>
              <w:rPr>
                <w:lang w:val="en-US"/>
              </w:rPr>
              <w:t>-Dev</w:t>
            </w:r>
          </w:p>
        </w:tc>
      </w:tr>
      <w:tr w:rsidR="00F92C6E" w:rsidRPr="001E6C36" w14:paraId="55B855B2" w14:textId="77777777" w:rsidTr="008D2EBE">
        <w:trPr>
          <w:trHeight w:val="409"/>
        </w:trPr>
        <w:tc>
          <w:tcPr>
            <w:tcW w:w="2807" w:type="dxa"/>
          </w:tcPr>
          <w:p w14:paraId="25098E8A" w14:textId="317D56E1" w:rsidR="00F92C6E" w:rsidRDefault="00F92C6E" w:rsidP="008D2EB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óth Lajos Máté</w:t>
            </w:r>
          </w:p>
        </w:tc>
        <w:tc>
          <w:tcPr>
            <w:tcW w:w="3622" w:type="dxa"/>
          </w:tcPr>
          <w:p w14:paraId="7AADFAE7" w14:textId="0801FA5E" w:rsidR="00F92C6E" w:rsidRPr="0052225C" w:rsidRDefault="006A3E49" w:rsidP="008D2EB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ull stack Developer</w:t>
            </w:r>
          </w:p>
        </w:tc>
        <w:tc>
          <w:tcPr>
            <w:tcW w:w="3079" w:type="dxa"/>
          </w:tcPr>
          <w:p w14:paraId="7F7F67A6" w14:textId="2964BD2F" w:rsidR="00F92C6E" w:rsidRPr="0052225C" w:rsidRDefault="006A3E49" w:rsidP="008D2EBE">
            <w:pPr>
              <w:spacing w:after="0"/>
              <w:jc w:val="center"/>
              <w:rPr>
                <w:lang w:val="en-US"/>
              </w:rPr>
            </w:pPr>
            <w:r w:rsidRPr="0052225C">
              <w:rPr>
                <w:lang w:val="en-US"/>
              </w:rPr>
              <w:t>IT</w:t>
            </w:r>
            <w:r>
              <w:rPr>
                <w:lang w:val="en-US"/>
              </w:rPr>
              <w:t>-Dev</w:t>
            </w:r>
          </w:p>
        </w:tc>
      </w:tr>
    </w:tbl>
    <w:p w14:paraId="1E65FC56" w14:textId="2DFA2615" w:rsidR="002E0138" w:rsidRPr="001C48F0" w:rsidRDefault="002E0138" w:rsidP="00D7576B">
      <w:pPr>
        <w:rPr>
          <w:lang w:val="en-US"/>
        </w:rPr>
      </w:pPr>
    </w:p>
    <w:sectPr w:rsidR="002E0138" w:rsidRPr="001C48F0" w:rsidSect="002872FA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AA4D58" w14:textId="77777777" w:rsidR="006F564F" w:rsidRDefault="006F564F" w:rsidP="005960D3">
      <w:pPr>
        <w:spacing w:after="0" w:line="240" w:lineRule="auto"/>
      </w:pPr>
      <w:r>
        <w:separator/>
      </w:r>
    </w:p>
  </w:endnote>
  <w:endnote w:type="continuationSeparator" w:id="0">
    <w:p w14:paraId="31583BEC" w14:textId="77777777" w:rsidR="006F564F" w:rsidRDefault="006F564F" w:rsidP="005960D3">
      <w:pPr>
        <w:spacing w:after="0" w:line="240" w:lineRule="auto"/>
      </w:pPr>
      <w:r>
        <w:continuationSeparator/>
      </w:r>
    </w:p>
  </w:endnote>
  <w:endnote w:type="continuationNotice" w:id="1">
    <w:p w14:paraId="0844C27F" w14:textId="77777777" w:rsidR="006F564F" w:rsidRDefault="006F56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eastAsiaTheme="majorEastAsia" w:hAnsiTheme="majorHAnsi" w:cstheme="majorBidi"/>
      </w:rPr>
      <w:id w:val="-52395972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64CC9814" w14:textId="4E8C7BA7" w:rsidR="005612AC" w:rsidRDefault="005612AC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6A8B8AC9" wp14:editId="1A0B69A8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3" name="Ellipszis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0618B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6583E61" w14:textId="77777777" w:rsidR="005612AC" w:rsidRDefault="005612AC">
                                  <w:pPr>
                                    <w:pStyle w:val="llb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A8B8AC9" id="Ellipszis 3" o:spid="_x0000_s1026" style="position:absolute;margin-left:0;margin-top:0;width:49.35pt;height:49.35pt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" fillcolor="#40618b" stroked="f">
                      <v:textbox>
                        <w:txbxContent>
                          <w:p w14:paraId="06583E61" w14:textId="77777777" w:rsidR="005612AC" w:rsidRDefault="005612AC">
                            <w:pPr>
                              <w:pStyle w:val="llb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144C67CD" w14:textId="51D562A3" w:rsidR="005960D3" w:rsidRPr="00A868D9" w:rsidRDefault="005960D3" w:rsidP="00A868D9">
    <w:pPr>
      <w:pStyle w:val="llb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2FFB78" w14:textId="77777777" w:rsidR="006F564F" w:rsidRDefault="006F564F" w:rsidP="005960D3">
      <w:pPr>
        <w:spacing w:after="0" w:line="240" w:lineRule="auto"/>
      </w:pPr>
      <w:r>
        <w:separator/>
      </w:r>
    </w:p>
  </w:footnote>
  <w:footnote w:type="continuationSeparator" w:id="0">
    <w:p w14:paraId="0B5F9730" w14:textId="77777777" w:rsidR="006F564F" w:rsidRDefault="006F564F" w:rsidP="005960D3">
      <w:pPr>
        <w:spacing w:after="0" w:line="240" w:lineRule="auto"/>
      </w:pPr>
      <w:r>
        <w:continuationSeparator/>
      </w:r>
    </w:p>
  </w:footnote>
  <w:footnote w:type="continuationNotice" w:id="1">
    <w:p w14:paraId="0EECC422" w14:textId="77777777" w:rsidR="006F564F" w:rsidRDefault="006F56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0"/>
      <w:gridCol w:w="1978"/>
      <w:gridCol w:w="6663"/>
    </w:tblGrid>
    <w:tr w:rsidR="2AFB3928" w14:paraId="6BD8F9A9" w14:textId="77777777" w:rsidTr="0066521A">
      <w:trPr>
        <w:trHeight w:val="1842"/>
      </w:trPr>
      <w:tc>
        <w:tcPr>
          <w:tcW w:w="290" w:type="dxa"/>
        </w:tcPr>
        <w:p w14:paraId="3F314E15" w14:textId="79FE83AB" w:rsidR="2AFB3928" w:rsidRDefault="0066521A" w:rsidP="00FD16A7">
          <w:pPr>
            <w:pStyle w:val="lfej"/>
            <w:ind w:left="-115" w:right="792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1495EBB" wp14:editId="29467CF7">
                <wp:simplePos x="0" y="0"/>
                <wp:positionH relativeFrom="column">
                  <wp:posOffset>-794039</wp:posOffset>
                </wp:positionH>
                <wp:positionV relativeFrom="paragraph">
                  <wp:posOffset>-382732</wp:posOffset>
                </wp:positionV>
                <wp:extent cx="1679171" cy="1679171"/>
                <wp:effectExtent l="0" t="0" r="0" b="0"/>
                <wp:wrapNone/>
                <wp:docPr id="1" name="Kép 1" descr="XI. kerület - Újbuda | A38 Hajó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XI. kerület - Újbuda | A38 Hajó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79171" cy="16791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978" w:type="dxa"/>
        </w:tcPr>
        <w:p w14:paraId="0CCAA83D" w14:textId="6FBC25D2" w:rsidR="2AFB3928" w:rsidRDefault="2AFB3928" w:rsidP="00FD16A7">
          <w:pPr>
            <w:pStyle w:val="lfej"/>
            <w:jc w:val="both"/>
          </w:pPr>
        </w:p>
      </w:tc>
      <w:tc>
        <w:tcPr>
          <w:tcW w:w="6663" w:type="dxa"/>
        </w:tcPr>
        <w:p w14:paraId="239AFDBC" w14:textId="77777777" w:rsidR="0066521A" w:rsidRPr="0066521A" w:rsidRDefault="0066521A" w:rsidP="00C71684">
          <w:pPr>
            <w:pStyle w:val="DocumentTitle"/>
            <w:framePr w:hSpace="0" w:vSpace="0" w:wrap="auto" w:vAnchor="margin" w:yAlign="inline"/>
            <w:spacing w:before="120" w:after="120"/>
            <w:ind w:left="169" w:hanging="169"/>
            <w:rPr>
              <w:rFonts w:ascii="Calibri" w:hAnsi="Calibri" w:cs="Arial"/>
              <w:sz w:val="24"/>
              <w:szCs w:val="24"/>
            </w:rPr>
          </w:pPr>
          <w:r w:rsidRPr="0066521A">
            <w:rPr>
              <w:rFonts w:asciiTheme="minorHAnsi" w:hAnsiTheme="minorHAnsi" w:cs="Arial"/>
              <w:sz w:val="24"/>
              <w:szCs w:val="24"/>
            </w:rPr>
            <w:t>Functional Specification</w:t>
          </w:r>
          <w:r w:rsidRPr="0066521A">
            <w:rPr>
              <w:rFonts w:ascii="Calibri" w:hAnsi="Calibri" w:cs="Arial"/>
              <w:sz w:val="24"/>
              <w:szCs w:val="24"/>
            </w:rPr>
            <w:t xml:space="preserve"> Document</w:t>
          </w:r>
        </w:p>
        <w:p w14:paraId="0C04D5D0" w14:textId="3026A68E" w:rsidR="0066521A" w:rsidRDefault="0066521A" w:rsidP="00C71684">
          <w:pPr>
            <w:pStyle w:val="DocumentTitle"/>
            <w:framePr w:hSpace="0" w:vSpace="0" w:wrap="auto" w:vAnchor="margin" w:yAlign="inline"/>
            <w:spacing w:before="120" w:after="120"/>
            <w:ind w:left="169" w:hanging="169"/>
            <w:rPr>
              <w:rFonts w:ascii="Calibri" w:hAnsi="Calibri" w:cs="Arial"/>
              <w:sz w:val="24"/>
              <w:szCs w:val="24"/>
            </w:rPr>
          </w:pPr>
          <w:r w:rsidRPr="0066521A">
            <w:rPr>
              <w:rFonts w:ascii="Calibri" w:hAnsi="Calibri" w:cs="Arial"/>
              <w:sz w:val="24"/>
              <w:szCs w:val="24"/>
            </w:rPr>
            <w:t>&lt;A38 Ship Gitlab Kanban Board&gt;</w:t>
          </w:r>
        </w:p>
        <w:p w14:paraId="34F9C0AE" w14:textId="77777777" w:rsidR="0066521A" w:rsidRPr="001906CE" w:rsidRDefault="0066521A" w:rsidP="00C71684">
          <w:pPr>
            <w:pStyle w:val="DocumentTitle"/>
            <w:framePr w:hSpace="0" w:vSpace="0" w:wrap="auto" w:vAnchor="margin" w:yAlign="inline"/>
            <w:spacing w:before="120" w:after="120"/>
            <w:ind w:left="169" w:hanging="169"/>
            <w:rPr>
              <w:rFonts w:asciiTheme="minorHAnsi" w:hAnsiTheme="minorHAnsi" w:cs="Arial"/>
              <w:b w:val="0"/>
              <w:sz w:val="24"/>
              <w:szCs w:val="24"/>
            </w:rPr>
          </w:pPr>
          <w:r w:rsidRPr="001906CE">
            <w:rPr>
              <w:rFonts w:asciiTheme="minorHAnsi" w:hAnsiTheme="minorHAnsi" w:cs="Arial"/>
              <w:b w:val="0"/>
              <w:sz w:val="24"/>
              <w:szCs w:val="24"/>
            </w:rPr>
            <w:t>Document Version: v1.0</w:t>
          </w:r>
        </w:p>
        <w:p w14:paraId="644D11D9" w14:textId="02FF8ADD" w:rsidR="0066521A" w:rsidRPr="0066521A" w:rsidRDefault="0066521A" w:rsidP="00C71684">
          <w:pPr>
            <w:pStyle w:val="DocumentTitle"/>
            <w:framePr w:hSpace="0" w:vSpace="0" w:wrap="auto" w:vAnchor="margin" w:yAlign="inline"/>
            <w:spacing w:before="120" w:after="120"/>
            <w:ind w:left="169" w:hanging="169"/>
          </w:pPr>
        </w:p>
      </w:tc>
    </w:tr>
  </w:tbl>
  <w:p w14:paraId="7376F20B" w14:textId="4A4FFF35" w:rsidR="005960D3" w:rsidRDefault="005960D3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A4915"/>
    <w:multiLevelType w:val="multilevel"/>
    <w:tmpl w:val="E1C01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1F4646"/>
    <w:multiLevelType w:val="hybridMultilevel"/>
    <w:tmpl w:val="724AE496"/>
    <w:lvl w:ilvl="0" w:tplc="040E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" w15:restartNumberingAfterBreak="0">
    <w:nsid w:val="133462F2"/>
    <w:multiLevelType w:val="multilevel"/>
    <w:tmpl w:val="304EA738"/>
    <w:lvl w:ilvl="0">
      <w:start w:val="1"/>
      <w:numFmt w:val="decimal"/>
      <w:lvlText w:val="%1.0"/>
      <w:lvlJc w:val="left"/>
      <w:pPr>
        <w:ind w:left="885" w:hanging="435"/>
      </w:pPr>
      <w:rPr>
        <w:rFonts w:eastAsiaTheme="minorHAnsi" w:hint="default"/>
        <w:color w:val="0000FF"/>
        <w:u w:val="single"/>
      </w:rPr>
    </w:lvl>
    <w:lvl w:ilvl="1">
      <w:start w:val="1"/>
      <w:numFmt w:val="decimal"/>
      <w:lvlText w:val="%1.%2"/>
      <w:lvlJc w:val="left"/>
      <w:pPr>
        <w:ind w:left="1593" w:hanging="435"/>
      </w:pPr>
      <w:rPr>
        <w:rFonts w:eastAsiaTheme="minorHAnsi" w:hint="default"/>
        <w:color w:val="0000FF"/>
        <w:u w:val="single"/>
      </w:rPr>
    </w:lvl>
    <w:lvl w:ilvl="2">
      <w:start w:val="1"/>
      <w:numFmt w:val="decimal"/>
      <w:lvlText w:val="%1.%2.%3"/>
      <w:lvlJc w:val="left"/>
      <w:pPr>
        <w:ind w:left="2586" w:hanging="720"/>
      </w:pPr>
      <w:rPr>
        <w:rFonts w:eastAsiaTheme="minorHAnsi" w:hint="default"/>
        <w:color w:val="0000FF"/>
        <w:u w:val="single"/>
      </w:rPr>
    </w:lvl>
    <w:lvl w:ilvl="3">
      <w:start w:val="1"/>
      <w:numFmt w:val="decimal"/>
      <w:lvlText w:val="%1.%2.%3.%4"/>
      <w:lvlJc w:val="left"/>
      <w:pPr>
        <w:ind w:left="3294" w:hanging="720"/>
      </w:pPr>
      <w:rPr>
        <w:rFonts w:eastAsiaTheme="minorHAnsi" w:hint="default"/>
        <w:color w:val="0000FF"/>
        <w:u w:val="single"/>
      </w:rPr>
    </w:lvl>
    <w:lvl w:ilvl="4">
      <w:start w:val="1"/>
      <w:numFmt w:val="decimal"/>
      <w:lvlText w:val="%1.%2.%3.%4.%5"/>
      <w:lvlJc w:val="left"/>
      <w:pPr>
        <w:ind w:left="4362" w:hanging="1080"/>
      </w:pPr>
      <w:rPr>
        <w:rFonts w:eastAsiaTheme="minorHAnsi" w:hint="default"/>
        <w:color w:val="0000FF"/>
        <w:u w:val="single"/>
      </w:rPr>
    </w:lvl>
    <w:lvl w:ilvl="5">
      <w:start w:val="1"/>
      <w:numFmt w:val="decimal"/>
      <w:lvlText w:val="%1.%2.%3.%4.%5.%6"/>
      <w:lvlJc w:val="left"/>
      <w:pPr>
        <w:ind w:left="5070" w:hanging="1080"/>
      </w:pPr>
      <w:rPr>
        <w:rFonts w:eastAsiaTheme="minorHAnsi" w:hint="default"/>
        <w:color w:val="0000FF"/>
        <w:u w:val="single"/>
      </w:rPr>
    </w:lvl>
    <w:lvl w:ilvl="6">
      <w:start w:val="1"/>
      <w:numFmt w:val="decimal"/>
      <w:lvlText w:val="%1.%2.%3.%4.%5.%6.%7"/>
      <w:lvlJc w:val="left"/>
      <w:pPr>
        <w:ind w:left="6138" w:hanging="1440"/>
      </w:pPr>
      <w:rPr>
        <w:rFonts w:eastAsiaTheme="minorHAnsi" w:hint="default"/>
        <w:color w:val="0000FF"/>
        <w:u w:val="single"/>
      </w:rPr>
    </w:lvl>
    <w:lvl w:ilvl="7">
      <w:start w:val="1"/>
      <w:numFmt w:val="decimal"/>
      <w:lvlText w:val="%1.%2.%3.%4.%5.%6.%7.%8"/>
      <w:lvlJc w:val="left"/>
      <w:pPr>
        <w:ind w:left="6846" w:hanging="1440"/>
      </w:pPr>
      <w:rPr>
        <w:rFonts w:eastAsiaTheme="minorHAnsi" w:hint="default"/>
        <w:color w:val="0000FF"/>
        <w:u w:val="single"/>
      </w:rPr>
    </w:lvl>
    <w:lvl w:ilvl="8">
      <w:start w:val="1"/>
      <w:numFmt w:val="decimal"/>
      <w:lvlText w:val="%1.%2.%3.%4.%5.%6.%7.%8.%9"/>
      <w:lvlJc w:val="left"/>
      <w:pPr>
        <w:ind w:left="7554" w:hanging="1440"/>
      </w:pPr>
      <w:rPr>
        <w:rFonts w:eastAsiaTheme="minorHAnsi" w:hint="default"/>
        <w:color w:val="0000FF"/>
        <w:u w:val="single"/>
      </w:rPr>
    </w:lvl>
  </w:abstractNum>
  <w:abstractNum w:abstractNumId="3" w15:restartNumberingAfterBreak="0">
    <w:nsid w:val="14912A38"/>
    <w:multiLevelType w:val="hybridMultilevel"/>
    <w:tmpl w:val="B85C4B04"/>
    <w:lvl w:ilvl="0" w:tplc="040E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4" w15:restartNumberingAfterBreak="0">
    <w:nsid w:val="15D82790"/>
    <w:multiLevelType w:val="hybridMultilevel"/>
    <w:tmpl w:val="04CEBFA2"/>
    <w:lvl w:ilvl="0" w:tplc="826C05D8">
      <w:start w:val="1"/>
      <w:numFmt w:val="decimal"/>
      <w:lvlText w:val="%1"/>
      <w:lvlJc w:val="left"/>
      <w:pPr>
        <w:ind w:left="367" w:hanging="367"/>
      </w:pPr>
      <w:rPr>
        <w:rFonts w:hint="default"/>
      </w:rPr>
    </w:lvl>
    <w:lvl w:ilvl="1" w:tplc="9A426112">
      <w:start w:val="3"/>
      <w:numFmt w:val="decimal"/>
      <w:lvlText w:val="%1.%2"/>
      <w:lvlJc w:val="left"/>
      <w:pPr>
        <w:ind w:left="367" w:hanging="367"/>
      </w:pPr>
      <w:rPr>
        <w:rFonts w:hint="default"/>
      </w:rPr>
    </w:lvl>
    <w:lvl w:ilvl="2" w:tplc="5C60346A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plc="340AACB4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plc="1E84F22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plc="F5B4B5BE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plc="B1B85432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plc="5F12891C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plc="9B102956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4005B66"/>
    <w:multiLevelType w:val="hybridMultilevel"/>
    <w:tmpl w:val="2F30BD62"/>
    <w:lvl w:ilvl="0" w:tplc="DA1E3B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45A26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320D8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4FCB0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06430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38EA7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17004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35833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9D24D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C1330A"/>
    <w:multiLevelType w:val="hybridMultilevel"/>
    <w:tmpl w:val="05CCA2EC"/>
    <w:lvl w:ilvl="0" w:tplc="048A85C4">
      <w:start w:val="3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1FF2D722">
      <w:start w:val="1"/>
      <w:numFmt w:val="decimal"/>
      <w:isLgl/>
      <w:lvlText w:val="%1.%2"/>
      <w:lvlJc w:val="left"/>
      <w:pPr>
        <w:ind w:left="345" w:hanging="525"/>
      </w:pPr>
      <w:rPr>
        <w:rFonts w:hint="default"/>
      </w:rPr>
    </w:lvl>
    <w:lvl w:ilvl="2" w:tplc="B3FEBB5A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 w:tplc="182EDB88">
      <w:start w:val="1"/>
      <w:numFmt w:val="decimal"/>
      <w:isLgl/>
      <w:lvlText w:val="%1.%2.%3.%4"/>
      <w:lvlJc w:val="left"/>
      <w:pPr>
        <w:ind w:left="900" w:hanging="720"/>
      </w:pPr>
      <w:rPr>
        <w:rFonts w:hint="default"/>
      </w:rPr>
    </w:lvl>
    <w:lvl w:ilvl="4" w:tplc="75E0B150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 w:tplc="DF848DF4">
      <w:start w:val="1"/>
      <w:numFmt w:val="decimal"/>
      <w:isLgl/>
      <w:lvlText w:val="%1.%2.%3.%4.%5.%6"/>
      <w:lvlJc w:val="left"/>
      <w:pPr>
        <w:ind w:left="1620" w:hanging="1080"/>
      </w:pPr>
      <w:rPr>
        <w:rFonts w:hint="default"/>
      </w:rPr>
    </w:lvl>
    <w:lvl w:ilvl="6" w:tplc="3CC26DF2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 w:tplc="78F84782">
      <w:start w:val="1"/>
      <w:numFmt w:val="decimal"/>
      <w:isLgl/>
      <w:lvlText w:val="%1.%2.%3.%4.%5.%6.%7.%8"/>
      <w:lvlJc w:val="left"/>
      <w:pPr>
        <w:ind w:left="2340" w:hanging="1440"/>
      </w:pPr>
      <w:rPr>
        <w:rFonts w:hint="default"/>
      </w:rPr>
    </w:lvl>
    <w:lvl w:ilvl="8" w:tplc="CFEC3DF6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7" w15:restartNumberingAfterBreak="0">
    <w:nsid w:val="286C7EA2"/>
    <w:multiLevelType w:val="hybridMultilevel"/>
    <w:tmpl w:val="B26C85D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992273"/>
    <w:multiLevelType w:val="hybridMultilevel"/>
    <w:tmpl w:val="A76EC8B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4F6AD2"/>
    <w:multiLevelType w:val="hybridMultilevel"/>
    <w:tmpl w:val="852674D4"/>
    <w:lvl w:ilvl="0" w:tplc="FDDC69AA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 w:tplc="21D2CC46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 w:tplc="23666704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plc="708E98F6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plc="7B0866BA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plc="823832F8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 w:tplc="AFDE866C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plc="584A7BAE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 w:tplc="5808A562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D735FDA"/>
    <w:multiLevelType w:val="hybridMultilevel"/>
    <w:tmpl w:val="11FAFF0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023605"/>
    <w:multiLevelType w:val="multilevel"/>
    <w:tmpl w:val="27880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8E1A47"/>
    <w:multiLevelType w:val="hybridMultilevel"/>
    <w:tmpl w:val="994A135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B53DF4"/>
    <w:multiLevelType w:val="hybridMultilevel"/>
    <w:tmpl w:val="39108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C729FA"/>
    <w:multiLevelType w:val="hybridMultilevel"/>
    <w:tmpl w:val="38BC0A9C"/>
    <w:lvl w:ilvl="0" w:tplc="040E000F">
      <w:start w:val="1"/>
      <w:numFmt w:val="decimal"/>
      <w:lvlText w:val="%1."/>
      <w:lvlJc w:val="left"/>
      <w:pPr>
        <w:ind w:left="3600" w:hanging="360"/>
      </w:pPr>
    </w:lvl>
    <w:lvl w:ilvl="1" w:tplc="040E0019" w:tentative="1">
      <w:start w:val="1"/>
      <w:numFmt w:val="lowerLetter"/>
      <w:lvlText w:val="%2."/>
      <w:lvlJc w:val="left"/>
      <w:pPr>
        <w:ind w:left="4320" w:hanging="360"/>
      </w:pPr>
    </w:lvl>
    <w:lvl w:ilvl="2" w:tplc="040E001B" w:tentative="1">
      <w:start w:val="1"/>
      <w:numFmt w:val="lowerRoman"/>
      <w:lvlText w:val="%3."/>
      <w:lvlJc w:val="right"/>
      <w:pPr>
        <w:ind w:left="5040" w:hanging="180"/>
      </w:pPr>
    </w:lvl>
    <w:lvl w:ilvl="3" w:tplc="040E000F" w:tentative="1">
      <w:start w:val="1"/>
      <w:numFmt w:val="decimal"/>
      <w:lvlText w:val="%4."/>
      <w:lvlJc w:val="left"/>
      <w:pPr>
        <w:ind w:left="5760" w:hanging="360"/>
      </w:pPr>
    </w:lvl>
    <w:lvl w:ilvl="4" w:tplc="040E0019" w:tentative="1">
      <w:start w:val="1"/>
      <w:numFmt w:val="lowerLetter"/>
      <w:lvlText w:val="%5."/>
      <w:lvlJc w:val="left"/>
      <w:pPr>
        <w:ind w:left="6480" w:hanging="360"/>
      </w:pPr>
    </w:lvl>
    <w:lvl w:ilvl="5" w:tplc="040E001B" w:tentative="1">
      <w:start w:val="1"/>
      <w:numFmt w:val="lowerRoman"/>
      <w:lvlText w:val="%6."/>
      <w:lvlJc w:val="right"/>
      <w:pPr>
        <w:ind w:left="7200" w:hanging="180"/>
      </w:pPr>
    </w:lvl>
    <w:lvl w:ilvl="6" w:tplc="040E000F" w:tentative="1">
      <w:start w:val="1"/>
      <w:numFmt w:val="decimal"/>
      <w:lvlText w:val="%7."/>
      <w:lvlJc w:val="left"/>
      <w:pPr>
        <w:ind w:left="7920" w:hanging="360"/>
      </w:pPr>
    </w:lvl>
    <w:lvl w:ilvl="7" w:tplc="040E0019" w:tentative="1">
      <w:start w:val="1"/>
      <w:numFmt w:val="lowerLetter"/>
      <w:lvlText w:val="%8."/>
      <w:lvlJc w:val="left"/>
      <w:pPr>
        <w:ind w:left="8640" w:hanging="360"/>
      </w:pPr>
    </w:lvl>
    <w:lvl w:ilvl="8" w:tplc="040E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A9A6FFB"/>
    <w:multiLevelType w:val="hybridMultilevel"/>
    <w:tmpl w:val="FFFFFFFF"/>
    <w:lvl w:ilvl="0" w:tplc="5EEC0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8AFB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0FE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069D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9AD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14EC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0EBA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A4FB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963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F65977"/>
    <w:multiLevelType w:val="hybridMultilevel"/>
    <w:tmpl w:val="FFFFFFFF"/>
    <w:lvl w:ilvl="0" w:tplc="FD427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A59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081B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4A25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707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7226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1AA6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4E87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C6E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E127A"/>
    <w:multiLevelType w:val="hybridMultilevel"/>
    <w:tmpl w:val="23AA92B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69173A"/>
    <w:multiLevelType w:val="hybridMultilevel"/>
    <w:tmpl w:val="6C30E3D6"/>
    <w:lvl w:ilvl="0" w:tplc="040E000F">
      <w:start w:val="1"/>
      <w:numFmt w:val="decimal"/>
      <w:lvlText w:val="%1."/>
      <w:lvlJc w:val="left"/>
      <w:pPr>
        <w:ind w:left="3600" w:hanging="360"/>
      </w:pPr>
    </w:lvl>
    <w:lvl w:ilvl="1" w:tplc="040E0019" w:tentative="1">
      <w:start w:val="1"/>
      <w:numFmt w:val="lowerLetter"/>
      <w:lvlText w:val="%2."/>
      <w:lvlJc w:val="left"/>
      <w:pPr>
        <w:ind w:left="4320" w:hanging="360"/>
      </w:pPr>
    </w:lvl>
    <w:lvl w:ilvl="2" w:tplc="040E001B" w:tentative="1">
      <w:start w:val="1"/>
      <w:numFmt w:val="lowerRoman"/>
      <w:lvlText w:val="%3."/>
      <w:lvlJc w:val="right"/>
      <w:pPr>
        <w:ind w:left="5040" w:hanging="180"/>
      </w:pPr>
    </w:lvl>
    <w:lvl w:ilvl="3" w:tplc="040E000F" w:tentative="1">
      <w:start w:val="1"/>
      <w:numFmt w:val="decimal"/>
      <w:lvlText w:val="%4."/>
      <w:lvlJc w:val="left"/>
      <w:pPr>
        <w:ind w:left="5760" w:hanging="360"/>
      </w:pPr>
    </w:lvl>
    <w:lvl w:ilvl="4" w:tplc="040E0019" w:tentative="1">
      <w:start w:val="1"/>
      <w:numFmt w:val="lowerLetter"/>
      <w:lvlText w:val="%5."/>
      <w:lvlJc w:val="left"/>
      <w:pPr>
        <w:ind w:left="6480" w:hanging="360"/>
      </w:pPr>
    </w:lvl>
    <w:lvl w:ilvl="5" w:tplc="040E001B" w:tentative="1">
      <w:start w:val="1"/>
      <w:numFmt w:val="lowerRoman"/>
      <w:lvlText w:val="%6."/>
      <w:lvlJc w:val="right"/>
      <w:pPr>
        <w:ind w:left="7200" w:hanging="180"/>
      </w:pPr>
    </w:lvl>
    <w:lvl w:ilvl="6" w:tplc="040E000F" w:tentative="1">
      <w:start w:val="1"/>
      <w:numFmt w:val="decimal"/>
      <w:lvlText w:val="%7."/>
      <w:lvlJc w:val="left"/>
      <w:pPr>
        <w:ind w:left="7920" w:hanging="360"/>
      </w:pPr>
    </w:lvl>
    <w:lvl w:ilvl="7" w:tplc="040E0019" w:tentative="1">
      <w:start w:val="1"/>
      <w:numFmt w:val="lowerLetter"/>
      <w:lvlText w:val="%8."/>
      <w:lvlJc w:val="left"/>
      <w:pPr>
        <w:ind w:left="8640" w:hanging="360"/>
      </w:pPr>
    </w:lvl>
    <w:lvl w:ilvl="8" w:tplc="040E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 w15:restartNumberingAfterBreak="0">
    <w:nsid w:val="48E94723"/>
    <w:multiLevelType w:val="hybridMultilevel"/>
    <w:tmpl w:val="DFC8787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D55F23"/>
    <w:multiLevelType w:val="hybridMultilevel"/>
    <w:tmpl w:val="F2EA914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7510A2"/>
    <w:multiLevelType w:val="hybridMultilevel"/>
    <w:tmpl w:val="A0266CF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205C78"/>
    <w:multiLevelType w:val="hybridMultilevel"/>
    <w:tmpl w:val="FFFFFFFF"/>
    <w:lvl w:ilvl="0" w:tplc="84343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180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02C6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21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2AB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6C47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E067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1E48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7AC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EA7D44"/>
    <w:multiLevelType w:val="hybridMultilevel"/>
    <w:tmpl w:val="E69214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32281"/>
    <w:multiLevelType w:val="hybridMultilevel"/>
    <w:tmpl w:val="CED65F76"/>
    <w:lvl w:ilvl="0" w:tplc="4E78CFC8">
      <w:start w:val="1"/>
      <w:numFmt w:val="decimal"/>
      <w:lvlText w:val="%1"/>
      <w:lvlJc w:val="left"/>
      <w:pPr>
        <w:ind w:left="393" w:hanging="393"/>
      </w:pPr>
      <w:rPr>
        <w:rFonts w:hint="default"/>
      </w:rPr>
    </w:lvl>
    <w:lvl w:ilvl="1" w:tplc="B85EA344">
      <w:start w:val="6"/>
      <w:numFmt w:val="decimal"/>
      <w:lvlText w:val="%1.%2"/>
      <w:lvlJc w:val="left"/>
      <w:pPr>
        <w:ind w:left="360" w:hanging="720"/>
      </w:pPr>
      <w:rPr>
        <w:rFonts w:hint="default"/>
      </w:rPr>
    </w:lvl>
    <w:lvl w:ilvl="2" w:tplc="D710311C">
      <w:start w:val="1"/>
      <w:numFmt w:val="decimal"/>
      <w:lvlText w:val="%1.%2.%3"/>
      <w:lvlJc w:val="left"/>
      <w:pPr>
        <w:ind w:left="0" w:hanging="720"/>
      </w:pPr>
      <w:rPr>
        <w:rFonts w:hint="default"/>
      </w:rPr>
    </w:lvl>
    <w:lvl w:ilvl="3" w:tplc="8EF86D4E">
      <w:start w:val="1"/>
      <w:numFmt w:val="decimal"/>
      <w:lvlText w:val="%1.%2.%3.%4"/>
      <w:lvlJc w:val="left"/>
      <w:pPr>
        <w:ind w:left="0" w:hanging="1080"/>
      </w:pPr>
      <w:rPr>
        <w:rFonts w:hint="default"/>
      </w:rPr>
    </w:lvl>
    <w:lvl w:ilvl="4" w:tplc="A82E9976">
      <w:start w:val="1"/>
      <w:numFmt w:val="decimal"/>
      <w:lvlText w:val="%1.%2.%3.%4.%5"/>
      <w:lvlJc w:val="left"/>
      <w:pPr>
        <w:ind w:left="0" w:hanging="1440"/>
      </w:pPr>
      <w:rPr>
        <w:rFonts w:hint="default"/>
      </w:rPr>
    </w:lvl>
    <w:lvl w:ilvl="5" w:tplc="E3B08D0E">
      <w:start w:val="1"/>
      <w:numFmt w:val="decimal"/>
      <w:lvlText w:val="%1.%2.%3.%4.%5.%6"/>
      <w:lvlJc w:val="left"/>
      <w:pPr>
        <w:ind w:left="-360" w:hanging="1440"/>
      </w:pPr>
      <w:rPr>
        <w:rFonts w:hint="default"/>
      </w:rPr>
    </w:lvl>
    <w:lvl w:ilvl="6" w:tplc="C6AAE4AC">
      <w:start w:val="1"/>
      <w:numFmt w:val="decimal"/>
      <w:lvlText w:val="%1.%2.%3.%4.%5.%6.%7"/>
      <w:lvlJc w:val="left"/>
      <w:pPr>
        <w:ind w:left="-360" w:hanging="1800"/>
      </w:pPr>
      <w:rPr>
        <w:rFonts w:hint="default"/>
      </w:rPr>
    </w:lvl>
    <w:lvl w:ilvl="7" w:tplc="2F5AFA4C">
      <w:start w:val="1"/>
      <w:numFmt w:val="decimal"/>
      <w:lvlText w:val="%1.%2.%3.%4.%5.%6.%7.%8"/>
      <w:lvlJc w:val="left"/>
      <w:pPr>
        <w:ind w:left="-360" w:hanging="2160"/>
      </w:pPr>
      <w:rPr>
        <w:rFonts w:hint="default"/>
      </w:rPr>
    </w:lvl>
    <w:lvl w:ilvl="8" w:tplc="FA4E4F4C">
      <w:start w:val="1"/>
      <w:numFmt w:val="decimal"/>
      <w:lvlText w:val="%1.%2.%3.%4.%5.%6.%7.%8.%9"/>
      <w:lvlJc w:val="left"/>
      <w:pPr>
        <w:ind w:left="-720" w:hanging="2160"/>
      </w:pPr>
      <w:rPr>
        <w:rFonts w:hint="default"/>
      </w:rPr>
    </w:lvl>
  </w:abstractNum>
  <w:abstractNum w:abstractNumId="25" w15:restartNumberingAfterBreak="0">
    <w:nsid w:val="5D280333"/>
    <w:multiLevelType w:val="hybridMultilevel"/>
    <w:tmpl w:val="E462315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30E81"/>
    <w:multiLevelType w:val="hybridMultilevel"/>
    <w:tmpl w:val="001EFE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FBB5449"/>
    <w:multiLevelType w:val="hybridMultilevel"/>
    <w:tmpl w:val="6604274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973F6"/>
    <w:multiLevelType w:val="hybridMultilevel"/>
    <w:tmpl w:val="DEB43CF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AA3263"/>
    <w:multiLevelType w:val="hybridMultilevel"/>
    <w:tmpl w:val="FFFFFFFF"/>
    <w:lvl w:ilvl="0" w:tplc="5F246D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8EE1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8EEC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E09A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E83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52F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5A25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8460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F0B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0A4436"/>
    <w:multiLevelType w:val="hybridMultilevel"/>
    <w:tmpl w:val="FFFFFFFF"/>
    <w:lvl w:ilvl="0" w:tplc="F8E4F9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40B6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1010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BCC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656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E9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FA6F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3E2D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9C68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036D9B"/>
    <w:multiLevelType w:val="hybridMultilevel"/>
    <w:tmpl w:val="511064C4"/>
    <w:lvl w:ilvl="0" w:tplc="4534642C">
      <w:start w:val="1"/>
      <w:numFmt w:val="decimal"/>
      <w:lvlText w:val="%1"/>
      <w:lvlJc w:val="left"/>
      <w:pPr>
        <w:ind w:left="367" w:hanging="367"/>
      </w:pPr>
      <w:rPr>
        <w:rFonts w:hint="default"/>
      </w:rPr>
    </w:lvl>
    <w:lvl w:ilvl="1" w:tplc="796ED92C">
      <w:start w:val="3"/>
      <w:numFmt w:val="decimal"/>
      <w:lvlText w:val="%1.%2"/>
      <w:lvlJc w:val="left"/>
      <w:pPr>
        <w:ind w:left="367" w:hanging="367"/>
      </w:pPr>
      <w:rPr>
        <w:rFonts w:hint="default"/>
      </w:rPr>
    </w:lvl>
    <w:lvl w:ilvl="2" w:tplc="01AC7C3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plc="D9EEF8C6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plc="89F29FEC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plc="C032C0BA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plc="5B88F5F0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plc="7ACA295A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plc="CF7681F6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D2B3DDA"/>
    <w:multiLevelType w:val="hybridMultilevel"/>
    <w:tmpl w:val="108E7788"/>
    <w:lvl w:ilvl="0" w:tplc="040E000F">
      <w:start w:val="1"/>
      <w:numFmt w:val="decimal"/>
      <w:lvlText w:val="%1."/>
      <w:lvlJc w:val="left"/>
      <w:pPr>
        <w:ind w:left="3600" w:hanging="360"/>
      </w:pPr>
    </w:lvl>
    <w:lvl w:ilvl="1" w:tplc="040E0019" w:tentative="1">
      <w:start w:val="1"/>
      <w:numFmt w:val="lowerLetter"/>
      <w:lvlText w:val="%2."/>
      <w:lvlJc w:val="left"/>
      <w:pPr>
        <w:ind w:left="4320" w:hanging="360"/>
      </w:pPr>
    </w:lvl>
    <w:lvl w:ilvl="2" w:tplc="040E001B" w:tentative="1">
      <w:start w:val="1"/>
      <w:numFmt w:val="lowerRoman"/>
      <w:lvlText w:val="%3."/>
      <w:lvlJc w:val="right"/>
      <w:pPr>
        <w:ind w:left="5040" w:hanging="180"/>
      </w:pPr>
    </w:lvl>
    <w:lvl w:ilvl="3" w:tplc="040E000F" w:tentative="1">
      <w:start w:val="1"/>
      <w:numFmt w:val="decimal"/>
      <w:lvlText w:val="%4."/>
      <w:lvlJc w:val="left"/>
      <w:pPr>
        <w:ind w:left="5760" w:hanging="360"/>
      </w:pPr>
    </w:lvl>
    <w:lvl w:ilvl="4" w:tplc="040E0019" w:tentative="1">
      <w:start w:val="1"/>
      <w:numFmt w:val="lowerLetter"/>
      <w:lvlText w:val="%5."/>
      <w:lvlJc w:val="left"/>
      <w:pPr>
        <w:ind w:left="6480" w:hanging="360"/>
      </w:pPr>
    </w:lvl>
    <w:lvl w:ilvl="5" w:tplc="040E001B" w:tentative="1">
      <w:start w:val="1"/>
      <w:numFmt w:val="lowerRoman"/>
      <w:lvlText w:val="%6."/>
      <w:lvlJc w:val="right"/>
      <w:pPr>
        <w:ind w:left="7200" w:hanging="180"/>
      </w:pPr>
    </w:lvl>
    <w:lvl w:ilvl="6" w:tplc="040E000F" w:tentative="1">
      <w:start w:val="1"/>
      <w:numFmt w:val="decimal"/>
      <w:lvlText w:val="%7."/>
      <w:lvlJc w:val="left"/>
      <w:pPr>
        <w:ind w:left="7920" w:hanging="360"/>
      </w:pPr>
    </w:lvl>
    <w:lvl w:ilvl="7" w:tplc="040E0019" w:tentative="1">
      <w:start w:val="1"/>
      <w:numFmt w:val="lowerLetter"/>
      <w:lvlText w:val="%8."/>
      <w:lvlJc w:val="left"/>
      <w:pPr>
        <w:ind w:left="8640" w:hanging="360"/>
      </w:pPr>
    </w:lvl>
    <w:lvl w:ilvl="8" w:tplc="040E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3" w15:restartNumberingAfterBreak="0">
    <w:nsid w:val="7F791015"/>
    <w:multiLevelType w:val="hybridMultilevel"/>
    <w:tmpl w:val="52283D42"/>
    <w:lvl w:ilvl="0" w:tplc="040E000F">
      <w:start w:val="1"/>
      <w:numFmt w:val="decimal"/>
      <w:lvlText w:val="%1."/>
      <w:lvlJc w:val="left"/>
      <w:pPr>
        <w:ind w:left="3600" w:hanging="360"/>
      </w:pPr>
    </w:lvl>
    <w:lvl w:ilvl="1" w:tplc="040E0019" w:tentative="1">
      <w:start w:val="1"/>
      <w:numFmt w:val="lowerLetter"/>
      <w:lvlText w:val="%2."/>
      <w:lvlJc w:val="left"/>
      <w:pPr>
        <w:ind w:left="4320" w:hanging="360"/>
      </w:pPr>
    </w:lvl>
    <w:lvl w:ilvl="2" w:tplc="040E001B" w:tentative="1">
      <w:start w:val="1"/>
      <w:numFmt w:val="lowerRoman"/>
      <w:lvlText w:val="%3."/>
      <w:lvlJc w:val="right"/>
      <w:pPr>
        <w:ind w:left="5040" w:hanging="180"/>
      </w:pPr>
    </w:lvl>
    <w:lvl w:ilvl="3" w:tplc="040E000F" w:tentative="1">
      <w:start w:val="1"/>
      <w:numFmt w:val="decimal"/>
      <w:lvlText w:val="%4."/>
      <w:lvlJc w:val="left"/>
      <w:pPr>
        <w:ind w:left="5760" w:hanging="360"/>
      </w:pPr>
    </w:lvl>
    <w:lvl w:ilvl="4" w:tplc="040E0019" w:tentative="1">
      <w:start w:val="1"/>
      <w:numFmt w:val="lowerLetter"/>
      <w:lvlText w:val="%5."/>
      <w:lvlJc w:val="left"/>
      <w:pPr>
        <w:ind w:left="6480" w:hanging="360"/>
      </w:pPr>
    </w:lvl>
    <w:lvl w:ilvl="5" w:tplc="040E001B" w:tentative="1">
      <w:start w:val="1"/>
      <w:numFmt w:val="lowerRoman"/>
      <w:lvlText w:val="%6."/>
      <w:lvlJc w:val="right"/>
      <w:pPr>
        <w:ind w:left="7200" w:hanging="180"/>
      </w:pPr>
    </w:lvl>
    <w:lvl w:ilvl="6" w:tplc="040E000F" w:tentative="1">
      <w:start w:val="1"/>
      <w:numFmt w:val="decimal"/>
      <w:lvlText w:val="%7."/>
      <w:lvlJc w:val="left"/>
      <w:pPr>
        <w:ind w:left="7920" w:hanging="360"/>
      </w:pPr>
    </w:lvl>
    <w:lvl w:ilvl="7" w:tplc="040E0019" w:tentative="1">
      <w:start w:val="1"/>
      <w:numFmt w:val="lowerLetter"/>
      <w:lvlText w:val="%8."/>
      <w:lvlJc w:val="left"/>
      <w:pPr>
        <w:ind w:left="8640" w:hanging="360"/>
      </w:pPr>
    </w:lvl>
    <w:lvl w:ilvl="8" w:tplc="040E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5"/>
  </w:num>
  <w:num w:numId="2">
    <w:abstractNumId w:val="9"/>
  </w:num>
  <w:num w:numId="3">
    <w:abstractNumId w:val="26"/>
  </w:num>
  <w:num w:numId="4">
    <w:abstractNumId w:val="13"/>
  </w:num>
  <w:num w:numId="5">
    <w:abstractNumId w:val="6"/>
  </w:num>
  <w:num w:numId="6">
    <w:abstractNumId w:val="24"/>
  </w:num>
  <w:num w:numId="7">
    <w:abstractNumId w:val="23"/>
  </w:num>
  <w:num w:numId="8">
    <w:abstractNumId w:val="4"/>
  </w:num>
  <w:num w:numId="9">
    <w:abstractNumId w:val="31"/>
  </w:num>
  <w:num w:numId="10">
    <w:abstractNumId w:val="19"/>
  </w:num>
  <w:num w:numId="11">
    <w:abstractNumId w:val="7"/>
  </w:num>
  <w:num w:numId="12">
    <w:abstractNumId w:val="28"/>
  </w:num>
  <w:num w:numId="13">
    <w:abstractNumId w:val="12"/>
  </w:num>
  <w:num w:numId="14">
    <w:abstractNumId w:val="2"/>
  </w:num>
  <w:num w:numId="15">
    <w:abstractNumId w:val="8"/>
  </w:num>
  <w:num w:numId="16">
    <w:abstractNumId w:val="3"/>
  </w:num>
  <w:num w:numId="17">
    <w:abstractNumId w:val="33"/>
  </w:num>
  <w:num w:numId="18">
    <w:abstractNumId w:val="18"/>
  </w:num>
  <w:num w:numId="19">
    <w:abstractNumId w:val="21"/>
  </w:num>
  <w:num w:numId="20">
    <w:abstractNumId w:val="14"/>
  </w:num>
  <w:num w:numId="21">
    <w:abstractNumId w:val="32"/>
  </w:num>
  <w:num w:numId="22">
    <w:abstractNumId w:val="17"/>
  </w:num>
  <w:num w:numId="23">
    <w:abstractNumId w:val="20"/>
  </w:num>
  <w:num w:numId="24">
    <w:abstractNumId w:val="27"/>
  </w:num>
  <w:num w:numId="25">
    <w:abstractNumId w:val="22"/>
  </w:num>
  <w:num w:numId="26">
    <w:abstractNumId w:val="16"/>
  </w:num>
  <w:num w:numId="27">
    <w:abstractNumId w:val="15"/>
  </w:num>
  <w:num w:numId="28">
    <w:abstractNumId w:val="29"/>
  </w:num>
  <w:num w:numId="29">
    <w:abstractNumId w:val="30"/>
  </w:num>
  <w:num w:numId="30">
    <w:abstractNumId w:val="1"/>
  </w:num>
  <w:num w:numId="31">
    <w:abstractNumId w:val="0"/>
  </w:num>
  <w:num w:numId="32">
    <w:abstractNumId w:val="11"/>
  </w:num>
  <w:num w:numId="33">
    <w:abstractNumId w:val="10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SwNDA3MTIzszC3tDRX0lEKTi0uzszPAykwrAUA0ypgySwAAAA="/>
  </w:docVars>
  <w:rsids>
    <w:rsidRoot w:val="0037245F"/>
    <w:rsid w:val="00000E3C"/>
    <w:rsid w:val="00001B14"/>
    <w:rsid w:val="0000269F"/>
    <w:rsid w:val="00003DD0"/>
    <w:rsid w:val="000044BC"/>
    <w:rsid w:val="0000490C"/>
    <w:rsid w:val="00005A26"/>
    <w:rsid w:val="0000618A"/>
    <w:rsid w:val="00011072"/>
    <w:rsid w:val="00011439"/>
    <w:rsid w:val="000114AC"/>
    <w:rsid w:val="00013255"/>
    <w:rsid w:val="0001344B"/>
    <w:rsid w:val="000148E9"/>
    <w:rsid w:val="00014E20"/>
    <w:rsid w:val="000151F8"/>
    <w:rsid w:val="0001562F"/>
    <w:rsid w:val="00015CC9"/>
    <w:rsid w:val="0001717B"/>
    <w:rsid w:val="00017947"/>
    <w:rsid w:val="00017E1D"/>
    <w:rsid w:val="00020DAA"/>
    <w:rsid w:val="000215CF"/>
    <w:rsid w:val="000224A7"/>
    <w:rsid w:val="00024087"/>
    <w:rsid w:val="00024E19"/>
    <w:rsid w:val="00025C16"/>
    <w:rsid w:val="000269F9"/>
    <w:rsid w:val="00027CB4"/>
    <w:rsid w:val="00030024"/>
    <w:rsid w:val="00030451"/>
    <w:rsid w:val="000333D9"/>
    <w:rsid w:val="000340C9"/>
    <w:rsid w:val="0003471B"/>
    <w:rsid w:val="000354B7"/>
    <w:rsid w:val="000355E2"/>
    <w:rsid w:val="00035DF6"/>
    <w:rsid w:val="00036672"/>
    <w:rsid w:val="00040F15"/>
    <w:rsid w:val="000424D9"/>
    <w:rsid w:val="000458A8"/>
    <w:rsid w:val="00046408"/>
    <w:rsid w:val="0004656A"/>
    <w:rsid w:val="000476A4"/>
    <w:rsid w:val="000478BF"/>
    <w:rsid w:val="0005066B"/>
    <w:rsid w:val="0005070A"/>
    <w:rsid w:val="000519C7"/>
    <w:rsid w:val="00051C81"/>
    <w:rsid w:val="0005429A"/>
    <w:rsid w:val="00054F2E"/>
    <w:rsid w:val="000569EA"/>
    <w:rsid w:val="000578B7"/>
    <w:rsid w:val="00061A79"/>
    <w:rsid w:val="000628DD"/>
    <w:rsid w:val="00062DF8"/>
    <w:rsid w:val="00063B99"/>
    <w:rsid w:val="00064445"/>
    <w:rsid w:val="0006454F"/>
    <w:rsid w:val="00064871"/>
    <w:rsid w:val="0006702A"/>
    <w:rsid w:val="00067F44"/>
    <w:rsid w:val="000700DD"/>
    <w:rsid w:val="00070B17"/>
    <w:rsid w:val="00070E15"/>
    <w:rsid w:val="000710B6"/>
    <w:rsid w:val="00071AC5"/>
    <w:rsid w:val="0007212E"/>
    <w:rsid w:val="00075C92"/>
    <w:rsid w:val="00076AE5"/>
    <w:rsid w:val="000773FE"/>
    <w:rsid w:val="000777EA"/>
    <w:rsid w:val="00077920"/>
    <w:rsid w:val="000805C9"/>
    <w:rsid w:val="00080B38"/>
    <w:rsid w:val="00080E52"/>
    <w:rsid w:val="000814EA"/>
    <w:rsid w:val="00081C4B"/>
    <w:rsid w:val="00081EFD"/>
    <w:rsid w:val="0008213A"/>
    <w:rsid w:val="00083719"/>
    <w:rsid w:val="00084476"/>
    <w:rsid w:val="00084558"/>
    <w:rsid w:val="000849CE"/>
    <w:rsid w:val="000863E5"/>
    <w:rsid w:val="000864C4"/>
    <w:rsid w:val="000870D5"/>
    <w:rsid w:val="0008718B"/>
    <w:rsid w:val="00090303"/>
    <w:rsid w:val="00090D97"/>
    <w:rsid w:val="0009243C"/>
    <w:rsid w:val="000941CC"/>
    <w:rsid w:val="0009427A"/>
    <w:rsid w:val="000A1376"/>
    <w:rsid w:val="000A3ABA"/>
    <w:rsid w:val="000A4C94"/>
    <w:rsid w:val="000A513D"/>
    <w:rsid w:val="000A583F"/>
    <w:rsid w:val="000A586E"/>
    <w:rsid w:val="000A626C"/>
    <w:rsid w:val="000A7A4C"/>
    <w:rsid w:val="000B074C"/>
    <w:rsid w:val="000B0B24"/>
    <w:rsid w:val="000B1201"/>
    <w:rsid w:val="000B2181"/>
    <w:rsid w:val="000B25A9"/>
    <w:rsid w:val="000B3087"/>
    <w:rsid w:val="000B3283"/>
    <w:rsid w:val="000B3D40"/>
    <w:rsid w:val="000B4355"/>
    <w:rsid w:val="000B5452"/>
    <w:rsid w:val="000B5606"/>
    <w:rsid w:val="000B6A30"/>
    <w:rsid w:val="000B6C94"/>
    <w:rsid w:val="000B6D39"/>
    <w:rsid w:val="000B7284"/>
    <w:rsid w:val="000B77FB"/>
    <w:rsid w:val="000B7D27"/>
    <w:rsid w:val="000C019D"/>
    <w:rsid w:val="000C072D"/>
    <w:rsid w:val="000C149E"/>
    <w:rsid w:val="000C536D"/>
    <w:rsid w:val="000C6950"/>
    <w:rsid w:val="000C79A6"/>
    <w:rsid w:val="000D133B"/>
    <w:rsid w:val="000D1EB0"/>
    <w:rsid w:val="000D31FC"/>
    <w:rsid w:val="000D4EEC"/>
    <w:rsid w:val="000D59A1"/>
    <w:rsid w:val="000D6150"/>
    <w:rsid w:val="000D62C9"/>
    <w:rsid w:val="000D7478"/>
    <w:rsid w:val="000D7AE1"/>
    <w:rsid w:val="000E2001"/>
    <w:rsid w:val="000E2CC0"/>
    <w:rsid w:val="000E34DE"/>
    <w:rsid w:val="000E4181"/>
    <w:rsid w:val="000E62B6"/>
    <w:rsid w:val="000F0D52"/>
    <w:rsid w:val="000F0F0E"/>
    <w:rsid w:val="000F11EA"/>
    <w:rsid w:val="000F12EB"/>
    <w:rsid w:val="000F1D07"/>
    <w:rsid w:val="000F31AB"/>
    <w:rsid w:val="000F3C56"/>
    <w:rsid w:val="000F417E"/>
    <w:rsid w:val="000F5677"/>
    <w:rsid w:val="000F6127"/>
    <w:rsid w:val="000F619E"/>
    <w:rsid w:val="000F6671"/>
    <w:rsid w:val="000F6D47"/>
    <w:rsid w:val="0010025A"/>
    <w:rsid w:val="00101910"/>
    <w:rsid w:val="001027B9"/>
    <w:rsid w:val="00103216"/>
    <w:rsid w:val="001039C0"/>
    <w:rsid w:val="00103C57"/>
    <w:rsid w:val="0010409E"/>
    <w:rsid w:val="001040AE"/>
    <w:rsid w:val="001049E8"/>
    <w:rsid w:val="001054F0"/>
    <w:rsid w:val="001055D6"/>
    <w:rsid w:val="00105DEB"/>
    <w:rsid w:val="001071E3"/>
    <w:rsid w:val="00107B50"/>
    <w:rsid w:val="00110A89"/>
    <w:rsid w:val="001120C4"/>
    <w:rsid w:val="00114A35"/>
    <w:rsid w:val="00114E85"/>
    <w:rsid w:val="0011504C"/>
    <w:rsid w:val="00116244"/>
    <w:rsid w:val="001169A8"/>
    <w:rsid w:val="0011792F"/>
    <w:rsid w:val="0012034F"/>
    <w:rsid w:val="001220D0"/>
    <w:rsid w:val="00123FAC"/>
    <w:rsid w:val="00124A22"/>
    <w:rsid w:val="0012523E"/>
    <w:rsid w:val="00125708"/>
    <w:rsid w:val="00125ED0"/>
    <w:rsid w:val="00126358"/>
    <w:rsid w:val="00126CB6"/>
    <w:rsid w:val="0012709F"/>
    <w:rsid w:val="00127ED6"/>
    <w:rsid w:val="00130FD0"/>
    <w:rsid w:val="00131600"/>
    <w:rsid w:val="001318DA"/>
    <w:rsid w:val="00132915"/>
    <w:rsid w:val="00132BFA"/>
    <w:rsid w:val="00133E45"/>
    <w:rsid w:val="00134FA7"/>
    <w:rsid w:val="00135AAD"/>
    <w:rsid w:val="00135BC3"/>
    <w:rsid w:val="00137B87"/>
    <w:rsid w:val="00140022"/>
    <w:rsid w:val="00140267"/>
    <w:rsid w:val="00140A7B"/>
    <w:rsid w:val="001412FE"/>
    <w:rsid w:val="00141306"/>
    <w:rsid w:val="00141A1B"/>
    <w:rsid w:val="001427FD"/>
    <w:rsid w:val="001429DF"/>
    <w:rsid w:val="00144241"/>
    <w:rsid w:val="001447FF"/>
    <w:rsid w:val="00147005"/>
    <w:rsid w:val="001475C8"/>
    <w:rsid w:val="00147D18"/>
    <w:rsid w:val="001508D2"/>
    <w:rsid w:val="00150F2B"/>
    <w:rsid w:val="00153C4C"/>
    <w:rsid w:val="00153EC8"/>
    <w:rsid w:val="00155CF9"/>
    <w:rsid w:val="00157570"/>
    <w:rsid w:val="0016085E"/>
    <w:rsid w:val="0016130F"/>
    <w:rsid w:val="00161DA3"/>
    <w:rsid w:val="00161F9B"/>
    <w:rsid w:val="00162E7A"/>
    <w:rsid w:val="00163900"/>
    <w:rsid w:val="00164A5E"/>
    <w:rsid w:val="00164BF9"/>
    <w:rsid w:val="0016509F"/>
    <w:rsid w:val="00165D86"/>
    <w:rsid w:val="00166298"/>
    <w:rsid w:val="00166639"/>
    <w:rsid w:val="0016703E"/>
    <w:rsid w:val="00170D0A"/>
    <w:rsid w:val="0017108E"/>
    <w:rsid w:val="00171C02"/>
    <w:rsid w:val="00172488"/>
    <w:rsid w:val="00172514"/>
    <w:rsid w:val="001745C6"/>
    <w:rsid w:val="00174F01"/>
    <w:rsid w:val="00175157"/>
    <w:rsid w:val="001811C9"/>
    <w:rsid w:val="0018141B"/>
    <w:rsid w:val="001849DC"/>
    <w:rsid w:val="00184B44"/>
    <w:rsid w:val="00185AE6"/>
    <w:rsid w:val="00185DFB"/>
    <w:rsid w:val="00186E5A"/>
    <w:rsid w:val="00187FD9"/>
    <w:rsid w:val="001906CE"/>
    <w:rsid w:val="00191401"/>
    <w:rsid w:val="00191AFB"/>
    <w:rsid w:val="00192401"/>
    <w:rsid w:val="001928DE"/>
    <w:rsid w:val="00192951"/>
    <w:rsid w:val="001931CB"/>
    <w:rsid w:val="00193CBD"/>
    <w:rsid w:val="001942E4"/>
    <w:rsid w:val="00194E60"/>
    <w:rsid w:val="00194ECE"/>
    <w:rsid w:val="00194F4D"/>
    <w:rsid w:val="00195F39"/>
    <w:rsid w:val="00197A62"/>
    <w:rsid w:val="00197A6B"/>
    <w:rsid w:val="001A0618"/>
    <w:rsid w:val="001A0796"/>
    <w:rsid w:val="001A1153"/>
    <w:rsid w:val="001A11E4"/>
    <w:rsid w:val="001A14EC"/>
    <w:rsid w:val="001A177A"/>
    <w:rsid w:val="001A36DB"/>
    <w:rsid w:val="001A4937"/>
    <w:rsid w:val="001A5D5F"/>
    <w:rsid w:val="001A74E0"/>
    <w:rsid w:val="001B06F5"/>
    <w:rsid w:val="001B175A"/>
    <w:rsid w:val="001B301A"/>
    <w:rsid w:val="001B30F1"/>
    <w:rsid w:val="001B5274"/>
    <w:rsid w:val="001B6FB1"/>
    <w:rsid w:val="001C0072"/>
    <w:rsid w:val="001C0A62"/>
    <w:rsid w:val="001C1856"/>
    <w:rsid w:val="001C1CE5"/>
    <w:rsid w:val="001C2938"/>
    <w:rsid w:val="001C3C7A"/>
    <w:rsid w:val="001C3FDD"/>
    <w:rsid w:val="001C48F0"/>
    <w:rsid w:val="001C541B"/>
    <w:rsid w:val="001C5CF0"/>
    <w:rsid w:val="001C5E95"/>
    <w:rsid w:val="001C6208"/>
    <w:rsid w:val="001C62C4"/>
    <w:rsid w:val="001C6D1A"/>
    <w:rsid w:val="001C7B94"/>
    <w:rsid w:val="001D1BA2"/>
    <w:rsid w:val="001D3853"/>
    <w:rsid w:val="001D4070"/>
    <w:rsid w:val="001D4BB9"/>
    <w:rsid w:val="001D5846"/>
    <w:rsid w:val="001D59DC"/>
    <w:rsid w:val="001D6EDC"/>
    <w:rsid w:val="001E0C5C"/>
    <w:rsid w:val="001E0DA2"/>
    <w:rsid w:val="001E18C6"/>
    <w:rsid w:val="001E1F1C"/>
    <w:rsid w:val="001E2C9B"/>
    <w:rsid w:val="001E2EEC"/>
    <w:rsid w:val="001E46BD"/>
    <w:rsid w:val="001E4988"/>
    <w:rsid w:val="001E4CBA"/>
    <w:rsid w:val="001E5F9F"/>
    <w:rsid w:val="001E7828"/>
    <w:rsid w:val="001F014D"/>
    <w:rsid w:val="001F017C"/>
    <w:rsid w:val="001F0E92"/>
    <w:rsid w:val="001F148B"/>
    <w:rsid w:val="001F27D8"/>
    <w:rsid w:val="001F481D"/>
    <w:rsid w:val="001F7C45"/>
    <w:rsid w:val="00200297"/>
    <w:rsid w:val="002013BA"/>
    <w:rsid w:val="00203189"/>
    <w:rsid w:val="002042D2"/>
    <w:rsid w:val="0020573C"/>
    <w:rsid w:val="0020633C"/>
    <w:rsid w:val="0020667A"/>
    <w:rsid w:val="00210156"/>
    <w:rsid w:val="00212BAA"/>
    <w:rsid w:val="00212E92"/>
    <w:rsid w:val="0021323A"/>
    <w:rsid w:val="00213AD9"/>
    <w:rsid w:val="0021505F"/>
    <w:rsid w:val="002215C1"/>
    <w:rsid w:val="00222958"/>
    <w:rsid w:val="0022457E"/>
    <w:rsid w:val="002246A4"/>
    <w:rsid w:val="00224BA1"/>
    <w:rsid w:val="00227901"/>
    <w:rsid w:val="00231683"/>
    <w:rsid w:val="00232383"/>
    <w:rsid w:val="0023372E"/>
    <w:rsid w:val="0023560F"/>
    <w:rsid w:val="0023767B"/>
    <w:rsid w:val="0024142B"/>
    <w:rsid w:val="002422C4"/>
    <w:rsid w:val="0024337B"/>
    <w:rsid w:val="0024345A"/>
    <w:rsid w:val="002437EB"/>
    <w:rsid w:val="00244A4C"/>
    <w:rsid w:val="00245379"/>
    <w:rsid w:val="002453BA"/>
    <w:rsid w:val="002467E2"/>
    <w:rsid w:val="002474F7"/>
    <w:rsid w:val="00247B6F"/>
    <w:rsid w:val="002508C7"/>
    <w:rsid w:val="00252207"/>
    <w:rsid w:val="002530B3"/>
    <w:rsid w:val="002571FE"/>
    <w:rsid w:val="00257B45"/>
    <w:rsid w:val="0026207A"/>
    <w:rsid w:val="00264B6F"/>
    <w:rsid w:val="00266DCD"/>
    <w:rsid w:val="00270339"/>
    <w:rsid w:val="00270619"/>
    <w:rsid w:val="00270655"/>
    <w:rsid w:val="00271EB7"/>
    <w:rsid w:val="0027236F"/>
    <w:rsid w:val="00272EF9"/>
    <w:rsid w:val="00273220"/>
    <w:rsid w:val="002735B7"/>
    <w:rsid w:val="002736C3"/>
    <w:rsid w:val="00273D49"/>
    <w:rsid w:val="00274DFB"/>
    <w:rsid w:val="002752CF"/>
    <w:rsid w:val="00275840"/>
    <w:rsid w:val="002807CC"/>
    <w:rsid w:val="002830BD"/>
    <w:rsid w:val="0028351B"/>
    <w:rsid w:val="0028359C"/>
    <w:rsid w:val="00284D89"/>
    <w:rsid w:val="00285AF4"/>
    <w:rsid w:val="002867AC"/>
    <w:rsid w:val="00286A00"/>
    <w:rsid w:val="00287213"/>
    <w:rsid w:val="002872FA"/>
    <w:rsid w:val="0029014E"/>
    <w:rsid w:val="00291C84"/>
    <w:rsid w:val="002949D5"/>
    <w:rsid w:val="00294F0D"/>
    <w:rsid w:val="002951C0"/>
    <w:rsid w:val="00295B25"/>
    <w:rsid w:val="00296E07"/>
    <w:rsid w:val="00297DF0"/>
    <w:rsid w:val="002A0E97"/>
    <w:rsid w:val="002A3C98"/>
    <w:rsid w:val="002A46BA"/>
    <w:rsid w:val="002A51EC"/>
    <w:rsid w:val="002A6303"/>
    <w:rsid w:val="002A7E4A"/>
    <w:rsid w:val="002B0838"/>
    <w:rsid w:val="002B1107"/>
    <w:rsid w:val="002B2B60"/>
    <w:rsid w:val="002B42EE"/>
    <w:rsid w:val="002B4D5A"/>
    <w:rsid w:val="002B523B"/>
    <w:rsid w:val="002B65AE"/>
    <w:rsid w:val="002B6798"/>
    <w:rsid w:val="002B69F2"/>
    <w:rsid w:val="002B7C97"/>
    <w:rsid w:val="002C0686"/>
    <w:rsid w:val="002C11B7"/>
    <w:rsid w:val="002C1F92"/>
    <w:rsid w:val="002C3852"/>
    <w:rsid w:val="002C4157"/>
    <w:rsid w:val="002C58CA"/>
    <w:rsid w:val="002C62EB"/>
    <w:rsid w:val="002C6648"/>
    <w:rsid w:val="002C6E0C"/>
    <w:rsid w:val="002C7089"/>
    <w:rsid w:val="002C70B7"/>
    <w:rsid w:val="002D275C"/>
    <w:rsid w:val="002D28CD"/>
    <w:rsid w:val="002D2B55"/>
    <w:rsid w:val="002D31AF"/>
    <w:rsid w:val="002D3DE4"/>
    <w:rsid w:val="002D49E5"/>
    <w:rsid w:val="002D70D9"/>
    <w:rsid w:val="002D74EA"/>
    <w:rsid w:val="002D767F"/>
    <w:rsid w:val="002D7AE1"/>
    <w:rsid w:val="002E0138"/>
    <w:rsid w:val="002E13B0"/>
    <w:rsid w:val="002E171B"/>
    <w:rsid w:val="002E17C4"/>
    <w:rsid w:val="002E1D51"/>
    <w:rsid w:val="002E685E"/>
    <w:rsid w:val="002E692C"/>
    <w:rsid w:val="002E6A36"/>
    <w:rsid w:val="002E6B77"/>
    <w:rsid w:val="002E7B9A"/>
    <w:rsid w:val="002F00A4"/>
    <w:rsid w:val="002F034F"/>
    <w:rsid w:val="002F15F2"/>
    <w:rsid w:val="002F1623"/>
    <w:rsid w:val="002F186C"/>
    <w:rsid w:val="002F1EF0"/>
    <w:rsid w:val="002F3376"/>
    <w:rsid w:val="002F3EDD"/>
    <w:rsid w:val="002F4C5F"/>
    <w:rsid w:val="002F50B4"/>
    <w:rsid w:val="002F5E42"/>
    <w:rsid w:val="002F7837"/>
    <w:rsid w:val="002F7C0C"/>
    <w:rsid w:val="00301A30"/>
    <w:rsid w:val="00302EA2"/>
    <w:rsid w:val="00303813"/>
    <w:rsid w:val="00303AEC"/>
    <w:rsid w:val="00303B10"/>
    <w:rsid w:val="003048FE"/>
    <w:rsid w:val="00305508"/>
    <w:rsid w:val="00305C4F"/>
    <w:rsid w:val="0030646B"/>
    <w:rsid w:val="00306729"/>
    <w:rsid w:val="00306A1A"/>
    <w:rsid w:val="00306E41"/>
    <w:rsid w:val="00307014"/>
    <w:rsid w:val="00307734"/>
    <w:rsid w:val="00307850"/>
    <w:rsid w:val="00310342"/>
    <w:rsid w:val="0031043D"/>
    <w:rsid w:val="00310735"/>
    <w:rsid w:val="00310F31"/>
    <w:rsid w:val="00311BC0"/>
    <w:rsid w:val="00311DEE"/>
    <w:rsid w:val="003125B3"/>
    <w:rsid w:val="00313096"/>
    <w:rsid w:val="00314F88"/>
    <w:rsid w:val="0031564F"/>
    <w:rsid w:val="00316131"/>
    <w:rsid w:val="003166B9"/>
    <w:rsid w:val="003203A8"/>
    <w:rsid w:val="003204FA"/>
    <w:rsid w:val="003229C9"/>
    <w:rsid w:val="00323ECD"/>
    <w:rsid w:val="00325392"/>
    <w:rsid w:val="00325C53"/>
    <w:rsid w:val="0032675F"/>
    <w:rsid w:val="00326F7C"/>
    <w:rsid w:val="00327B60"/>
    <w:rsid w:val="00327E6A"/>
    <w:rsid w:val="003303B3"/>
    <w:rsid w:val="003303D3"/>
    <w:rsid w:val="00331315"/>
    <w:rsid w:val="003330FE"/>
    <w:rsid w:val="003337C3"/>
    <w:rsid w:val="00333D22"/>
    <w:rsid w:val="00334219"/>
    <w:rsid w:val="0033555F"/>
    <w:rsid w:val="00335D32"/>
    <w:rsid w:val="00336360"/>
    <w:rsid w:val="00337E51"/>
    <w:rsid w:val="0034125A"/>
    <w:rsid w:val="00343A7B"/>
    <w:rsid w:val="00343F3A"/>
    <w:rsid w:val="003448D0"/>
    <w:rsid w:val="00344EA1"/>
    <w:rsid w:val="00345859"/>
    <w:rsid w:val="00345A53"/>
    <w:rsid w:val="00345C5F"/>
    <w:rsid w:val="003462A6"/>
    <w:rsid w:val="00346CF3"/>
    <w:rsid w:val="0035118C"/>
    <w:rsid w:val="003535F2"/>
    <w:rsid w:val="00354C1C"/>
    <w:rsid w:val="00354C7D"/>
    <w:rsid w:val="003554C4"/>
    <w:rsid w:val="00355DD9"/>
    <w:rsid w:val="00356097"/>
    <w:rsid w:val="00357011"/>
    <w:rsid w:val="00357E70"/>
    <w:rsid w:val="00360FA2"/>
    <w:rsid w:val="00361128"/>
    <w:rsid w:val="00361DDB"/>
    <w:rsid w:val="00362C03"/>
    <w:rsid w:val="00363261"/>
    <w:rsid w:val="00364B07"/>
    <w:rsid w:val="00365815"/>
    <w:rsid w:val="0036604E"/>
    <w:rsid w:val="00366156"/>
    <w:rsid w:val="00366934"/>
    <w:rsid w:val="00367CE5"/>
    <w:rsid w:val="003719AE"/>
    <w:rsid w:val="00371CF4"/>
    <w:rsid w:val="0037201B"/>
    <w:rsid w:val="003721CE"/>
    <w:rsid w:val="0037221B"/>
    <w:rsid w:val="0037245F"/>
    <w:rsid w:val="00372B97"/>
    <w:rsid w:val="00372D2F"/>
    <w:rsid w:val="003764BB"/>
    <w:rsid w:val="00377503"/>
    <w:rsid w:val="00380541"/>
    <w:rsid w:val="0038131B"/>
    <w:rsid w:val="003831FA"/>
    <w:rsid w:val="00383E04"/>
    <w:rsid w:val="003847FF"/>
    <w:rsid w:val="0038531A"/>
    <w:rsid w:val="003854B9"/>
    <w:rsid w:val="0038585E"/>
    <w:rsid w:val="00390165"/>
    <w:rsid w:val="003907C1"/>
    <w:rsid w:val="00390A23"/>
    <w:rsid w:val="00390AF2"/>
    <w:rsid w:val="00390F67"/>
    <w:rsid w:val="003918D2"/>
    <w:rsid w:val="00392C0F"/>
    <w:rsid w:val="00392CAB"/>
    <w:rsid w:val="00393245"/>
    <w:rsid w:val="003942A3"/>
    <w:rsid w:val="00395F6F"/>
    <w:rsid w:val="00396C65"/>
    <w:rsid w:val="0039748F"/>
    <w:rsid w:val="0039756E"/>
    <w:rsid w:val="00397E45"/>
    <w:rsid w:val="003A0D94"/>
    <w:rsid w:val="003A1A20"/>
    <w:rsid w:val="003A20E0"/>
    <w:rsid w:val="003A3C73"/>
    <w:rsid w:val="003A3D92"/>
    <w:rsid w:val="003A503A"/>
    <w:rsid w:val="003A7123"/>
    <w:rsid w:val="003A72D2"/>
    <w:rsid w:val="003A7ECC"/>
    <w:rsid w:val="003B0579"/>
    <w:rsid w:val="003B0BC1"/>
    <w:rsid w:val="003B0C64"/>
    <w:rsid w:val="003B0E7D"/>
    <w:rsid w:val="003B17F0"/>
    <w:rsid w:val="003B2F5A"/>
    <w:rsid w:val="003B2F75"/>
    <w:rsid w:val="003B479E"/>
    <w:rsid w:val="003B4BBE"/>
    <w:rsid w:val="003C025D"/>
    <w:rsid w:val="003C0937"/>
    <w:rsid w:val="003C1CB4"/>
    <w:rsid w:val="003C2D53"/>
    <w:rsid w:val="003C3607"/>
    <w:rsid w:val="003C4086"/>
    <w:rsid w:val="003C4D40"/>
    <w:rsid w:val="003C554F"/>
    <w:rsid w:val="003C5DE8"/>
    <w:rsid w:val="003C6837"/>
    <w:rsid w:val="003C738D"/>
    <w:rsid w:val="003C7513"/>
    <w:rsid w:val="003C7B00"/>
    <w:rsid w:val="003D296B"/>
    <w:rsid w:val="003D2AB7"/>
    <w:rsid w:val="003D2CB0"/>
    <w:rsid w:val="003D4B03"/>
    <w:rsid w:val="003D50F5"/>
    <w:rsid w:val="003D51B0"/>
    <w:rsid w:val="003D57B6"/>
    <w:rsid w:val="003D6197"/>
    <w:rsid w:val="003D6202"/>
    <w:rsid w:val="003D62CA"/>
    <w:rsid w:val="003D6747"/>
    <w:rsid w:val="003D6D5E"/>
    <w:rsid w:val="003D721C"/>
    <w:rsid w:val="003D796B"/>
    <w:rsid w:val="003E0479"/>
    <w:rsid w:val="003E074D"/>
    <w:rsid w:val="003E08AF"/>
    <w:rsid w:val="003E109B"/>
    <w:rsid w:val="003E1C4E"/>
    <w:rsid w:val="003E2681"/>
    <w:rsid w:val="003E39BC"/>
    <w:rsid w:val="003E4FF5"/>
    <w:rsid w:val="003E67C3"/>
    <w:rsid w:val="003E6D6C"/>
    <w:rsid w:val="003E7A76"/>
    <w:rsid w:val="003F02DA"/>
    <w:rsid w:val="003F05FE"/>
    <w:rsid w:val="003F18CD"/>
    <w:rsid w:val="003F254A"/>
    <w:rsid w:val="003F265E"/>
    <w:rsid w:val="003F267E"/>
    <w:rsid w:val="003F2CF4"/>
    <w:rsid w:val="003F3673"/>
    <w:rsid w:val="003F53EE"/>
    <w:rsid w:val="003F7759"/>
    <w:rsid w:val="003F7AA9"/>
    <w:rsid w:val="0040043D"/>
    <w:rsid w:val="004034E9"/>
    <w:rsid w:val="00403943"/>
    <w:rsid w:val="004042F2"/>
    <w:rsid w:val="00404D28"/>
    <w:rsid w:val="00404E1A"/>
    <w:rsid w:val="00404E95"/>
    <w:rsid w:val="00405546"/>
    <w:rsid w:val="00405997"/>
    <w:rsid w:val="004074FD"/>
    <w:rsid w:val="00410CB4"/>
    <w:rsid w:val="00412B48"/>
    <w:rsid w:val="00414134"/>
    <w:rsid w:val="00414704"/>
    <w:rsid w:val="004159AC"/>
    <w:rsid w:val="00416375"/>
    <w:rsid w:val="004166C0"/>
    <w:rsid w:val="0041720F"/>
    <w:rsid w:val="0042016B"/>
    <w:rsid w:val="0042222B"/>
    <w:rsid w:val="00422AB3"/>
    <w:rsid w:val="004247D7"/>
    <w:rsid w:val="00424895"/>
    <w:rsid w:val="0042612E"/>
    <w:rsid w:val="00433996"/>
    <w:rsid w:val="00433E67"/>
    <w:rsid w:val="00434225"/>
    <w:rsid w:val="00434727"/>
    <w:rsid w:val="00435153"/>
    <w:rsid w:val="00435444"/>
    <w:rsid w:val="004356B3"/>
    <w:rsid w:val="00435ABD"/>
    <w:rsid w:val="00436C77"/>
    <w:rsid w:val="0043715A"/>
    <w:rsid w:val="00437CF1"/>
    <w:rsid w:val="004402A5"/>
    <w:rsid w:val="00440387"/>
    <w:rsid w:val="0044145E"/>
    <w:rsid w:val="00442AC6"/>
    <w:rsid w:val="00442B87"/>
    <w:rsid w:val="00443548"/>
    <w:rsid w:val="0044387F"/>
    <w:rsid w:val="004441D7"/>
    <w:rsid w:val="0044500C"/>
    <w:rsid w:val="00445ABA"/>
    <w:rsid w:val="00446799"/>
    <w:rsid w:val="004467F2"/>
    <w:rsid w:val="0044755F"/>
    <w:rsid w:val="004478B2"/>
    <w:rsid w:val="00453D59"/>
    <w:rsid w:val="00453D7F"/>
    <w:rsid w:val="004545FE"/>
    <w:rsid w:val="004547D3"/>
    <w:rsid w:val="00454EFD"/>
    <w:rsid w:val="00454F86"/>
    <w:rsid w:val="00456607"/>
    <w:rsid w:val="00457B30"/>
    <w:rsid w:val="00457C9E"/>
    <w:rsid w:val="00460DDB"/>
    <w:rsid w:val="00461272"/>
    <w:rsid w:val="0046164B"/>
    <w:rsid w:val="00462EE1"/>
    <w:rsid w:val="00463083"/>
    <w:rsid w:val="00463429"/>
    <w:rsid w:val="00465199"/>
    <w:rsid w:val="004726C9"/>
    <w:rsid w:val="0047278F"/>
    <w:rsid w:val="00472EDC"/>
    <w:rsid w:val="004767BF"/>
    <w:rsid w:val="00476BEF"/>
    <w:rsid w:val="0047781D"/>
    <w:rsid w:val="00480606"/>
    <w:rsid w:val="004825E0"/>
    <w:rsid w:val="004849C2"/>
    <w:rsid w:val="00485A02"/>
    <w:rsid w:val="00486936"/>
    <w:rsid w:val="0048700F"/>
    <w:rsid w:val="004901EB"/>
    <w:rsid w:val="004932AF"/>
    <w:rsid w:val="00494980"/>
    <w:rsid w:val="00494B8A"/>
    <w:rsid w:val="00497AA7"/>
    <w:rsid w:val="004A2A30"/>
    <w:rsid w:val="004A493A"/>
    <w:rsid w:val="004A515E"/>
    <w:rsid w:val="004A68DB"/>
    <w:rsid w:val="004A6C99"/>
    <w:rsid w:val="004A7D69"/>
    <w:rsid w:val="004B08E5"/>
    <w:rsid w:val="004B09AA"/>
    <w:rsid w:val="004B0CD5"/>
    <w:rsid w:val="004B2B2D"/>
    <w:rsid w:val="004B3150"/>
    <w:rsid w:val="004C03B0"/>
    <w:rsid w:val="004C0866"/>
    <w:rsid w:val="004C46DD"/>
    <w:rsid w:val="004C56F6"/>
    <w:rsid w:val="004C713C"/>
    <w:rsid w:val="004C72EF"/>
    <w:rsid w:val="004C7F99"/>
    <w:rsid w:val="004D032C"/>
    <w:rsid w:val="004D06C9"/>
    <w:rsid w:val="004D09D5"/>
    <w:rsid w:val="004D19E8"/>
    <w:rsid w:val="004D260A"/>
    <w:rsid w:val="004D268F"/>
    <w:rsid w:val="004D2C0C"/>
    <w:rsid w:val="004D32C3"/>
    <w:rsid w:val="004D38A5"/>
    <w:rsid w:val="004D4051"/>
    <w:rsid w:val="004D5218"/>
    <w:rsid w:val="004D590D"/>
    <w:rsid w:val="004D5C3A"/>
    <w:rsid w:val="004D6010"/>
    <w:rsid w:val="004D75BD"/>
    <w:rsid w:val="004D7E90"/>
    <w:rsid w:val="004E453D"/>
    <w:rsid w:val="004E4E0B"/>
    <w:rsid w:val="004E7655"/>
    <w:rsid w:val="004F2B73"/>
    <w:rsid w:val="004F31FA"/>
    <w:rsid w:val="004F3824"/>
    <w:rsid w:val="004F483D"/>
    <w:rsid w:val="004F488B"/>
    <w:rsid w:val="004F61FC"/>
    <w:rsid w:val="004F721C"/>
    <w:rsid w:val="004F796B"/>
    <w:rsid w:val="004F7FBB"/>
    <w:rsid w:val="00500055"/>
    <w:rsid w:val="00501D99"/>
    <w:rsid w:val="00503DA8"/>
    <w:rsid w:val="005048D5"/>
    <w:rsid w:val="0050540C"/>
    <w:rsid w:val="005079A6"/>
    <w:rsid w:val="00507BE5"/>
    <w:rsid w:val="005135D2"/>
    <w:rsid w:val="00514724"/>
    <w:rsid w:val="005150F3"/>
    <w:rsid w:val="00515926"/>
    <w:rsid w:val="00515FAC"/>
    <w:rsid w:val="00516279"/>
    <w:rsid w:val="0051671B"/>
    <w:rsid w:val="0051673A"/>
    <w:rsid w:val="005179CB"/>
    <w:rsid w:val="00521D00"/>
    <w:rsid w:val="0052225C"/>
    <w:rsid w:val="0052303E"/>
    <w:rsid w:val="005263A1"/>
    <w:rsid w:val="00526BB2"/>
    <w:rsid w:val="00526EAF"/>
    <w:rsid w:val="0052728F"/>
    <w:rsid w:val="005279A2"/>
    <w:rsid w:val="00527BDF"/>
    <w:rsid w:val="005301C5"/>
    <w:rsid w:val="005307D8"/>
    <w:rsid w:val="005310BE"/>
    <w:rsid w:val="005318E6"/>
    <w:rsid w:val="00531E1B"/>
    <w:rsid w:val="005330AC"/>
    <w:rsid w:val="00533881"/>
    <w:rsid w:val="005339AF"/>
    <w:rsid w:val="00533A9E"/>
    <w:rsid w:val="0053419C"/>
    <w:rsid w:val="00535C8C"/>
    <w:rsid w:val="00535CE8"/>
    <w:rsid w:val="0053798D"/>
    <w:rsid w:val="005439A9"/>
    <w:rsid w:val="00543F66"/>
    <w:rsid w:val="005448D0"/>
    <w:rsid w:val="00544EE2"/>
    <w:rsid w:val="00545F23"/>
    <w:rsid w:val="00546476"/>
    <w:rsid w:val="005515BF"/>
    <w:rsid w:val="00551FE0"/>
    <w:rsid w:val="005522E5"/>
    <w:rsid w:val="00553041"/>
    <w:rsid w:val="00557806"/>
    <w:rsid w:val="00560182"/>
    <w:rsid w:val="00560236"/>
    <w:rsid w:val="005612AC"/>
    <w:rsid w:val="00561CED"/>
    <w:rsid w:val="0056240A"/>
    <w:rsid w:val="00562751"/>
    <w:rsid w:val="00564A17"/>
    <w:rsid w:val="00564F05"/>
    <w:rsid w:val="00564F78"/>
    <w:rsid w:val="00567D82"/>
    <w:rsid w:val="00570673"/>
    <w:rsid w:val="00571EAD"/>
    <w:rsid w:val="005724B0"/>
    <w:rsid w:val="00572E86"/>
    <w:rsid w:val="00573792"/>
    <w:rsid w:val="0057384E"/>
    <w:rsid w:val="00573B9F"/>
    <w:rsid w:val="00573D63"/>
    <w:rsid w:val="00573F97"/>
    <w:rsid w:val="00574C70"/>
    <w:rsid w:val="00574DFA"/>
    <w:rsid w:val="00575F46"/>
    <w:rsid w:val="00577290"/>
    <w:rsid w:val="005775E2"/>
    <w:rsid w:val="00577BBD"/>
    <w:rsid w:val="00577BE6"/>
    <w:rsid w:val="00577C82"/>
    <w:rsid w:val="0058054D"/>
    <w:rsid w:val="00581331"/>
    <w:rsid w:val="0058271D"/>
    <w:rsid w:val="005834A7"/>
    <w:rsid w:val="00584599"/>
    <w:rsid w:val="00584844"/>
    <w:rsid w:val="00584C89"/>
    <w:rsid w:val="00584E32"/>
    <w:rsid w:val="00585580"/>
    <w:rsid w:val="00586438"/>
    <w:rsid w:val="00586DA1"/>
    <w:rsid w:val="0059113D"/>
    <w:rsid w:val="00593A92"/>
    <w:rsid w:val="0059490F"/>
    <w:rsid w:val="005960D3"/>
    <w:rsid w:val="005963E4"/>
    <w:rsid w:val="005972C8"/>
    <w:rsid w:val="00597516"/>
    <w:rsid w:val="00597B2D"/>
    <w:rsid w:val="005A0309"/>
    <w:rsid w:val="005A0446"/>
    <w:rsid w:val="005A1E6D"/>
    <w:rsid w:val="005A2188"/>
    <w:rsid w:val="005A3A73"/>
    <w:rsid w:val="005A3EA3"/>
    <w:rsid w:val="005A50EC"/>
    <w:rsid w:val="005A568D"/>
    <w:rsid w:val="005A5CEC"/>
    <w:rsid w:val="005A68C6"/>
    <w:rsid w:val="005A7F9A"/>
    <w:rsid w:val="005B1945"/>
    <w:rsid w:val="005B22DF"/>
    <w:rsid w:val="005B489A"/>
    <w:rsid w:val="005B4A00"/>
    <w:rsid w:val="005B73F6"/>
    <w:rsid w:val="005B7FBB"/>
    <w:rsid w:val="005C0243"/>
    <w:rsid w:val="005C0D60"/>
    <w:rsid w:val="005C19A8"/>
    <w:rsid w:val="005C225F"/>
    <w:rsid w:val="005C3798"/>
    <w:rsid w:val="005C505C"/>
    <w:rsid w:val="005C6E37"/>
    <w:rsid w:val="005D3FCA"/>
    <w:rsid w:val="005D6A45"/>
    <w:rsid w:val="005D6EFD"/>
    <w:rsid w:val="005D72A9"/>
    <w:rsid w:val="005D7886"/>
    <w:rsid w:val="005E34BF"/>
    <w:rsid w:val="005E4B97"/>
    <w:rsid w:val="005E5571"/>
    <w:rsid w:val="005E5E1E"/>
    <w:rsid w:val="005E6181"/>
    <w:rsid w:val="005E726D"/>
    <w:rsid w:val="005E7613"/>
    <w:rsid w:val="005F171C"/>
    <w:rsid w:val="005F4B94"/>
    <w:rsid w:val="005F63AE"/>
    <w:rsid w:val="0060242E"/>
    <w:rsid w:val="006026BF"/>
    <w:rsid w:val="00602B93"/>
    <w:rsid w:val="00602CD0"/>
    <w:rsid w:val="006037F1"/>
    <w:rsid w:val="00603DB2"/>
    <w:rsid w:val="00605D4C"/>
    <w:rsid w:val="0060690F"/>
    <w:rsid w:val="00606D8B"/>
    <w:rsid w:val="0060787D"/>
    <w:rsid w:val="00610667"/>
    <w:rsid w:val="0061195E"/>
    <w:rsid w:val="00612469"/>
    <w:rsid w:val="00614807"/>
    <w:rsid w:val="00616CA5"/>
    <w:rsid w:val="006174D9"/>
    <w:rsid w:val="00620852"/>
    <w:rsid w:val="00620D53"/>
    <w:rsid w:val="006217CD"/>
    <w:rsid w:val="0062228F"/>
    <w:rsid w:val="006227B9"/>
    <w:rsid w:val="006229D3"/>
    <w:rsid w:val="00623B8B"/>
    <w:rsid w:val="00623FC9"/>
    <w:rsid w:val="006240E3"/>
    <w:rsid w:val="00625C17"/>
    <w:rsid w:val="006265F3"/>
    <w:rsid w:val="00630FBB"/>
    <w:rsid w:val="0063321A"/>
    <w:rsid w:val="006367A0"/>
    <w:rsid w:val="0063764D"/>
    <w:rsid w:val="00637E87"/>
    <w:rsid w:val="00640B1B"/>
    <w:rsid w:val="00641000"/>
    <w:rsid w:val="0064199C"/>
    <w:rsid w:val="00641B2F"/>
    <w:rsid w:val="00642ED2"/>
    <w:rsid w:val="0064316F"/>
    <w:rsid w:val="00643A74"/>
    <w:rsid w:val="00643F95"/>
    <w:rsid w:val="00644D5D"/>
    <w:rsid w:val="00645CC5"/>
    <w:rsid w:val="00645E57"/>
    <w:rsid w:val="00646297"/>
    <w:rsid w:val="006462F4"/>
    <w:rsid w:val="0064683B"/>
    <w:rsid w:val="00646C28"/>
    <w:rsid w:val="00646FC5"/>
    <w:rsid w:val="00647360"/>
    <w:rsid w:val="0065030C"/>
    <w:rsid w:val="006508D9"/>
    <w:rsid w:val="00650B26"/>
    <w:rsid w:val="0065134C"/>
    <w:rsid w:val="00652CE6"/>
    <w:rsid w:val="006540E7"/>
    <w:rsid w:val="00654173"/>
    <w:rsid w:val="00655DAA"/>
    <w:rsid w:val="006637A0"/>
    <w:rsid w:val="0066467B"/>
    <w:rsid w:val="0066521A"/>
    <w:rsid w:val="006653B6"/>
    <w:rsid w:val="006653C9"/>
    <w:rsid w:val="006674E9"/>
    <w:rsid w:val="0066756A"/>
    <w:rsid w:val="00667B81"/>
    <w:rsid w:val="00671E49"/>
    <w:rsid w:val="00671EB6"/>
    <w:rsid w:val="006727D0"/>
    <w:rsid w:val="0067284A"/>
    <w:rsid w:val="0067333F"/>
    <w:rsid w:val="00674945"/>
    <w:rsid w:val="00674DA3"/>
    <w:rsid w:val="00680FEC"/>
    <w:rsid w:val="00681189"/>
    <w:rsid w:val="0068127F"/>
    <w:rsid w:val="00681765"/>
    <w:rsid w:val="00682387"/>
    <w:rsid w:val="006834E2"/>
    <w:rsid w:val="0068496D"/>
    <w:rsid w:val="00684B92"/>
    <w:rsid w:val="00684BDB"/>
    <w:rsid w:val="00684F3E"/>
    <w:rsid w:val="00685054"/>
    <w:rsid w:val="00685409"/>
    <w:rsid w:val="00687B25"/>
    <w:rsid w:val="006908CA"/>
    <w:rsid w:val="00690905"/>
    <w:rsid w:val="006925D5"/>
    <w:rsid w:val="006933DE"/>
    <w:rsid w:val="00694970"/>
    <w:rsid w:val="00695F09"/>
    <w:rsid w:val="00695FBE"/>
    <w:rsid w:val="0069610D"/>
    <w:rsid w:val="006964AD"/>
    <w:rsid w:val="006A0411"/>
    <w:rsid w:val="006A1EE3"/>
    <w:rsid w:val="006A2781"/>
    <w:rsid w:val="006A3D70"/>
    <w:rsid w:val="006A3E49"/>
    <w:rsid w:val="006A42F6"/>
    <w:rsid w:val="006A581F"/>
    <w:rsid w:val="006A71F7"/>
    <w:rsid w:val="006A78C0"/>
    <w:rsid w:val="006B1062"/>
    <w:rsid w:val="006B32C5"/>
    <w:rsid w:val="006B3866"/>
    <w:rsid w:val="006B6269"/>
    <w:rsid w:val="006B6A2F"/>
    <w:rsid w:val="006B72BF"/>
    <w:rsid w:val="006B7EC9"/>
    <w:rsid w:val="006C0284"/>
    <w:rsid w:val="006C111A"/>
    <w:rsid w:val="006C1A85"/>
    <w:rsid w:val="006C1C4B"/>
    <w:rsid w:val="006C2265"/>
    <w:rsid w:val="006C22E8"/>
    <w:rsid w:val="006C2F68"/>
    <w:rsid w:val="006C5C57"/>
    <w:rsid w:val="006C60D8"/>
    <w:rsid w:val="006C7D26"/>
    <w:rsid w:val="006C7EDA"/>
    <w:rsid w:val="006D0406"/>
    <w:rsid w:val="006D0822"/>
    <w:rsid w:val="006D23EC"/>
    <w:rsid w:val="006D2505"/>
    <w:rsid w:val="006D2D6C"/>
    <w:rsid w:val="006D3B04"/>
    <w:rsid w:val="006D3D29"/>
    <w:rsid w:val="006E07F5"/>
    <w:rsid w:val="006E1445"/>
    <w:rsid w:val="006E2A28"/>
    <w:rsid w:val="006E33FB"/>
    <w:rsid w:val="006E3D06"/>
    <w:rsid w:val="006E5F97"/>
    <w:rsid w:val="006E667F"/>
    <w:rsid w:val="006F48FD"/>
    <w:rsid w:val="006F4B4E"/>
    <w:rsid w:val="006F564F"/>
    <w:rsid w:val="006F5DAC"/>
    <w:rsid w:val="006F5F2B"/>
    <w:rsid w:val="006F6E3D"/>
    <w:rsid w:val="006F6EE0"/>
    <w:rsid w:val="0070045B"/>
    <w:rsid w:val="007006F5"/>
    <w:rsid w:val="007008EB"/>
    <w:rsid w:val="00701C44"/>
    <w:rsid w:val="007021DB"/>
    <w:rsid w:val="00702ECD"/>
    <w:rsid w:val="0070428C"/>
    <w:rsid w:val="0070450C"/>
    <w:rsid w:val="0070467C"/>
    <w:rsid w:val="007068E5"/>
    <w:rsid w:val="00710C98"/>
    <w:rsid w:val="00710D1B"/>
    <w:rsid w:val="0071195F"/>
    <w:rsid w:val="00712967"/>
    <w:rsid w:val="007134C2"/>
    <w:rsid w:val="00714083"/>
    <w:rsid w:val="00714A76"/>
    <w:rsid w:val="00715C9E"/>
    <w:rsid w:val="00716656"/>
    <w:rsid w:val="0071742D"/>
    <w:rsid w:val="00717701"/>
    <w:rsid w:val="00721ECD"/>
    <w:rsid w:val="00722D77"/>
    <w:rsid w:val="0072343F"/>
    <w:rsid w:val="00723DB3"/>
    <w:rsid w:val="0072492E"/>
    <w:rsid w:val="00726695"/>
    <w:rsid w:val="00735194"/>
    <w:rsid w:val="00735400"/>
    <w:rsid w:val="00736759"/>
    <w:rsid w:val="007400EB"/>
    <w:rsid w:val="00741D81"/>
    <w:rsid w:val="00741E5C"/>
    <w:rsid w:val="0074444C"/>
    <w:rsid w:val="0074487B"/>
    <w:rsid w:val="00746AD9"/>
    <w:rsid w:val="00747FD8"/>
    <w:rsid w:val="007509A6"/>
    <w:rsid w:val="007519E1"/>
    <w:rsid w:val="00751E57"/>
    <w:rsid w:val="00752331"/>
    <w:rsid w:val="00752BA8"/>
    <w:rsid w:val="00753063"/>
    <w:rsid w:val="00753AB6"/>
    <w:rsid w:val="00753CDA"/>
    <w:rsid w:val="00755666"/>
    <w:rsid w:val="00755BC7"/>
    <w:rsid w:val="00757350"/>
    <w:rsid w:val="007605CD"/>
    <w:rsid w:val="0076086F"/>
    <w:rsid w:val="007631E8"/>
    <w:rsid w:val="0076321C"/>
    <w:rsid w:val="00763EC7"/>
    <w:rsid w:val="00764052"/>
    <w:rsid w:val="0076410B"/>
    <w:rsid w:val="0076412E"/>
    <w:rsid w:val="0076533A"/>
    <w:rsid w:val="00765741"/>
    <w:rsid w:val="00765C46"/>
    <w:rsid w:val="00767756"/>
    <w:rsid w:val="00770783"/>
    <w:rsid w:val="0077170B"/>
    <w:rsid w:val="00774680"/>
    <w:rsid w:val="007751EC"/>
    <w:rsid w:val="00775716"/>
    <w:rsid w:val="00775E3A"/>
    <w:rsid w:val="00776582"/>
    <w:rsid w:val="00776F7B"/>
    <w:rsid w:val="00782C03"/>
    <w:rsid w:val="00783272"/>
    <w:rsid w:val="007844F9"/>
    <w:rsid w:val="00785072"/>
    <w:rsid w:val="00787E4B"/>
    <w:rsid w:val="00791AA0"/>
    <w:rsid w:val="0079309B"/>
    <w:rsid w:val="00793AE1"/>
    <w:rsid w:val="00794CEB"/>
    <w:rsid w:val="00795444"/>
    <w:rsid w:val="00796995"/>
    <w:rsid w:val="0079727E"/>
    <w:rsid w:val="007A0ED1"/>
    <w:rsid w:val="007A1931"/>
    <w:rsid w:val="007A2161"/>
    <w:rsid w:val="007A281E"/>
    <w:rsid w:val="007A3AD4"/>
    <w:rsid w:val="007A425D"/>
    <w:rsid w:val="007A56B3"/>
    <w:rsid w:val="007A5856"/>
    <w:rsid w:val="007A599B"/>
    <w:rsid w:val="007A5D90"/>
    <w:rsid w:val="007A6611"/>
    <w:rsid w:val="007A6FE7"/>
    <w:rsid w:val="007B07C0"/>
    <w:rsid w:val="007B39EF"/>
    <w:rsid w:val="007B605D"/>
    <w:rsid w:val="007B6B42"/>
    <w:rsid w:val="007B6E4C"/>
    <w:rsid w:val="007B7D09"/>
    <w:rsid w:val="007B7FD8"/>
    <w:rsid w:val="007C099F"/>
    <w:rsid w:val="007C1E1F"/>
    <w:rsid w:val="007C1EC6"/>
    <w:rsid w:val="007C2203"/>
    <w:rsid w:val="007C3852"/>
    <w:rsid w:val="007C4A43"/>
    <w:rsid w:val="007C57FA"/>
    <w:rsid w:val="007C6097"/>
    <w:rsid w:val="007D375F"/>
    <w:rsid w:val="007D4616"/>
    <w:rsid w:val="007D61E4"/>
    <w:rsid w:val="007D6A48"/>
    <w:rsid w:val="007E0177"/>
    <w:rsid w:val="007E0276"/>
    <w:rsid w:val="007E03AD"/>
    <w:rsid w:val="007E13C4"/>
    <w:rsid w:val="007E15B3"/>
    <w:rsid w:val="007E2884"/>
    <w:rsid w:val="007E2DA4"/>
    <w:rsid w:val="007E2DD3"/>
    <w:rsid w:val="007E3E30"/>
    <w:rsid w:val="007E6F27"/>
    <w:rsid w:val="007E7004"/>
    <w:rsid w:val="007F035A"/>
    <w:rsid w:val="007F09B0"/>
    <w:rsid w:val="007F145C"/>
    <w:rsid w:val="007F244C"/>
    <w:rsid w:val="007F27C3"/>
    <w:rsid w:val="007F2CCF"/>
    <w:rsid w:val="007F4412"/>
    <w:rsid w:val="007F49B9"/>
    <w:rsid w:val="007F4AF1"/>
    <w:rsid w:val="007F4DB7"/>
    <w:rsid w:val="007F506E"/>
    <w:rsid w:val="007F5750"/>
    <w:rsid w:val="007F5AAF"/>
    <w:rsid w:val="007F619A"/>
    <w:rsid w:val="007F68AC"/>
    <w:rsid w:val="007F6EB7"/>
    <w:rsid w:val="007F7D84"/>
    <w:rsid w:val="00800118"/>
    <w:rsid w:val="00800653"/>
    <w:rsid w:val="008007FF"/>
    <w:rsid w:val="00800C69"/>
    <w:rsid w:val="00802F1E"/>
    <w:rsid w:val="00804FF0"/>
    <w:rsid w:val="00807B9F"/>
    <w:rsid w:val="00811F5C"/>
    <w:rsid w:val="008121E2"/>
    <w:rsid w:val="0081357C"/>
    <w:rsid w:val="00813899"/>
    <w:rsid w:val="00813EF1"/>
    <w:rsid w:val="008146F4"/>
    <w:rsid w:val="008152E5"/>
    <w:rsid w:val="0081721D"/>
    <w:rsid w:val="0081756C"/>
    <w:rsid w:val="00817A81"/>
    <w:rsid w:val="00820053"/>
    <w:rsid w:val="00820230"/>
    <w:rsid w:val="008203CD"/>
    <w:rsid w:val="008213FE"/>
    <w:rsid w:val="008215A3"/>
    <w:rsid w:val="00822064"/>
    <w:rsid w:val="00823A79"/>
    <w:rsid w:val="0082789F"/>
    <w:rsid w:val="0083041B"/>
    <w:rsid w:val="00833706"/>
    <w:rsid w:val="00834B05"/>
    <w:rsid w:val="00843354"/>
    <w:rsid w:val="00843E61"/>
    <w:rsid w:val="008463EC"/>
    <w:rsid w:val="0084691C"/>
    <w:rsid w:val="00846EB8"/>
    <w:rsid w:val="00847A69"/>
    <w:rsid w:val="00847DCD"/>
    <w:rsid w:val="008503CA"/>
    <w:rsid w:val="0085196F"/>
    <w:rsid w:val="008527D9"/>
    <w:rsid w:val="00855CFF"/>
    <w:rsid w:val="00860D88"/>
    <w:rsid w:val="008612A2"/>
    <w:rsid w:val="008615C5"/>
    <w:rsid w:val="00862869"/>
    <w:rsid w:val="00864A1F"/>
    <w:rsid w:val="008656F5"/>
    <w:rsid w:val="00866346"/>
    <w:rsid w:val="00866365"/>
    <w:rsid w:val="008714A0"/>
    <w:rsid w:val="00871EC7"/>
    <w:rsid w:val="008721B4"/>
    <w:rsid w:val="008723C0"/>
    <w:rsid w:val="008732D2"/>
    <w:rsid w:val="008737DF"/>
    <w:rsid w:val="00874822"/>
    <w:rsid w:val="00876F3D"/>
    <w:rsid w:val="00877824"/>
    <w:rsid w:val="008820E6"/>
    <w:rsid w:val="00883FEF"/>
    <w:rsid w:val="00885223"/>
    <w:rsid w:val="00886D69"/>
    <w:rsid w:val="008900CB"/>
    <w:rsid w:val="0089012C"/>
    <w:rsid w:val="00891440"/>
    <w:rsid w:val="00892492"/>
    <w:rsid w:val="00892ADC"/>
    <w:rsid w:val="00893115"/>
    <w:rsid w:val="00893188"/>
    <w:rsid w:val="00894B5E"/>
    <w:rsid w:val="00894C22"/>
    <w:rsid w:val="00894D5C"/>
    <w:rsid w:val="008969D9"/>
    <w:rsid w:val="00897AA6"/>
    <w:rsid w:val="008A0D1A"/>
    <w:rsid w:val="008A0D26"/>
    <w:rsid w:val="008A1921"/>
    <w:rsid w:val="008A1A43"/>
    <w:rsid w:val="008A223F"/>
    <w:rsid w:val="008A2D24"/>
    <w:rsid w:val="008A6C1D"/>
    <w:rsid w:val="008A6D87"/>
    <w:rsid w:val="008A6DE3"/>
    <w:rsid w:val="008A7906"/>
    <w:rsid w:val="008B0A02"/>
    <w:rsid w:val="008B1256"/>
    <w:rsid w:val="008B197B"/>
    <w:rsid w:val="008B1C0A"/>
    <w:rsid w:val="008B43A1"/>
    <w:rsid w:val="008B5BE6"/>
    <w:rsid w:val="008B6459"/>
    <w:rsid w:val="008B6E51"/>
    <w:rsid w:val="008C0A58"/>
    <w:rsid w:val="008C1595"/>
    <w:rsid w:val="008C2025"/>
    <w:rsid w:val="008C2A7A"/>
    <w:rsid w:val="008C3E17"/>
    <w:rsid w:val="008C427F"/>
    <w:rsid w:val="008C682E"/>
    <w:rsid w:val="008C74FC"/>
    <w:rsid w:val="008C75DA"/>
    <w:rsid w:val="008C7D2B"/>
    <w:rsid w:val="008D02CA"/>
    <w:rsid w:val="008D044C"/>
    <w:rsid w:val="008D0594"/>
    <w:rsid w:val="008D170A"/>
    <w:rsid w:val="008D23E7"/>
    <w:rsid w:val="008D2EBE"/>
    <w:rsid w:val="008D2F8B"/>
    <w:rsid w:val="008D3F88"/>
    <w:rsid w:val="008D4AB5"/>
    <w:rsid w:val="008D57A1"/>
    <w:rsid w:val="008D5B2E"/>
    <w:rsid w:val="008D75A9"/>
    <w:rsid w:val="008D77E1"/>
    <w:rsid w:val="008D7C5D"/>
    <w:rsid w:val="008E043E"/>
    <w:rsid w:val="008E04CD"/>
    <w:rsid w:val="008E19FF"/>
    <w:rsid w:val="008E2B76"/>
    <w:rsid w:val="008E2D38"/>
    <w:rsid w:val="008E4B55"/>
    <w:rsid w:val="008E5A94"/>
    <w:rsid w:val="008E5D80"/>
    <w:rsid w:val="008E74B3"/>
    <w:rsid w:val="008F01AE"/>
    <w:rsid w:val="008F13A0"/>
    <w:rsid w:val="008F166E"/>
    <w:rsid w:val="008F35D3"/>
    <w:rsid w:val="008F708F"/>
    <w:rsid w:val="0090054F"/>
    <w:rsid w:val="00900B50"/>
    <w:rsid w:val="00901DB0"/>
    <w:rsid w:val="00902010"/>
    <w:rsid w:val="00902629"/>
    <w:rsid w:val="00903259"/>
    <w:rsid w:val="009032F6"/>
    <w:rsid w:val="00904194"/>
    <w:rsid w:val="00904799"/>
    <w:rsid w:val="009048AE"/>
    <w:rsid w:val="00905967"/>
    <w:rsid w:val="009069C6"/>
    <w:rsid w:val="00906B59"/>
    <w:rsid w:val="00910C92"/>
    <w:rsid w:val="00910D86"/>
    <w:rsid w:val="00911133"/>
    <w:rsid w:val="00912285"/>
    <w:rsid w:val="009146FD"/>
    <w:rsid w:val="009155D0"/>
    <w:rsid w:val="009157A5"/>
    <w:rsid w:val="00917513"/>
    <w:rsid w:val="00917540"/>
    <w:rsid w:val="00920A2D"/>
    <w:rsid w:val="00920D35"/>
    <w:rsid w:val="00921381"/>
    <w:rsid w:val="00921B97"/>
    <w:rsid w:val="00922818"/>
    <w:rsid w:val="00922E13"/>
    <w:rsid w:val="0092413E"/>
    <w:rsid w:val="00924D63"/>
    <w:rsid w:val="0092772E"/>
    <w:rsid w:val="00927D94"/>
    <w:rsid w:val="00931051"/>
    <w:rsid w:val="009315B1"/>
    <w:rsid w:val="0093277E"/>
    <w:rsid w:val="0093363C"/>
    <w:rsid w:val="00933928"/>
    <w:rsid w:val="00933A55"/>
    <w:rsid w:val="00933FC8"/>
    <w:rsid w:val="00934A68"/>
    <w:rsid w:val="00934F0D"/>
    <w:rsid w:val="00935C93"/>
    <w:rsid w:val="00936128"/>
    <w:rsid w:val="009362B1"/>
    <w:rsid w:val="009370C9"/>
    <w:rsid w:val="00943A7C"/>
    <w:rsid w:val="00944200"/>
    <w:rsid w:val="009452D6"/>
    <w:rsid w:val="00947152"/>
    <w:rsid w:val="00951B60"/>
    <w:rsid w:val="00951C6D"/>
    <w:rsid w:val="009533A6"/>
    <w:rsid w:val="00953B20"/>
    <w:rsid w:val="00954537"/>
    <w:rsid w:val="009545C4"/>
    <w:rsid w:val="009559AE"/>
    <w:rsid w:val="00956F06"/>
    <w:rsid w:val="00960490"/>
    <w:rsid w:val="009605CA"/>
    <w:rsid w:val="0096092D"/>
    <w:rsid w:val="0096118E"/>
    <w:rsid w:val="009618A0"/>
    <w:rsid w:val="0096199D"/>
    <w:rsid w:val="009619F2"/>
    <w:rsid w:val="00961CF9"/>
    <w:rsid w:val="00962FE1"/>
    <w:rsid w:val="009638CF"/>
    <w:rsid w:val="0096399C"/>
    <w:rsid w:val="00964705"/>
    <w:rsid w:val="0096534A"/>
    <w:rsid w:val="009657D7"/>
    <w:rsid w:val="00967F81"/>
    <w:rsid w:val="00970691"/>
    <w:rsid w:val="00971792"/>
    <w:rsid w:val="00971A6C"/>
    <w:rsid w:val="0097212F"/>
    <w:rsid w:val="009727E0"/>
    <w:rsid w:val="009738A4"/>
    <w:rsid w:val="00973ECB"/>
    <w:rsid w:val="00974A7A"/>
    <w:rsid w:val="00974A7E"/>
    <w:rsid w:val="00976E09"/>
    <w:rsid w:val="00980535"/>
    <w:rsid w:val="009810DB"/>
    <w:rsid w:val="00981B1C"/>
    <w:rsid w:val="00981D10"/>
    <w:rsid w:val="00981EA6"/>
    <w:rsid w:val="00981F49"/>
    <w:rsid w:val="009821D7"/>
    <w:rsid w:val="00982563"/>
    <w:rsid w:val="00982D76"/>
    <w:rsid w:val="00983E81"/>
    <w:rsid w:val="009855E2"/>
    <w:rsid w:val="00987784"/>
    <w:rsid w:val="009879C8"/>
    <w:rsid w:val="00987C9D"/>
    <w:rsid w:val="009916C2"/>
    <w:rsid w:val="00991AF8"/>
    <w:rsid w:val="00991FD8"/>
    <w:rsid w:val="00992305"/>
    <w:rsid w:val="00992EC4"/>
    <w:rsid w:val="009931D7"/>
    <w:rsid w:val="00993FFA"/>
    <w:rsid w:val="009941DC"/>
    <w:rsid w:val="009943E7"/>
    <w:rsid w:val="00994B9D"/>
    <w:rsid w:val="00995559"/>
    <w:rsid w:val="009969CC"/>
    <w:rsid w:val="0099764A"/>
    <w:rsid w:val="00997A9D"/>
    <w:rsid w:val="00997E73"/>
    <w:rsid w:val="009A129D"/>
    <w:rsid w:val="009A1416"/>
    <w:rsid w:val="009A16C7"/>
    <w:rsid w:val="009A3155"/>
    <w:rsid w:val="009A3A31"/>
    <w:rsid w:val="009A434B"/>
    <w:rsid w:val="009A46E3"/>
    <w:rsid w:val="009A512C"/>
    <w:rsid w:val="009A5969"/>
    <w:rsid w:val="009A59A4"/>
    <w:rsid w:val="009A5E91"/>
    <w:rsid w:val="009A5EB9"/>
    <w:rsid w:val="009A610B"/>
    <w:rsid w:val="009A651E"/>
    <w:rsid w:val="009A7DA1"/>
    <w:rsid w:val="009B341F"/>
    <w:rsid w:val="009B65BD"/>
    <w:rsid w:val="009B70AE"/>
    <w:rsid w:val="009B7486"/>
    <w:rsid w:val="009C240F"/>
    <w:rsid w:val="009C5CE2"/>
    <w:rsid w:val="009C5F97"/>
    <w:rsid w:val="009C6A7B"/>
    <w:rsid w:val="009C7472"/>
    <w:rsid w:val="009C7D60"/>
    <w:rsid w:val="009D06B6"/>
    <w:rsid w:val="009D0E81"/>
    <w:rsid w:val="009D119A"/>
    <w:rsid w:val="009D23AC"/>
    <w:rsid w:val="009D2BA8"/>
    <w:rsid w:val="009D33C9"/>
    <w:rsid w:val="009D3773"/>
    <w:rsid w:val="009D5BC7"/>
    <w:rsid w:val="009D6DFC"/>
    <w:rsid w:val="009E1786"/>
    <w:rsid w:val="009E1CEA"/>
    <w:rsid w:val="009E49BD"/>
    <w:rsid w:val="009E5013"/>
    <w:rsid w:val="009E6310"/>
    <w:rsid w:val="009E661D"/>
    <w:rsid w:val="009E6D79"/>
    <w:rsid w:val="009E7735"/>
    <w:rsid w:val="009F11AF"/>
    <w:rsid w:val="009F12D0"/>
    <w:rsid w:val="009F16AC"/>
    <w:rsid w:val="009F2715"/>
    <w:rsid w:val="009F31A8"/>
    <w:rsid w:val="009F5D33"/>
    <w:rsid w:val="009F7378"/>
    <w:rsid w:val="009F7EC8"/>
    <w:rsid w:val="00A01BC6"/>
    <w:rsid w:val="00A0215E"/>
    <w:rsid w:val="00A02698"/>
    <w:rsid w:val="00A02A3F"/>
    <w:rsid w:val="00A03721"/>
    <w:rsid w:val="00A03EC9"/>
    <w:rsid w:val="00A07A41"/>
    <w:rsid w:val="00A112CE"/>
    <w:rsid w:val="00A1236E"/>
    <w:rsid w:val="00A1297A"/>
    <w:rsid w:val="00A14081"/>
    <w:rsid w:val="00A149A5"/>
    <w:rsid w:val="00A15869"/>
    <w:rsid w:val="00A167F2"/>
    <w:rsid w:val="00A23F75"/>
    <w:rsid w:val="00A241D4"/>
    <w:rsid w:val="00A250B6"/>
    <w:rsid w:val="00A25D30"/>
    <w:rsid w:val="00A27678"/>
    <w:rsid w:val="00A2788C"/>
    <w:rsid w:val="00A30039"/>
    <w:rsid w:val="00A315CA"/>
    <w:rsid w:val="00A31E9D"/>
    <w:rsid w:val="00A321C9"/>
    <w:rsid w:val="00A3334A"/>
    <w:rsid w:val="00A336EF"/>
    <w:rsid w:val="00A36BCF"/>
    <w:rsid w:val="00A40383"/>
    <w:rsid w:val="00A417D8"/>
    <w:rsid w:val="00A4201E"/>
    <w:rsid w:val="00A42244"/>
    <w:rsid w:val="00A42524"/>
    <w:rsid w:val="00A427E7"/>
    <w:rsid w:val="00A45C7A"/>
    <w:rsid w:val="00A460E2"/>
    <w:rsid w:val="00A46B01"/>
    <w:rsid w:val="00A47520"/>
    <w:rsid w:val="00A47ECF"/>
    <w:rsid w:val="00A5038B"/>
    <w:rsid w:val="00A511CA"/>
    <w:rsid w:val="00A5419D"/>
    <w:rsid w:val="00A5497C"/>
    <w:rsid w:val="00A5559F"/>
    <w:rsid w:val="00A55D6D"/>
    <w:rsid w:val="00A5693E"/>
    <w:rsid w:val="00A61C62"/>
    <w:rsid w:val="00A622C3"/>
    <w:rsid w:val="00A640A2"/>
    <w:rsid w:val="00A653E5"/>
    <w:rsid w:val="00A66366"/>
    <w:rsid w:val="00A664BC"/>
    <w:rsid w:val="00A6657A"/>
    <w:rsid w:val="00A6753A"/>
    <w:rsid w:val="00A678CE"/>
    <w:rsid w:val="00A67E14"/>
    <w:rsid w:val="00A70BBE"/>
    <w:rsid w:val="00A7138E"/>
    <w:rsid w:val="00A717AB"/>
    <w:rsid w:val="00A7225B"/>
    <w:rsid w:val="00A727C1"/>
    <w:rsid w:val="00A729C2"/>
    <w:rsid w:val="00A72FA9"/>
    <w:rsid w:val="00A73E7A"/>
    <w:rsid w:val="00A74FFA"/>
    <w:rsid w:val="00A756F0"/>
    <w:rsid w:val="00A7734A"/>
    <w:rsid w:val="00A80AAF"/>
    <w:rsid w:val="00A80B66"/>
    <w:rsid w:val="00A80C24"/>
    <w:rsid w:val="00A8144E"/>
    <w:rsid w:val="00A8236A"/>
    <w:rsid w:val="00A82928"/>
    <w:rsid w:val="00A83AE8"/>
    <w:rsid w:val="00A83CF0"/>
    <w:rsid w:val="00A83F8A"/>
    <w:rsid w:val="00A84770"/>
    <w:rsid w:val="00A84B60"/>
    <w:rsid w:val="00A868D9"/>
    <w:rsid w:val="00A86E59"/>
    <w:rsid w:val="00A907F0"/>
    <w:rsid w:val="00A9175E"/>
    <w:rsid w:val="00A94C91"/>
    <w:rsid w:val="00A953CA"/>
    <w:rsid w:val="00A957A8"/>
    <w:rsid w:val="00A9582E"/>
    <w:rsid w:val="00A96367"/>
    <w:rsid w:val="00A96E9A"/>
    <w:rsid w:val="00AA01DC"/>
    <w:rsid w:val="00AA07E4"/>
    <w:rsid w:val="00AA0F2D"/>
    <w:rsid w:val="00AA1A05"/>
    <w:rsid w:val="00AA365E"/>
    <w:rsid w:val="00AA47D9"/>
    <w:rsid w:val="00AA4ED6"/>
    <w:rsid w:val="00AA632B"/>
    <w:rsid w:val="00AA66B1"/>
    <w:rsid w:val="00AB0D40"/>
    <w:rsid w:val="00AB16AD"/>
    <w:rsid w:val="00AB365A"/>
    <w:rsid w:val="00AB3E27"/>
    <w:rsid w:val="00AB44AD"/>
    <w:rsid w:val="00AB7274"/>
    <w:rsid w:val="00AC107D"/>
    <w:rsid w:val="00AC13BF"/>
    <w:rsid w:val="00AC199B"/>
    <w:rsid w:val="00AC1CF6"/>
    <w:rsid w:val="00AC1DB1"/>
    <w:rsid w:val="00AC2349"/>
    <w:rsid w:val="00AC4391"/>
    <w:rsid w:val="00AC4C3C"/>
    <w:rsid w:val="00AC5EB1"/>
    <w:rsid w:val="00AC7B9C"/>
    <w:rsid w:val="00AD0EA8"/>
    <w:rsid w:val="00AD288A"/>
    <w:rsid w:val="00AD2A7A"/>
    <w:rsid w:val="00AD4E45"/>
    <w:rsid w:val="00AD64AF"/>
    <w:rsid w:val="00AD683F"/>
    <w:rsid w:val="00AE0E82"/>
    <w:rsid w:val="00AE1CD4"/>
    <w:rsid w:val="00AE3E97"/>
    <w:rsid w:val="00AE6572"/>
    <w:rsid w:val="00AE6C7E"/>
    <w:rsid w:val="00AF0548"/>
    <w:rsid w:val="00AF0FB3"/>
    <w:rsid w:val="00AF1056"/>
    <w:rsid w:val="00AF1856"/>
    <w:rsid w:val="00AF275F"/>
    <w:rsid w:val="00AF3D93"/>
    <w:rsid w:val="00AF64C5"/>
    <w:rsid w:val="00AF7699"/>
    <w:rsid w:val="00AF7BAF"/>
    <w:rsid w:val="00B0083E"/>
    <w:rsid w:val="00B01150"/>
    <w:rsid w:val="00B013B2"/>
    <w:rsid w:val="00B014C1"/>
    <w:rsid w:val="00B015C2"/>
    <w:rsid w:val="00B028CA"/>
    <w:rsid w:val="00B04E8F"/>
    <w:rsid w:val="00B05D35"/>
    <w:rsid w:val="00B072A0"/>
    <w:rsid w:val="00B0781C"/>
    <w:rsid w:val="00B0787E"/>
    <w:rsid w:val="00B1060C"/>
    <w:rsid w:val="00B106FB"/>
    <w:rsid w:val="00B10CF6"/>
    <w:rsid w:val="00B10E46"/>
    <w:rsid w:val="00B10E66"/>
    <w:rsid w:val="00B128FC"/>
    <w:rsid w:val="00B12D77"/>
    <w:rsid w:val="00B131F2"/>
    <w:rsid w:val="00B139BC"/>
    <w:rsid w:val="00B13ED5"/>
    <w:rsid w:val="00B140AD"/>
    <w:rsid w:val="00B14150"/>
    <w:rsid w:val="00B15B60"/>
    <w:rsid w:val="00B16642"/>
    <w:rsid w:val="00B16A45"/>
    <w:rsid w:val="00B17318"/>
    <w:rsid w:val="00B2096E"/>
    <w:rsid w:val="00B20E06"/>
    <w:rsid w:val="00B21531"/>
    <w:rsid w:val="00B21856"/>
    <w:rsid w:val="00B23B24"/>
    <w:rsid w:val="00B24E76"/>
    <w:rsid w:val="00B25FD6"/>
    <w:rsid w:val="00B26C75"/>
    <w:rsid w:val="00B30158"/>
    <w:rsid w:val="00B3127B"/>
    <w:rsid w:val="00B31891"/>
    <w:rsid w:val="00B31CB3"/>
    <w:rsid w:val="00B32B24"/>
    <w:rsid w:val="00B332EA"/>
    <w:rsid w:val="00B344A7"/>
    <w:rsid w:val="00B361F1"/>
    <w:rsid w:val="00B3755E"/>
    <w:rsid w:val="00B400B8"/>
    <w:rsid w:val="00B409F9"/>
    <w:rsid w:val="00B40BD0"/>
    <w:rsid w:val="00B40E08"/>
    <w:rsid w:val="00B41015"/>
    <w:rsid w:val="00B41F2B"/>
    <w:rsid w:val="00B420D2"/>
    <w:rsid w:val="00B420FE"/>
    <w:rsid w:val="00B43FBD"/>
    <w:rsid w:val="00B47700"/>
    <w:rsid w:val="00B47D44"/>
    <w:rsid w:val="00B5083F"/>
    <w:rsid w:val="00B50E73"/>
    <w:rsid w:val="00B51D51"/>
    <w:rsid w:val="00B51E25"/>
    <w:rsid w:val="00B53200"/>
    <w:rsid w:val="00B53347"/>
    <w:rsid w:val="00B5414B"/>
    <w:rsid w:val="00B5494A"/>
    <w:rsid w:val="00B551A8"/>
    <w:rsid w:val="00B5524E"/>
    <w:rsid w:val="00B5734B"/>
    <w:rsid w:val="00B57A84"/>
    <w:rsid w:val="00B57C7D"/>
    <w:rsid w:val="00B607EF"/>
    <w:rsid w:val="00B6202A"/>
    <w:rsid w:val="00B62B88"/>
    <w:rsid w:val="00B62CF1"/>
    <w:rsid w:val="00B63667"/>
    <w:rsid w:val="00B63BD3"/>
    <w:rsid w:val="00B63D5F"/>
    <w:rsid w:val="00B64EA0"/>
    <w:rsid w:val="00B65298"/>
    <w:rsid w:val="00B65835"/>
    <w:rsid w:val="00B662FD"/>
    <w:rsid w:val="00B6698C"/>
    <w:rsid w:val="00B67459"/>
    <w:rsid w:val="00B708CD"/>
    <w:rsid w:val="00B72463"/>
    <w:rsid w:val="00B724A0"/>
    <w:rsid w:val="00B72BCC"/>
    <w:rsid w:val="00B73314"/>
    <w:rsid w:val="00B7382D"/>
    <w:rsid w:val="00B73E9C"/>
    <w:rsid w:val="00B740A4"/>
    <w:rsid w:val="00B74636"/>
    <w:rsid w:val="00B760AE"/>
    <w:rsid w:val="00B762F0"/>
    <w:rsid w:val="00B7720F"/>
    <w:rsid w:val="00B809EC"/>
    <w:rsid w:val="00B80BDD"/>
    <w:rsid w:val="00B816A2"/>
    <w:rsid w:val="00B8182E"/>
    <w:rsid w:val="00B81842"/>
    <w:rsid w:val="00B82175"/>
    <w:rsid w:val="00B828EC"/>
    <w:rsid w:val="00B8320A"/>
    <w:rsid w:val="00B8359E"/>
    <w:rsid w:val="00B83C2A"/>
    <w:rsid w:val="00B85FA6"/>
    <w:rsid w:val="00B8621B"/>
    <w:rsid w:val="00B8681B"/>
    <w:rsid w:val="00B86AC4"/>
    <w:rsid w:val="00B878B8"/>
    <w:rsid w:val="00B87D42"/>
    <w:rsid w:val="00B91B53"/>
    <w:rsid w:val="00B93CB2"/>
    <w:rsid w:val="00B94A93"/>
    <w:rsid w:val="00B94DA2"/>
    <w:rsid w:val="00B97AE6"/>
    <w:rsid w:val="00BA036C"/>
    <w:rsid w:val="00BA2B16"/>
    <w:rsid w:val="00BA2DF3"/>
    <w:rsid w:val="00BA2F4F"/>
    <w:rsid w:val="00BA3601"/>
    <w:rsid w:val="00BA4A3C"/>
    <w:rsid w:val="00BA60AD"/>
    <w:rsid w:val="00BA661E"/>
    <w:rsid w:val="00BA7522"/>
    <w:rsid w:val="00BA79B7"/>
    <w:rsid w:val="00BB106D"/>
    <w:rsid w:val="00BB1896"/>
    <w:rsid w:val="00BB1F0C"/>
    <w:rsid w:val="00BB2246"/>
    <w:rsid w:val="00BB28A9"/>
    <w:rsid w:val="00BB2D61"/>
    <w:rsid w:val="00BB337B"/>
    <w:rsid w:val="00BB387D"/>
    <w:rsid w:val="00BB3FAA"/>
    <w:rsid w:val="00BB530F"/>
    <w:rsid w:val="00BB6E05"/>
    <w:rsid w:val="00BB7B73"/>
    <w:rsid w:val="00BB7F5B"/>
    <w:rsid w:val="00BC046D"/>
    <w:rsid w:val="00BC12D2"/>
    <w:rsid w:val="00BC143A"/>
    <w:rsid w:val="00BC14AA"/>
    <w:rsid w:val="00BC1652"/>
    <w:rsid w:val="00BC1AA1"/>
    <w:rsid w:val="00BC3737"/>
    <w:rsid w:val="00BC4189"/>
    <w:rsid w:val="00BC619A"/>
    <w:rsid w:val="00BC77ED"/>
    <w:rsid w:val="00BC7E73"/>
    <w:rsid w:val="00BD03C9"/>
    <w:rsid w:val="00BD06C7"/>
    <w:rsid w:val="00BD0C45"/>
    <w:rsid w:val="00BD0CD0"/>
    <w:rsid w:val="00BD0D05"/>
    <w:rsid w:val="00BD3B1B"/>
    <w:rsid w:val="00BD44AA"/>
    <w:rsid w:val="00BD4C49"/>
    <w:rsid w:val="00BD583C"/>
    <w:rsid w:val="00BD5C63"/>
    <w:rsid w:val="00BD6192"/>
    <w:rsid w:val="00BD6BD3"/>
    <w:rsid w:val="00BE2123"/>
    <w:rsid w:val="00BE2F1C"/>
    <w:rsid w:val="00BE3669"/>
    <w:rsid w:val="00BE4EC8"/>
    <w:rsid w:val="00BE6ABD"/>
    <w:rsid w:val="00BE711F"/>
    <w:rsid w:val="00BE7975"/>
    <w:rsid w:val="00BF27FC"/>
    <w:rsid w:val="00BF2B3B"/>
    <w:rsid w:val="00BF3BF2"/>
    <w:rsid w:val="00BF4188"/>
    <w:rsid w:val="00BF66BA"/>
    <w:rsid w:val="00BF7835"/>
    <w:rsid w:val="00C0111F"/>
    <w:rsid w:val="00C02B3D"/>
    <w:rsid w:val="00C02CA5"/>
    <w:rsid w:val="00C02E5B"/>
    <w:rsid w:val="00C0519C"/>
    <w:rsid w:val="00C06374"/>
    <w:rsid w:val="00C06694"/>
    <w:rsid w:val="00C066D0"/>
    <w:rsid w:val="00C07B43"/>
    <w:rsid w:val="00C07EC3"/>
    <w:rsid w:val="00C11EEF"/>
    <w:rsid w:val="00C12060"/>
    <w:rsid w:val="00C12BC0"/>
    <w:rsid w:val="00C12C73"/>
    <w:rsid w:val="00C13444"/>
    <w:rsid w:val="00C15B93"/>
    <w:rsid w:val="00C15C04"/>
    <w:rsid w:val="00C165FE"/>
    <w:rsid w:val="00C167D3"/>
    <w:rsid w:val="00C16DCC"/>
    <w:rsid w:val="00C178B5"/>
    <w:rsid w:val="00C20026"/>
    <w:rsid w:val="00C203F9"/>
    <w:rsid w:val="00C20600"/>
    <w:rsid w:val="00C21637"/>
    <w:rsid w:val="00C21ADB"/>
    <w:rsid w:val="00C22610"/>
    <w:rsid w:val="00C23119"/>
    <w:rsid w:val="00C24417"/>
    <w:rsid w:val="00C245B3"/>
    <w:rsid w:val="00C24794"/>
    <w:rsid w:val="00C24939"/>
    <w:rsid w:val="00C24EB7"/>
    <w:rsid w:val="00C25FA1"/>
    <w:rsid w:val="00C27070"/>
    <w:rsid w:val="00C27382"/>
    <w:rsid w:val="00C27797"/>
    <w:rsid w:val="00C31F6B"/>
    <w:rsid w:val="00C324FA"/>
    <w:rsid w:val="00C3377F"/>
    <w:rsid w:val="00C343E9"/>
    <w:rsid w:val="00C36021"/>
    <w:rsid w:val="00C36457"/>
    <w:rsid w:val="00C37A02"/>
    <w:rsid w:val="00C37CAA"/>
    <w:rsid w:val="00C41B3F"/>
    <w:rsid w:val="00C4216F"/>
    <w:rsid w:val="00C4430C"/>
    <w:rsid w:val="00C44673"/>
    <w:rsid w:val="00C44808"/>
    <w:rsid w:val="00C44956"/>
    <w:rsid w:val="00C44C51"/>
    <w:rsid w:val="00C46870"/>
    <w:rsid w:val="00C50788"/>
    <w:rsid w:val="00C50861"/>
    <w:rsid w:val="00C51470"/>
    <w:rsid w:val="00C514B7"/>
    <w:rsid w:val="00C51CBA"/>
    <w:rsid w:val="00C52017"/>
    <w:rsid w:val="00C5243C"/>
    <w:rsid w:val="00C5320A"/>
    <w:rsid w:val="00C54527"/>
    <w:rsid w:val="00C5692F"/>
    <w:rsid w:val="00C56C27"/>
    <w:rsid w:val="00C57728"/>
    <w:rsid w:val="00C57A4C"/>
    <w:rsid w:val="00C60C68"/>
    <w:rsid w:val="00C61366"/>
    <w:rsid w:val="00C65336"/>
    <w:rsid w:val="00C661A9"/>
    <w:rsid w:val="00C66F04"/>
    <w:rsid w:val="00C70859"/>
    <w:rsid w:val="00C7086C"/>
    <w:rsid w:val="00C709AC"/>
    <w:rsid w:val="00C7159B"/>
    <w:rsid w:val="00C71684"/>
    <w:rsid w:val="00C719F7"/>
    <w:rsid w:val="00C72ED6"/>
    <w:rsid w:val="00C72EFF"/>
    <w:rsid w:val="00C72F6C"/>
    <w:rsid w:val="00C733BE"/>
    <w:rsid w:val="00C74ADB"/>
    <w:rsid w:val="00C74DD1"/>
    <w:rsid w:val="00C75238"/>
    <w:rsid w:val="00C76C29"/>
    <w:rsid w:val="00C77114"/>
    <w:rsid w:val="00C77DAA"/>
    <w:rsid w:val="00C81A9C"/>
    <w:rsid w:val="00C81DF5"/>
    <w:rsid w:val="00C82541"/>
    <w:rsid w:val="00C8272C"/>
    <w:rsid w:val="00C835C5"/>
    <w:rsid w:val="00C83D7D"/>
    <w:rsid w:val="00C84687"/>
    <w:rsid w:val="00C84DB0"/>
    <w:rsid w:val="00C85D11"/>
    <w:rsid w:val="00C863B9"/>
    <w:rsid w:val="00C864BA"/>
    <w:rsid w:val="00C87221"/>
    <w:rsid w:val="00C879F5"/>
    <w:rsid w:val="00C910FC"/>
    <w:rsid w:val="00C9310B"/>
    <w:rsid w:val="00C940F6"/>
    <w:rsid w:val="00C957F8"/>
    <w:rsid w:val="00C96737"/>
    <w:rsid w:val="00C97BC3"/>
    <w:rsid w:val="00C97CA0"/>
    <w:rsid w:val="00CA028E"/>
    <w:rsid w:val="00CA17C2"/>
    <w:rsid w:val="00CA36E8"/>
    <w:rsid w:val="00CA4404"/>
    <w:rsid w:val="00CA4AED"/>
    <w:rsid w:val="00CA6CD1"/>
    <w:rsid w:val="00CA7963"/>
    <w:rsid w:val="00CB035F"/>
    <w:rsid w:val="00CB0503"/>
    <w:rsid w:val="00CB16BF"/>
    <w:rsid w:val="00CB31AD"/>
    <w:rsid w:val="00CB3B22"/>
    <w:rsid w:val="00CB40BA"/>
    <w:rsid w:val="00CB4436"/>
    <w:rsid w:val="00CB59FA"/>
    <w:rsid w:val="00CB5E92"/>
    <w:rsid w:val="00CB6604"/>
    <w:rsid w:val="00CB69CB"/>
    <w:rsid w:val="00CC16CC"/>
    <w:rsid w:val="00CC30EC"/>
    <w:rsid w:val="00CC3337"/>
    <w:rsid w:val="00CC37AF"/>
    <w:rsid w:val="00CC3AA5"/>
    <w:rsid w:val="00CC3E0C"/>
    <w:rsid w:val="00CC4AD3"/>
    <w:rsid w:val="00CC4EBB"/>
    <w:rsid w:val="00CD0756"/>
    <w:rsid w:val="00CD094F"/>
    <w:rsid w:val="00CD2F5C"/>
    <w:rsid w:val="00CD3405"/>
    <w:rsid w:val="00CD4181"/>
    <w:rsid w:val="00CD43AE"/>
    <w:rsid w:val="00CD5662"/>
    <w:rsid w:val="00CE24F8"/>
    <w:rsid w:val="00CE2D9C"/>
    <w:rsid w:val="00CE43EF"/>
    <w:rsid w:val="00CE5729"/>
    <w:rsid w:val="00CE7DAF"/>
    <w:rsid w:val="00CF0E32"/>
    <w:rsid w:val="00CF16F8"/>
    <w:rsid w:val="00CF1DC1"/>
    <w:rsid w:val="00CF1FFA"/>
    <w:rsid w:val="00CF4EDA"/>
    <w:rsid w:val="00CF5738"/>
    <w:rsid w:val="00CF62E7"/>
    <w:rsid w:val="00CF6869"/>
    <w:rsid w:val="00CF721A"/>
    <w:rsid w:val="00CF7321"/>
    <w:rsid w:val="00D0028B"/>
    <w:rsid w:val="00D00825"/>
    <w:rsid w:val="00D0089D"/>
    <w:rsid w:val="00D014BD"/>
    <w:rsid w:val="00D015DD"/>
    <w:rsid w:val="00D01973"/>
    <w:rsid w:val="00D02DF9"/>
    <w:rsid w:val="00D03004"/>
    <w:rsid w:val="00D04876"/>
    <w:rsid w:val="00D1059C"/>
    <w:rsid w:val="00D1170E"/>
    <w:rsid w:val="00D11D24"/>
    <w:rsid w:val="00D1205A"/>
    <w:rsid w:val="00D13E50"/>
    <w:rsid w:val="00D167FD"/>
    <w:rsid w:val="00D256DD"/>
    <w:rsid w:val="00D25E9F"/>
    <w:rsid w:val="00D2655F"/>
    <w:rsid w:val="00D26874"/>
    <w:rsid w:val="00D269F9"/>
    <w:rsid w:val="00D27041"/>
    <w:rsid w:val="00D301EA"/>
    <w:rsid w:val="00D323C4"/>
    <w:rsid w:val="00D354CE"/>
    <w:rsid w:val="00D37DDD"/>
    <w:rsid w:val="00D41CCD"/>
    <w:rsid w:val="00D429D8"/>
    <w:rsid w:val="00D45870"/>
    <w:rsid w:val="00D45BC4"/>
    <w:rsid w:val="00D45BEB"/>
    <w:rsid w:val="00D47825"/>
    <w:rsid w:val="00D5041D"/>
    <w:rsid w:val="00D50B10"/>
    <w:rsid w:val="00D50FEE"/>
    <w:rsid w:val="00D51170"/>
    <w:rsid w:val="00D52128"/>
    <w:rsid w:val="00D5379F"/>
    <w:rsid w:val="00D5558F"/>
    <w:rsid w:val="00D560C2"/>
    <w:rsid w:val="00D5661E"/>
    <w:rsid w:val="00D567BF"/>
    <w:rsid w:val="00D568CC"/>
    <w:rsid w:val="00D575DC"/>
    <w:rsid w:val="00D608A2"/>
    <w:rsid w:val="00D6105A"/>
    <w:rsid w:val="00D616EA"/>
    <w:rsid w:val="00D62894"/>
    <w:rsid w:val="00D62A0A"/>
    <w:rsid w:val="00D63423"/>
    <w:rsid w:val="00D636C9"/>
    <w:rsid w:val="00D65DD8"/>
    <w:rsid w:val="00D67228"/>
    <w:rsid w:val="00D7005A"/>
    <w:rsid w:val="00D720B3"/>
    <w:rsid w:val="00D724EA"/>
    <w:rsid w:val="00D72B5A"/>
    <w:rsid w:val="00D7366E"/>
    <w:rsid w:val="00D737EA"/>
    <w:rsid w:val="00D7576B"/>
    <w:rsid w:val="00D75BCE"/>
    <w:rsid w:val="00D75EAA"/>
    <w:rsid w:val="00D7782D"/>
    <w:rsid w:val="00D80492"/>
    <w:rsid w:val="00D80A04"/>
    <w:rsid w:val="00D80C60"/>
    <w:rsid w:val="00D81CB8"/>
    <w:rsid w:val="00D81E7D"/>
    <w:rsid w:val="00D82A1C"/>
    <w:rsid w:val="00D85B59"/>
    <w:rsid w:val="00D867C0"/>
    <w:rsid w:val="00D86D02"/>
    <w:rsid w:val="00D86D8B"/>
    <w:rsid w:val="00D87598"/>
    <w:rsid w:val="00D8767C"/>
    <w:rsid w:val="00D87E49"/>
    <w:rsid w:val="00D9008E"/>
    <w:rsid w:val="00D90A8B"/>
    <w:rsid w:val="00D90CC8"/>
    <w:rsid w:val="00D92523"/>
    <w:rsid w:val="00D939FC"/>
    <w:rsid w:val="00D93F23"/>
    <w:rsid w:val="00D9425F"/>
    <w:rsid w:val="00D94F97"/>
    <w:rsid w:val="00D96160"/>
    <w:rsid w:val="00DA0100"/>
    <w:rsid w:val="00DA0927"/>
    <w:rsid w:val="00DA09E2"/>
    <w:rsid w:val="00DA1E58"/>
    <w:rsid w:val="00DA1FBC"/>
    <w:rsid w:val="00DA34AC"/>
    <w:rsid w:val="00DA3819"/>
    <w:rsid w:val="00DA3A4A"/>
    <w:rsid w:val="00DA433E"/>
    <w:rsid w:val="00DA6EE6"/>
    <w:rsid w:val="00DA7296"/>
    <w:rsid w:val="00DA772F"/>
    <w:rsid w:val="00DB1784"/>
    <w:rsid w:val="00DB2A76"/>
    <w:rsid w:val="00DB51E6"/>
    <w:rsid w:val="00DB67F5"/>
    <w:rsid w:val="00DC0C24"/>
    <w:rsid w:val="00DC0FFD"/>
    <w:rsid w:val="00DC2092"/>
    <w:rsid w:val="00DC2921"/>
    <w:rsid w:val="00DC2D07"/>
    <w:rsid w:val="00DC2F64"/>
    <w:rsid w:val="00DC325A"/>
    <w:rsid w:val="00DC3891"/>
    <w:rsid w:val="00DC3F7E"/>
    <w:rsid w:val="00DC5614"/>
    <w:rsid w:val="00DC5BB0"/>
    <w:rsid w:val="00DC69A6"/>
    <w:rsid w:val="00DD018F"/>
    <w:rsid w:val="00DD2EFE"/>
    <w:rsid w:val="00DD480C"/>
    <w:rsid w:val="00DD58B4"/>
    <w:rsid w:val="00DD5A1E"/>
    <w:rsid w:val="00DD6488"/>
    <w:rsid w:val="00DD699F"/>
    <w:rsid w:val="00DE07F3"/>
    <w:rsid w:val="00DE0CA3"/>
    <w:rsid w:val="00DE169B"/>
    <w:rsid w:val="00DE170E"/>
    <w:rsid w:val="00DE2111"/>
    <w:rsid w:val="00DE33FB"/>
    <w:rsid w:val="00DE38F4"/>
    <w:rsid w:val="00DE408A"/>
    <w:rsid w:val="00DE4423"/>
    <w:rsid w:val="00DE4B7C"/>
    <w:rsid w:val="00DE4CF6"/>
    <w:rsid w:val="00DE58A6"/>
    <w:rsid w:val="00DE668D"/>
    <w:rsid w:val="00DE692D"/>
    <w:rsid w:val="00DF0FA6"/>
    <w:rsid w:val="00DF1015"/>
    <w:rsid w:val="00DF112D"/>
    <w:rsid w:val="00DF208E"/>
    <w:rsid w:val="00DF2726"/>
    <w:rsid w:val="00DF3541"/>
    <w:rsid w:val="00DF4DC1"/>
    <w:rsid w:val="00DF4FCE"/>
    <w:rsid w:val="00DF5BE7"/>
    <w:rsid w:val="00E00643"/>
    <w:rsid w:val="00E02762"/>
    <w:rsid w:val="00E07EE1"/>
    <w:rsid w:val="00E07F8E"/>
    <w:rsid w:val="00E10033"/>
    <w:rsid w:val="00E12010"/>
    <w:rsid w:val="00E1239D"/>
    <w:rsid w:val="00E12A55"/>
    <w:rsid w:val="00E12E4C"/>
    <w:rsid w:val="00E13B6F"/>
    <w:rsid w:val="00E14B60"/>
    <w:rsid w:val="00E14BA3"/>
    <w:rsid w:val="00E170AF"/>
    <w:rsid w:val="00E17229"/>
    <w:rsid w:val="00E208C4"/>
    <w:rsid w:val="00E21243"/>
    <w:rsid w:val="00E2131D"/>
    <w:rsid w:val="00E21E16"/>
    <w:rsid w:val="00E21F14"/>
    <w:rsid w:val="00E23963"/>
    <w:rsid w:val="00E23A0D"/>
    <w:rsid w:val="00E240E5"/>
    <w:rsid w:val="00E25F71"/>
    <w:rsid w:val="00E267C2"/>
    <w:rsid w:val="00E277EC"/>
    <w:rsid w:val="00E31763"/>
    <w:rsid w:val="00E343D8"/>
    <w:rsid w:val="00E349F8"/>
    <w:rsid w:val="00E372B6"/>
    <w:rsid w:val="00E37963"/>
    <w:rsid w:val="00E417EF"/>
    <w:rsid w:val="00E41F45"/>
    <w:rsid w:val="00E423E4"/>
    <w:rsid w:val="00E42FB4"/>
    <w:rsid w:val="00E4502D"/>
    <w:rsid w:val="00E45153"/>
    <w:rsid w:val="00E451DE"/>
    <w:rsid w:val="00E453DD"/>
    <w:rsid w:val="00E46015"/>
    <w:rsid w:val="00E467F9"/>
    <w:rsid w:val="00E5126F"/>
    <w:rsid w:val="00E5163A"/>
    <w:rsid w:val="00E5183C"/>
    <w:rsid w:val="00E51AEA"/>
    <w:rsid w:val="00E528DE"/>
    <w:rsid w:val="00E536BA"/>
    <w:rsid w:val="00E54300"/>
    <w:rsid w:val="00E55077"/>
    <w:rsid w:val="00E5631B"/>
    <w:rsid w:val="00E574C5"/>
    <w:rsid w:val="00E60545"/>
    <w:rsid w:val="00E607AB"/>
    <w:rsid w:val="00E60830"/>
    <w:rsid w:val="00E608BB"/>
    <w:rsid w:val="00E60E9F"/>
    <w:rsid w:val="00E6245F"/>
    <w:rsid w:val="00E630D5"/>
    <w:rsid w:val="00E63577"/>
    <w:rsid w:val="00E637B5"/>
    <w:rsid w:val="00E65C7F"/>
    <w:rsid w:val="00E671BD"/>
    <w:rsid w:val="00E679BB"/>
    <w:rsid w:val="00E67C03"/>
    <w:rsid w:val="00E70C93"/>
    <w:rsid w:val="00E726D4"/>
    <w:rsid w:val="00E73B8E"/>
    <w:rsid w:val="00E73E3B"/>
    <w:rsid w:val="00E73F79"/>
    <w:rsid w:val="00E74178"/>
    <w:rsid w:val="00E747A1"/>
    <w:rsid w:val="00E74C34"/>
    <w:rsid w:val="00E7631A"/>
    <w:rsid w:val="00E8070A"/>
    <w:rsid w:val="00E814F9"/>
    <w:rsid w:val="00E816F8"/>
    <w:rsid w:val="00E83254"/>
    <w:rsid w:val="00E83DE9"/>
    <w:rsid w:val="00E83E6C"/>
    <w:rsid w:val="00E8458C"/>
    <w:rsid w:val="00E849B1"/>
    <w:rsid w:val="00E853F4"/>
    <w:rsid w:val="00E85EEC"/>
    <w:rsid w:val="00E86595"/>
    <w:rsid w:val="00E903FA"/>
    <w:rsid w:val="00E90643"/>
    <w:rsid w:val="00E90B34"/>
    <w:rsid w:val="00E90CE3"/>
    <w:rsid w:val="00E91479"/>
    <w:rsid w:val="00E91B1F"/>
    <w:rsid w:val="00E94474"/>
    <w:rsid w:val="00E95728"/>
    <w:rsid w:val="00E97162"/>
    <w:rsid w:val="00EA01A0"/>
    <w:rsid w:val="00EA0AEA"/>
    <w:rsid w:val="00EA0C07"/>
    <w:rsid w:val="00EA185D"/>
    <w:rsid w:val="00EA4531"/>
    <w:rsid w:val="00EA4E14"/>
    <w:rsid w:val="00EA665E"/>
    <w:rsid w:val="00EA6F66"/>
    <w:rsid w:val="00EA731B"/>
    <w:rsid w:val="00EA7980"/>
    <w:rsid w:val="00EB109F"/>
    <w:rsid w:val="00EB12FF"/>
    <w:rsid w:val="00EB2224"/>
    <w:rsid w:val="00EB2EBF"/>
    <w:rsid w:val="00EB3F7C"/>
    <w:rsid w:val="00EB4EFB"/>
    <w:rsid w:val="00EB512F"/>
    <w:rsid w:val="00EB665C"/>
    <w:rsid w:val="00EB6BA4"/>
    <w:rsid w:val="00EB6DC2"/>
    <w:rsid w:val="00EC0728"/>
    <w:rsid w:val="00EC1783"/>
    <w:rsid w:val="00EC280C"/>
    <w:rsid w:val="00EC62D5"/>
    <w:rsid w:val="00EC6597"/>
    <w:rsid w:val="00EC6F0E"/>
    <w:rsid w:val="00EC75FC"/>
    <w:rsid w:val="00ED1EA9"/>
    <w:rsid w:val="00ED2700"/>
    <w:rsid w:val="00ED2C7D"/>
    <w:rsid w:val="00ED3925"/>
    <w:rsid w:val="00ED39B9"/>
    <w:rsid w:val="00ED3FC6"/>
    <w:rsid w:val="00ED580F"/>
    <w:rsid w:val="00EE0165"/>
    <w:rsid w:val="00EE0D3C"/>
    <w:rsid w:val="00EE1F68"/>
    <w:rsid w:val="00EE4046"/>
    <w:rsid w:val="00EE4721"/>
    <w:rsid w:val="00EE609C"/>
    <w:rsid w:val="00EE7A7A"/>
    <w:rsid w:val="00EF1C16"/>
    <w:rsid w:val="00EF1CB7"/>
    <w:rsid w:val="00EF234F"/>
    <w:rsid w:val="00EF2514"/>
    <w:rsid w:val="00EF2C01"/>
    <w:rsid w:val="00EF4695"/>
    <w:rsid w:val="00EF7EA8"/>
    <w:rsid w:val="00F0194D"/>
    <w:rsid w:val="00F01C3F"/>
    <w:rsid w:val="00F023B7"/>
    <w:rsid w:val="00F02EA8"/>
    <w:rsid w:val="00F03847"/>
    <w:rsid w:val="00F056B1"/>
    <w:rsid w:val="00F06FD9"/>
    <w:rsid w:val="00F07274"/>
    <w:rsid w:val="00F07C92"/>
    <w:rsid w:val="00F118B3"/>
    <w:rsid w:val="00F11D42"/>
    <w:rsid w:val="00F12647"/>
    <w:rsid w:val="00F12B1C"/>
    <w:rsid w:val="00F14177"/>
    <w:rsid w:val="00F14589"/>
    <w:rsid w:val="00F1460D"/>
    <w:rsid w:val="00F148BE"/>
    <w:rsid w:val="00F16A6A"/>
    <w:rsid w:val="00F173F7"/>
    <w:rsid w:val="00F17A89"/>
    <w:rsid w:val="00F2105A"/>
    <w:rsid w:val="00F22038"/>
    <w:rsid w:val="00F22864"/>
    <w:rsid w:val="00F22F18"/>
    <w:rsid w:val="00F232E6"/>
    <w:rsid w:val="00F2447A"/>
    <w:rsid w:val="00F2499C"/>
    <w:rsid w:val="00F24EE9"/>
    <w:rsid w:val="00F263AF"/>
    <w:rsid w:val="00F27A65"/>
    <w:rsid w:val="00F27BCE"/>
    <w:rsid w:val="00F3017A"/>
    <w:rsid w:val="00F304D5"/>
    <w:rsid w:val="00F31097"/>
    <w:rsid w:val="00F3217F"/>
    <w:rsid w:val="00F348FD"/>
    <w:rsid w:val="00F3613C"/>
    <w:rsid w:val="00F3645B"/>
    <w:rsid w:val="00F36BF8"/>
    <w:rsid w:val="00F41099"/>
    <w:rsid w:val="00F410F0"/>
    <w:rsid w:val="00F41C0B"/>
    <w:rsid w:val="00F42D15"/>
    <w:rsid w:val="00F43EB1"/>
    <w:rsid w:val="00F4438C"/>
    <w:rsid w:val="00F47463"/>
    <w:rsid w:val="00F47467"/>
    <w:rsid w:val="00F47900"/>
    <w:rsid w:val="00F50AF5"/>
    <w:rsid w:val="00F51028"/>
    <w:rsid w:val="00F52208"/>
    <w:rsid w:val="00F54709"/>
    <w:rsid w:val="00F55AE4"/>
    <w:rsid w:val="00F56D6E"/>
    <w:rsid w:val="00F60DB3"/>
    <w:rsid w:val="00F61673"/>
    <w:rsid w:val="00F61C52"/>
    <w:rsid w:val="00F63226"/>
    <w:rsid w:val="00F634DE"/>
    <w:rsid w:val="00F63AD5"/>
    <w:rsid w:val="00F65DB1"/>
    <w:rsid w:val="00F66BCB"/>
    <w:rsid w:val="00F67077"/>
    <w:rsid w:val="00F67307"/>
    <w:rsid w:val="00F7060B"/>
    <w:rsid w:val="00F70E7D"/>
    <w:rsid w:val="00F71198"/>
    <w:rsid w:val="00F71E9C"/>
    <w:rsid w:val="00F72DBE"/>
    <w:rsid w:val="00F75422"/>
    <w:rsid w:val="00F756D2"/>
    <w:rsid w:val="00F75E32"/>
    <w:rsid w:val="00F76CE9"/>
    <w:rsid w:val="00F7766D"/>
    <w:rsid w:val="00F80F2B"/>
    <w:rsid w:val="00F8155E"/>
    <w:rsid w:val="00F852F7"/>
    <w:rsid w:val="00F858AE"/>
    <w:rsid w:val="00F85963"/>
    <w:rsid w:val="00F85F6C"/>
    <w:rsid w:val="00F876E3"/>
    <w:rsid w:val="00F877D3"/>
    <w:rsid w:val="00F87992"/>
    <w:rsid w:val="00F92675"/>
    <w:rsid w:val="00F92C6E"/>
    <w:rsid w:val="00F9371F"/>
    <w:rsid w:val="00F943CA"/>
    <w:rsid w:val="00F95213"/>
    <w:rsid w:val="00F95319"/>
    <w:rsid w:val="00F95D0F"/>
    <w:rsid w:val="00F95FCB"/>
    <w:rsid w:val="00F96BA5"/>
    <w:rsid w:val="00FA09ED"/>
    <w:rsid w:val="00FA0AD5"/>
    <w:rsid w:val="00FA147F"/>
    <w:rsid w:val="00FA1848"/>
    <w:rsid w:val="00FA2805"/>
    <w:rsid w:val="00FA2933"/>
    <w:rsid w:val="00FA2AAB"/>
    <w:rsid w:val="00FA3612"/>
    <w:rsid w:val="00FA3910"/>
    <w:rsid w:val="00FA3C60"/>
    <w:rsid w:val="00FA55B5"/>
    <w:rsid w:val="00FA59BA"/>
    <w:rsid w:val="00FA66E2"/>
    <w:rsid w:val="00FB236D"/>
    <w:rsid w:val="00FB27E9"/>
    <w:rsid w:val="00FB3E35"/>
    <w:rsid w:val="00FB475E"/>
    <w:rsid w:val="00FB536F"/>
    <w:rsid w:val="00FB551E"/>
    <w:rsid w:val="00FB7DCD"/>
    <w:rsid w:val="00FC153E"/>
    <w:rsid w:val="00FC15AF"/>
    <w:rsid w:val="00FC2825"/>
    <w:rsid w:val="00FC2D1E"/>
    <w:rsid w:val="00FC39F3"/>
    <w:rsid w:val="00FC768A"/>
    <w:rsid w:val="00FC7F87"/>
    <w:rsid w:val="00FD11A4"/>
    <w:rsid w:val="00FD16A7"/>
    <w:rsid w:val="00FD1EC4"/>
    <w:rsid w:val="00FD3144"/>
    <w:rsid w:val="00FD3C16"/>
    <w:rsid w:val="00FD3C2D"/>
    <w:rsid w:val="00FD4B7E"/>
    <w:rsid w:val="00FD512B"/>
    <w:rsid w:val="00FD5233"/>
    <w:rsid w:val="00FD57E9"/>
    <w:rsid w:val="00FD6BCC"/>
    <w:rsid w:val="00FD700F"/>
    <w:rsid w:val="00FE1346"/>
    <w:rsid w:val="00FE1E5B"/>
    <w:rsid w:val="00FE1F9B"/>
    <w:rsid w:val="00FE20D0"/>
    <w:rsid w:val="00FE62C0"/>
    <w:rsid w:val="00FE6321"/>
    <w:rsid w:val="00FE6B2A"/>
    <w:rsid w:val="00FE77B6"/>
    <w:rsid w:val="00FE7921"/>
    <w:rsid w:val="00FF048E"/>
    <w:rsid w:val="00FF0969"/>
    <w:rsid w:val="00FF0B42"/>
    <w:rsid w:val="00FF0C44"/>
    <w:rsid w:val="00FF1033"/>
    <w:rsid w:val="00FF15BF"/>
    <w:rsid w:val="00FF39FE"/>
    <w:rsid w:val="00FF3C10"/>
    <w:rsid w:val="00FF4CA2"/>
    <w:rsid w:val="00FF54CB"/>
    <w:rsid w:val="00FF6B3D"/>
    <w:rsid w:val="00FF7502"/>
    <w:rsid w:val="01631C16"/>
    <w:rsid w:val="01CAEB2B"/>
    <w:rsid w:val="01DDE401"/>
    <w:rsid w:val="01F82210"/>
    <w:rsid w:val="02686ED7"/>
    <w:rsid w:val="02A8F3FD"/>
    <w:rsid w:val="02AA8119"/>
    <w:rsid w:val="02B01DB8"/>
    <w:rsid w:val="036B661E"/>
    <w:rsid w:val="04B31D4D"/>
    <w:rsid w:val="0580966E"/>
    <w:rsid w:val="05D46BA9"/>
    <w:rsid w:val="06101667"/>
    <w:rsid w:val="063E54E7"/>
    <w:rsid w:val="067FEB59"/>
    <w:rsid w:val="06933499"/>
    <w:rsid w:val="06A7E615"/>
    <w:rsid w:val="06F60317"/>
    <w:rsid w:val="0733C0A1"/>
    <w:rsid w:val="07619819"/>
    <w:rsid w:val="07641581"/>
    <w:rsid w:val="079B9AF0"/>
    <w:rsid w:val="07FFA9F7"/>
    <w:rsid w:val="088B6EF4"/>
    <w:rsid w:val="091B1343"/>
    <w:rsid w:val="0927B2CC"/>
    <w:rsid w:val="09D54089"/>
    <w:rsid w:val="0A52EE1F"/>
    <w:rsid w:val="0A711189"/>
    <w:rsid w:val="0BA6A8E0"/>
    <w:rsid w:val="0BBA811B"/>
    <w:rsid w:val="0BBC1D2F"/>
    <w:rsid w:val="0CE7D2CE"/>
    <w:rsid w:val="0D13D1B7"/>
    <w:rsid w:val="0D4141D1"/>
    <w:rsid w:val="0D74984A"/>
    <w:rsid w:val="0E364CDA"/>
    <w:rsid w:val="0EC78ED5"/>
    <w:rsid w:val="0F2CDF74"/>
    <w:rsid w:val="0F79AB5D"/>
    <w:rsid w:val="0FB91921"/>
    <w:rsid w:val="10362CE1"/>
    <w:rsid w:val="10880D02"/>
    <w:rsid w:val="10BC77C4"/>
    <w:rsid w:val="112C257B"/>
    <w:rsid w:val="116A509B"/>
    <w:rsid w:val="116FDB69"/>
    <w:rsid w:val="11D0B9CF"/>
    <w:rsid w:val="11D0CE52"/>
    <w:rsid w:val="11E4C115"/>
    <w:rsid w:val="11FA9E28"/>
    <w:rsid w:val="12108890"/>
    <w:rsid w:val="1232184A"/>
    <w:rsid w:val="1270C891"/>
    <w:rsid w:val="1280804A"/>
    <w:rsid w:val="1287F2FE"/>
    <w:rsid w:val="12ECF89F"/>
    <w:rsid w:val="132009B5"/>
    <w:rsid w:val="133909D9"/>
    <w:rsid w:val="13DC036B"/>
    <w:rsid w:val="14585BC3"/>
    <w:rsid w:val="148DD37C"/>
    <w:rsid w:val="14D0F96B"/>
    <w:rsid w:val="14F05E5C"/>
    <w:rsid w:val="1569B90C"/>
    <w:rsid w:val="161920BE"/>
    <w:rsid w:val="163EB4EB"/>
    <w:rsid w:val="16534548"/>
    <w:rsid w:val="169222C4"/>
    <w:rsid w:val="16FCAAD5"/>
    <w:rsid w:val="1705478B"/>
    <w:rsid w:val="170B100A"/>
    <w:rsid w:val="175BAC22"/>
    <w:rsid w:val="17CD0D0E"/>
    <w:rsid w:val="1942D473"/>
    <w:rsid w:val="196C5874"/>
    <w:rsid w:val="19A90B0E"/>
    <w:rsid w:val="19B0B342"/>
    <w:rsid w:val="19BE755F"/>
    <w:rsid w:val="1A1DCC9E"/>
    <w:rsid w:val="1A238BB9"/>
    <w:rsid w:val="1AE9BC13"/>
    <w:rsid w:val="1B24A600"/>
    <w:rsid w:val="1B369F8D"/>
    <w:rsid w:val="1B445A09"/>
    <w:rsid w:val="1B5BEDED"/>
    <w:rsid w:val="1BE22118"/>
    <w:rsid w:val="1C32C7C2"/>
    <w:rsid w:val="1C59103F"/>
    <w:rsid w:val="1D504046"/>
    <w:rsid w:val="1D5AC3B7"/>
    <w:rsid w:val="1D674802"/>
    <w:rsid w:val="1D6EE654"/>
    <w:rsid w:val="1D7E18DE"/>
    <w:rsid w:val="1D9758CC"/>
    <w:rsid w:val="1DB30A64"/>
    <w:rsid w:val="1DE6E322"/>
    <w:rsid w:val="1E0E4AF0"/>
    <w:rsid w:val="1E0F25DF"/>
    <w:rsid w:val="1E2FD5C4"/>
    <w:rsid w:val="1E3CA452"/>
    <w:rsid w:val="1E6A0BEC"/>
    <w:rsid w:val="1E753A33"/>
    <w:rsid w:val="1E9622DE"/>
    <w:rsid w:val="1F3730CF"/>
    <w:rsid w:val="1FE1BFAB"/>
    <w:rsid w:val="201B88F0"/>
    <w:rsid w:val="2086F6B1"/>
    <w:rsid w:val="20DE3DBC"/>
    <w:rsid w:val="2113620D"/>
    <w:rsid w:val="21178BFF"/>
    <w:rsid w:val="222380B3"/>
    <w:rsid w:val="224E6951"/>
    <w:rsid w:val="2257F503"/>
    <w:rsid w:val="227C9596"/>
    <w:rsid w:val="22834DDB"/>
    <w:rsid w:val="229FE9CA"/>
    <w:rsid w:val="234F32B8"/>
    <w:rsid w:val="23603F21"/>
    <w:rsid w:val="24AB50BC"/>
    <w:rsid w:val="24AF4031"/>
    <w:rsid w:val="24C7224E"/>
    <w:rsid w:val="24CDBDED"/>
    <w:rsid w:val="25200DE9"/>
    <w:rsid w:val="25494015"/>
    <w:rsid w:val="25494907"/>
    <w:rsid w:val="259D95BD"/>
    <w:rsid w:val="25BEC669"/>
    <w:rsid w:val="2616BAE7"/>
    <w:rsid w:val="2699C2F1"/>
    <w:rsid w:val="26DAECDC"/>
    <w:rsid w:val="271BB7CF"/>
    <w:rsid w:val="2739F087"/>
    <w:rsid w:val="2742A75B"/>
    <w:rsid w:val="27A8B534"/>
    <w:rsid w:val="2855C14B"/>
    <w:rsid w:val="2869E802"/>
    <w:rsid w:val="286F833B"/>
    <w:rsid w:val="2870581C"/>
    <w:rsid w:val="287FAAFF"/>
    <w:rsid w:val="28B90420"/>
    <w:rsid w:val="28D8A9E4"/>
    <w:rsid w:val="28E6D481"/>
    <w:rsid w:val="294AE4DA"/>
    <w:rsid w:val="2964D7AA"/>
    <w:rsid w:val="29E3FAF0"/>
    <w:rsid w:val="2A184F2D"/>
    <w:rsid w:val="2AFB3928"/>
    <w:rsid w:val="2B3C1FF8"/>
    <w:rsid w:val="2B4C1031"/>
    <w:rsid w:val="2B9BAEBC"/>
    <w:rsid w:val="2C1072C6"/>
    <w:rsid w:val="2CA76B1C"/>
    <w:rsid w:val="2CF887E4"/>
    <w:rsid w:val="2D96F372"/>
    <w:rsid w:val="2D9957FA"/>
    <w:rsid w:val="2DBC0C0C"/>
    <w:rsid w:val="2DC60D7B"/>
    <w:rsid w:val="2DFA342C"/>
    <w:rsid w:val="2E8FB9B4"/>
    <w:rsid w:val="2EAC5C74"/>
    <w:rsid w:val="2EC46039"/>
    <w:rsid w:val="2EC7B146"/>
    <w:rsid w:val="2F188F69"/>
    <w:rsid w:val="2F2785DC"/>
    <w:rsid w:val="2F530B7D"/>
    <w:rsid w:val="2F53E05B"/>
    <w:rsid w:val="2F796094"/>
    <w:rsid w:val="2F7F82CC"/>
    <w:rsid w:val="2F995BD5"/>
    <w:rsid w:val="30048599"/>
    <w:rsid w:val="30106A75"/>
    <w:rsid w:val="30AB361E"/>
    <w:rsid w:val="30C1A2F5"/>
    <w:rsid w:val="30D1E3C5"/>
    <w:rsid w:val="316EDD7A"/>
    <w:rsid w:val="31DDC04C"/>
    <w:rsid w:val="323C2EB0"/>
    <w:rsid w:val="3263EB0B"/>
    <w:rsid w:val="32CAA89F"/>
    <w:rsid w:val="3385D356"/>
    <w:rsid w:val="33DD34A8"/>
    <w:rsid w:val="340F5589"/>
    <w:rsid w:val="3425B554"/>
    <w:rsid w:val="343B96E0"/>
    <w:rsid w:val="34466A1F"/>
    <w:rsid w:val="346D98BD"/>
    <w:rsid w:val="347AA596"/>
    <w:rsid w:val="34898887"/>
    <w:rsid w:val="34A0589D"/>
    <w:rsid w:val="34B9C362"/>
    <w:rsid w:val="34CF37B1"/>
    <w:rsid w:val="34FFF7F3"/>
    <w:rsid w:val="3504E074"/>
    <w:rsid w:val="359A9F5B"/>
    <w:rsid w:val="3619B5EE"/>
    <w:rsid w:val="362FDC43"/>
    <w:rsid w:val="365593C3"/>
    <w:rsid w:val="3659B092"/>
    <w:rsid w:val="367FD956"/>
    <w:rsid w:val="36E28648"/>
    <w:rsid w:val="37373B6B"/>
    <w:rsid w:val="37636924"/>
    <w:rsid w:val="37782FCD"/>
    <w:rsid w:val="381764DE"/>
    <w:rsid w:val="3875331B"/>
    <w:rsid w:val="38F9D11D"/>
    <w:rsid w:val="392D9962"/>
    <w:rsid w:val="3A233CD3"/>
    <w:rsid w:val="3A93534B"/>
    <w:rsid w:val="3AAC19FC"/>
    <w:rsid w:val="3ABE18A1"/>
    <w:rsid w:val="3AD0551C"/>
    <w:rsid w:val="3B5B39D4"/>
    <w:rsid w:val="3BE2E68E"/>
    <w:rsid w:val="3C25EDEC"/>
    <w:rsid w:val="3C8A86EC"/>
    <w:rsid w:val="3D59DEEE"/>
    <w:rsid w:val="3D6A9C95"/>
    <w:rsid w:val="3D93754E"/>
    <w:rsid w:val="3DA11285"/>
    <w:rsid w:val="3DAA2987"/>
    <w:rsid w:val="3E042259"/>
    <w:rsid w:val="3E6AAB34"/>
    <w:rsid w:val="3E7346CA"/>
    <w:rsid w:val="3EFFF5C4"/>
    <w:rsid w:val="3F1496CA"/>
    <w:rsid w:val="3F284414"/>
    <w:rsid w:val="3F35621C"/>
    <w:rsid w:val="3F59A24C"/>
    <w:rsid w:val="3F6B6F86"/>
    <w:rsid w:val="3FA0C8AD"/>
    <w:rsid w:val="3FDB25BA"/>
    <w:rsid w:val="3FF4D17F"/>
    <w:rsid w:val="4052ED8B"/>
    <w:rsid w:val="406F37E5"/>
    <w:rsid w:val="40BBADB5"/>
    <w:rsid w:val="40E84690"/>
    <w:rsid w:val="4188CC5A"/>
    <w:rsid w:val="41A634D7"/>
    <w:rsid w:val="42739938"/>
    <w:rsid w:val="42A94B8F"/>
    <w:rsid w:val="430D2D8A"/>
    <w:rsid w:val="439A7A50"/>
    <w:rsid w:val="439D2A89"/>
    <w:rsid w:val="43BB5133"/>
    <w:rsid w:val="44A1D17F"/>
    <w:rsid w:val="451127F2"/>
    <w:rsid w:val="462D82B2"/>
    <w:rsid w:val="46BB72BE"/>
    <w:rsid w:val="472F4FC2"/>
    <w:rsid w:val="4757FD34"/>
    <w:rsid w:val="48D026DC"/>
    <w:rsid w:val="48EFA3CA"/>
    <w:rsid w:val="49296DC2"/>
    <w:rsid w:val="496C3FAD"/>
    <w:rsid w:val="49EEDDF8"/>
    <w:rsid w:val="4A5E9254"/>
    <w:rsid w:val="4A856EDF"/>
    <w:rsid w:val="4A86A6E8"/>
    <w:rsid w:val="4AC5C025"/>
    <w:rsid w:val="4B1A29EE"/>
    <w:rsid w:val="4B715036"/>
    <w:rsid w:val="4B949FDA"/>
    <w:rsid w:val="4BE5CB9D"/>
    <w:rsid w:val="4C9A894D"/>
    <w:rsid w:val="4CD908E0"/>
    <w:rsid w:val="4CE185C6"/>
    <w:rsid w:val="4CF1697F"/>
    <w:rsid w:val="4D0CC783"/>
    <w:rsid w:val="4D28A473"/>
    <w:rsid w:val="4D552E4E"/>
    <w:rsid w:val="4D68B1C2"/>
    <w:rsid w:val="4D71D3B5"/>
    <w:rsid w:val="4DBFA90F"/>
    <w:rsid w:val="4DDA8597"/>
    <w:rsid w:val="4DEA9574"/>
    <w:rsid w:val="4DECA245"/>
    <w:rsid w:val="4E774444"/>
    <w:rsid w:val="4EF045C7"/>
    <w:rsid w:val="4F35C89B"/>
    <w:rsid w:val="4FEDF916"/>
    <w:rsid w:val="4FF8DE77"/>
    <w:rsid w:val="50B42BC6"/>
    <w:rsid w:val="517A08F8"/>
    <w:rsid w:val="51AA6B84"/>
    <w:rsid w:val="51D42155"/>
    <w:rsid w:val="520950F1"/>
    <w:rsid w:val="52519B51"/>
    <w:rsid w:val="53494290"/>
    <w:rsid w:val="5386A7A0"/>
    <w:rsid w:val="53EBC6D6"/>
    <w:rsid w:val="54377C5B"/>
    <w:rsid w:val="5444149A"/>
    <w:rsid w:val="54552416"/>
    <w:rsid w:val="54861AAA"/>
    <w:rsid w:val="549C96A8"/>
    <w:rsid w:val="556CCF45"/>
    <w:rsid w:val="562B3B59"/>
    <w:rsid w:val="5696F594"/>
    <w:rsid w:val="572D9318"/>
    <w:rsid w:val="57A0F624"/>
    <w:rsid w:val="58F132BE"/>
    <w:rsid w:val="591FEF4E"/>
    <w:rsid w:val="5932D7C1"/>
    <w:rsid w:val="59B0E539"/>
    <w:rsid w:val="5ABA8A6E"/>
    <w:rsid w:val="5AE6FA09"/>
    <w:rsid w:val="5B267BDD"/>
    <w:rsid w:val="5B33AF2B"/>
    <w:rsid w:val="5B48295D"/>
    <w:rsid w:val="5B523FD7"/>
    <w:rsid w:val="5BBAE331"/>
    <w:rsid w:val="5BFB826A"/>
    <w:rsid w:val="5C19A878"/>
    <w:rsid w:val="5C2DC533"/>
    <w:rsid w:val="5C37F22C"/>
    <w:rsid w:val="5C9BDFD7"/>
    <w:rsid w:val="5CB6481E"/>
    <w:rsid w:val="5D88A390"/>
    <w:rsid w:val="5D97C983"/>
    <w:rsid w:val="5DE06BF8"/>
    <w:rsid w:val="5DE5E007"/>
    <w:rsid w:val="5DECA71D"/>
    <w:rsid w:val="5E530A06"/>
    <w:rsid w:val="5E589791"/>
    <w:rsid w:val="5EA74E23"/>
    <w:rsid w:val="5ED42225"/>
    <w:rsid w:val="5F3E5F1E"/>
    <w:rsid w:val="5F469125"/>
    <w:rsid w:val="5F66F4D3"/>
    <w:rsid w:val="60121BF3"/>
    <w:rsid w:val="6018EC09"/>
    <w:rsid w:val="609D6287"/>
    <w:rsid w:val="60E15C2F"/>
    <w:rsid w:val="61C82FFE"/>
    <w:rsid w:val="623C9FFC"/>
    <w:rsid w:val="62407D60"/>
    <w:rsid w:val="62954478"/>
    <w:rsid w:val="629B4445"/>
    <w:rsid w:val="630F62DD"/>
    <w:rsid w:val="63AB1469"/>
    <w:rsid w:val="646C77ED"/>
    <w:rsid w:val="6472EE85"/>
    <w:rsid w:val="64757E3B"/>
    <w:rsid w:val="64B5F94A"/>
    <w:rsid w:val="64BD0D33"/>
    <w:rsid w:val="6600A7FD"/>
    <w:rsid w:val="660F27A7"/>
    <w:rsid w:val="6695705B"/>
    <w:rsid w:val="66AA7E18"/>
    <w:rsid w:val="66B45D5E"/>
    <w:rsid w:val="66E7613E"/>
    <w:rsid w:val="67FFF6C4"/>
    <w:rsid w:val="68D9F9E2"/>
    <w:rsid w:val="68F21ED6"/>
    <w:rsid w:val="68FBB850"/>
    <w:rsid w:val="691A6BE8"/>
    <w:rsid w:val="694F6F90"/>
    <w:rsid w:val="696267CC"/>
    <w:rsid w:val="698447D4"/>
    <w:rsid w:val="69971711"/>
    <w:rsid w:val="69BD8CA5"/>
    <w:rsid w:val="69C22151"/>
    <w:rsid w:val="69C8FF6F"/>
    <w:rsid w:val="69EE1023"/>
    <w:rsid w:val="6A3B6BE4"/>
    <w:rsid w:val="6A6B1099"/>
    <w:rsid w:val="6A9AD8B2"/>
    <w:rsid w:val="6ACF9573"/>
    <w:rsid w:val="6AD05DA1"/>
    <w:rsid w:val="6BA79E24"/>
    <w:rsid w:val="6C181BD1"/>
    <w:rsid w:val="6C56B8A4"/>
    <w:rsid w:val="6C8FBE23"/>
    <w:rsid w:val="6D56D498"/>
    <w:rsid w:val="6D68AB60"/>
    <w:rsid w:val="6D87BAFB"/>
    <w:rsid w:val="6E388D85"/>
    <w:rsid w:val="6E52CFDD"/>
    <w:rsid w:val="6E97F1BA"/>
    <w:rsid w:val="6EDDE4C8"/>
    <w:rsid w:val="6F5790AE"/>
    <w:rsid w:val="6F72CB61"/>
    <w:rsid w:val="6F79652B"/>
    <w:rsid w:val="6FDB7457"/>
    <w:rsid w:val="706E610A"/>
    <w:rsid w:val="70738E0B"/>
    <w:rsid w:val="7165185A"/>
    <w:rsid w:val="719843FB"/>
    <w:rsid w:val="71C6085C"/>
    <w:rsid w:val="71E852D6"/>
    <w:rsid w:val="72763BB4"/>
    <w:rsid w:val="727FAE30"/>
    <w:rsid w:val="734ECA9B"/>
    <w:rsid w:val="73AB4270"/>
    <w:rsid w:val="73AE8DCB"/>
    <w:rsid w:val="73F10280"/>
    <w:rsid w:val="744E1A6E"/>
    <w:rsid w:val="748D7F19"/>
    <w:rsid w:val="74E2C754"/>
    <w:rsid w:val="75160315"/>
    <w:rsid w:val="75310DAC"/>
    <w:rsid w:val="756E9D0A"/>
    <w:rsid w:val="763E2AD2"/>
    <w:rsid w:val="771793F3"/>
    <w:rsid w:val="7717AC33"/>
    <w:rsid w:val="773E8366"/>
    <w:rsid w:val="783D7DD2"/>
    <w:rsid w:val="786067D4"/>
    <w:rsid w:val="78E3F319"/>
    <w:rsid w:val="7965659E"/>
    <w:rsid w:val="7965CE3B"/>
    <w:rsid w:val="79956D81"/>
    <w:rsid w:val="79F93210"/>
    <w:rsid w:val="7B00C138"/>
    <w:rsid w:val="7B179E36"/>
    <w:rsid w:val="7BACC090"/>
    <w:rsid w:val="7BC62ED3"/>
    <w:rsid w:val="7D68492D"/>
    <w:rsid w:val="7E53B4DE"/>
    <w:rsid w:val="7E54C728"/>
    <w:rsid w:val="7E83BDE3"/>
    <w:rsid w:val="7EC7F521"/>
    <w:rsid w:val="7ECD9F0C"/>
    <w:rsid w:val="7F26B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87AB82"/>
  <w15:chartTrackingRefBased/>
  <w15:docId w15:val="{405567CE-7C27-469F-BAE6-6920E5578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E3669"/>
  </w:style>
  <w:style w:type="paragraph" w:styleId="Cmsor1">
    <w:name w:val="heading 1"/>
    <w:basedOn w:val="Norml"/>
    <w:next w:val="Norml"/>
    <w:link w:val="Cmsor1Char"/>
    <w:uiPriority w:val="9"/>
    <w:qFormat/>
    <w:rsid w:val="006933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203189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6933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4347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DocumentTitle">
    <w:name w:val="*Document Title"/>
    <w:rsid w:val="00BE3669"/>
    <w:pPr>
      <w:framePr w:hSpace="187" w:vSpace="187" w:wrap="around" w:vAnchor="text" w:hAnchor="text" w:y="1"/>
      <w:spacing w:after="0" w:line="240" w:lineRule="auto"/>
      <w:jc w:val="center"/>
    </w:pPr>
    <w:rPr>
      <w:rFonts w:ascii="Times New Roman" w:eastAsia="Times New Roman" w:hAnsi="Times New Roman" w:cs="Times New Roman"/>
      <w:b/>
      <w:smallCaps/>
      <w:noProof/>
      <w:sz w:val="32"/>
      <w:szCs w:val="20"/>
      <w:lang w:val="en-US"/>
    </w:rPr>
  </w:style>
  <w:style w:type="paragraph" w:customStyle="1" w:styleId="Body1">
    <w:name w:val="*Body 1"/>
    <w:rsid w:val="00671E49"/>
    <w:pPr>
      <w:spacing w:after="12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Cmsor2Char">
    <w:name w:val="Címsor 2 Char"/>
    <w:basedOn w:val="Bekezdsalapbettpusa"/>
    <w:link w:val="Cmsor2"/>
    <w:uiPriority w:val="9"/>
    <w:rsid w:val="0020318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Listaszerbekezds">
    <w:name w:val="List Paragraph"/>
    <w:basedOn w:val="Norml"/>
    <w:uiPriority w:val="34"/>
    <w:qFormat/>
    <w:rsid w:val="00203189"/>
    <w:pPr>
      <w:spacing w:after="200" w:line="276" w:lineRule="auto"/>
      <w:ind w:left="720"/>
      <w:contextualSpacing/>
    </w:pPr>
    <w:rPr>
      <w:lang w:val="en-US"/>
    </w:rPr>
  </w:style>
  <w:style w:type="table" w:styleId="Rcsostblzat">
    <w:name w:val="Table Grid"/>
    <w:basedOn w:val="Normltblzat"/>
    <w:uiPriority w:val="59"/>
    <w:rsid w:val="0020318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hivatkozs">
    <w:name w:val="Hyperlink"/>
    <w:basedOn w:val="Bekezdsalapbettpusa"/>
    <w:uiPriority w:val="99"/>
    <w:unhideWhenUsed/>
    <w:rsid w:val="00203189"/>
    <w:rPr>
      <w:color w:val="0000FF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203189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unhideWhenUsed/>
    <w:rsid w:val="00203189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msor1Char">
    <w:name w:val="Címsor 1 Char"/>
    <w:basedOn w:val="Bekezdsalapbettpusa"/>
    <w:link w:val="Cmsor1"/>
    <w:uiPriority w:val="9"/>
    <w:rsid w:val="006933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rsid w:val="006933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fej">
    <w:name w:val="header"/>
    <w:basedOn w:val="Norml"/>
    <w:link w:val="lfejChar"/>
    <w:uiPriority w:val="99"/>
    <w:unhideWhenUsed/>
    <w:rsid w:val="005960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960D3"/>
  </w:style>
  <w:style w:type="paragraph" w:styleId="llb">
    <w:name w:val="footer"/>
    <w:basedOn w:val="Norml"/>
    <w:link w:val="llbChar"/>
    <w:uiPriority w:val="99"/>
    <w:unhideWhenUsed/>
    <w:rsid w:val="005960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960D3"/>
  </w:style>
  <w:style w:type="paragraph" w:styleId="TJ1">
    <w:name w:val="toc 1"/>
    <w:basedOn w:val="Norml"/>
    <w:next w:val="Norml"/>
    <w:autoRedefine/>
    <w:uiPriority w:val="39"/>
    <w:unhideWhenUsed/>
    <w:rsid w:val="00B7720F"/>
    <w:pPr>
      <w:spacing w:after="100" w:line="276" w:lineRule="auto"/>
    </w:pPr>
    <w:rPr>
      <w:lang w:val="en-US"/>
    </w:rPr>
  </w:style>
  <w:style w:type="paragraph" w:styleId="TJ2">
    <w:name w:val="toc 2"/>
    <w:basedOn w:val="Norml"/>
    <w:next w:val="Norml"/>
    <w:autoRedefine/>
    <w:uiPriority w:val="39"/>
    <w:unhideWhenUsed/>
    <w:rsid w:val="00B7720F"/>
    <w:pPr>
      <w:tabs>
        <w:tab w:val="left" w:pos="880"/>
        <w:tab w:val="right" w:leader="dot" w:pos="9350"/>
      </w:tabs>
      <w:spacing w:after="100" w:line="276" w:lineRule="auto"/>
      <w:ind w:left="450"/>
    </w:pPr>
    <w:rPr>
      <w:lang w:val="en-US"/>
    </w:rPr>
  </w:style>
  <w:style w:type="character" w:styleId="Mrltotthiperhivatkozs">
    <w:name w:val="FollowedHyperlink"/>
    <w:basedOn w:val="Bekezdsalapbettpusa"/>
    <w:uiPriority w:val="99"/>
    <w:semiHidden/>
    <w:unhideWhenUsed/>
    <w:rsid w:val="00B7720F"/>
    <w:rPr>
      <w:color w:val="954F72" w:themeColor="followedHyperlink"/>
      <w:u w:val="single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F85F6C"/>
    <w:pPr>
      <w:outlineLvl w:val="9"/>
    </w:pPr>
    <w:rPr>
      <w:lang w:eastAsia="hu-HU"/>
    </w:rPr>
  </w:style>
  <w:style w:type="paragraph" w:styleId="TJ3">
    <w:name w:val="toc 3"/>
    <w:basedOn w:val="Norml"/>
    <w:next w:val="Norml"/>
    <w:autoRedefine/>
    <w:uiPriority w:val="39"/>
    <w:unhideWhenUsed/>
    <w:rsid w:val="006227B9"/>
    <w:pPr>
      <w:spacing w:after="100"/>
      <w:ind w:left="440"/>
    </w:pPr>
  </w:style>
  <w:style w:type="character" w:styleId="Kiemels">
    <w:name w:val="Emphasis"/>
    <w:basedOn w:val="Bekezdsalapbettpusa"/>
    <w:uiPriority w:val="20"/>
    <w:qFormat/>
    <w:rsid w:val="003337C3"/>
    <w:rPr>
      <w:i/>
      <w:iCs/>
    </w:rPr>
  </w:style>
  <w:style w:type="character" w:styleId="Knyvcme">
    <w:name w:val="Book Title"/>
    <w:basedOn w:val="Bekezdsalapbettpusa"/>
    <w:uiPriority w:val="33"/>
    <w:qFormat/>
    <w:rsid w:val="00144241"/>
    <w:rPr>
      <w:b/>
      <w:bCs/>
      <w:i/>
      <w:iCs/>
      <w:spacing w:val="5"/>
    </w:rPr>
  </w:style>
  <w:style w:type="character" w:styleId="Kiemels2">
    <w:name w:val="Strong"/>
    <w:basedOn w:val="Bekezdsalapbettpusa"/>
    <w:uiPriority w:val="22"/>
    <w:qFormat/>
    <w:rsid w:val="00144241"/>
    <w:rPr>
      <w:b/>
      <w:bCs/>
    </w:rPr>
  </w:style>
  <w:style w:type="paragraph" w:styleId="Nincstrkz">
    <w:name w:val="No Spacing"/>
    <w:uiPriority w:val="1"/>
    <w:qFormat/>
    <w:rsid w:val="00144241"/>
    <w:pPr>
      <w:spacing w:after="0" w:line="240" w:lineRule="auto"/>
    </w:pPr>
  </w:style>
  <w:style w:type="table" w:styleId="Tblzategyszer1">
    <w:name w:val="Plain Table 1"/>
    <w:basedOn w:val="Normltblzat"/>
    <w:uiPriority w:val="41"/>
    <w:rsid w:val="0044145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Vilgoslista">
    <w:name w:val="Light List"/>
    <w:basedOn w:val="Normltblzat"/>
    <w:uiPriority w:val="61"/>
    <w:rsid w:val="0044145E"/>
    <w:pPr>
      <w:spacing w:after="0" w:line="240" w:lineRule="auto"/>
    </w:pPr>
    <w:rPr>
      <w:rFonts w:eastAsiaTheme="minorEastAsia"/>
      <w:lang w:eastAsia="hu-HU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Jegyzethivatkozs">
    <w:name w:val="annotation reference"/>
    <w:basedOn w:val="Bekezdsalapbettpusa"/>
    <w:uiPriority w:val="99"/>
    <w:semiHidden/>
    <w:unhideWhenUsed/>
    <w:rsid w:val="00A3003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A30039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A30039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30039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30039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DC5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DC5614"/>
    <w:rPr>
      <w:rFonts w:ascii="Segoe UI" w:hAnsi="Segoe UI" w:cs="Segoe UI"/>
      <w:sz w:val="18"/>
      <w:szCs w:val="18"/>
    </w:rPr>
  </w:style>
  <w:style w:type="paragraph" w:styleId="Vltozat">
    <w:name w:val="Revision"/>
    <w:hidden/>
    <w:uiPriority w:val="99"/>
    <w:semiHidden/>
    <w:rsid w:val="00A6657A"/>
    <w:pPr>
      <w:spacing w:after="0" w:line="240" w:lineRule="auto"/>
    </w:pPr>
  </w:style>
  <w:style w:type="character" w:customStyle="1" w:styleId="Cmsor4Char">
    <w:name w:val="Címsor 4 Char"/>
    <w:basedOn w:val="Bekezdsalapbettpusa"/>
    <w:link w:val="Cmsor4"/>
    <w:uiPriority w:val="9"/>
    <w:rsid w:val="004347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-kd">
    <w:name w:val="HTML Code"/>
    <w:basedOn w:val="Bekezdsalapbettpusa"/>
    <w:uiPriority w:val="99"/>
    <w:semiHidden/>
    <w:unhideWhenUsed/>
    <w:rsid w:val="00AF64C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30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coo.com/diagrams/Pr0u9X5VB8SVhyrK" TargetMode="External"/><Relationship Id="rId13" Type="http://schemas.openxmlformats.org/officeDocument/2006/relationships/hyperlink" Target="https://github.com/CsapoKrisztian/A38-Kanban-development-Frontend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cs.docker.com/compose/install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CsapoKrisztian/A38-Kanban-development" TargetMode="Externa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docs.docker.com/engine/instal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ello.com/invite/b/H3URk4am/73404e75d82680d6f1cf0f6006a5840f/a38-kanban-development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hyperlink" Target="https://trello.com/invite/b/NPlC9m9L/4d644cef077b307fb43390ebbbe845e0/a38-kanban-product-backlog" TargetMode="External"/><Relationship Id="rId19" Type="http://schemas.openxmlformats.org/officeDocument/2006/relationships/hyperlink" Target="https://github.com/CsapoKrisztian/A38-Kanban-development/blob/master/README.m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sapokrisztianpm.atlassian.net/jira/software/projects/AKBD/boards/3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D049A8-03AF-45EA-97F5-E99D5BFA2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0</TotalTime>
  <Pages>14</Pages>
  <Words>1142</Words>
  <Characters>7883</Characters>
  <Application>Microsoft Office Word</Application>
  <DocSecurity>0</DocSecurity>
  <Lines>65</Lines>
  <Paragraphs>18</Paragraphs>
  <ScaleCrop>false</ScaleCrop>
  <Company/>
  <LinksUpToDate>false</LinksUpToDate>
  <CharactersWithSpaces>9007</CharactersWithSpaces>
  <SharedDoc>false</SharedDoc>
  <HLinks>
    <vt:vector size="150" baseType="variant">
      <vt:variant>
        <vt:i4>5570588</vt:i4>
      </vt:variant>
      <vt:variant>
        <vt:i4>132</vt:i4>
      </vt:variant>
      <vt:variant>
        <vt:i4>0</vt:i4>
      </vt:variant>
      <vt:variant>
        <vt:i4>5</vt:i4>
      </vt:variant>
      <vt:variant>
        <vt:lpwstr>https://github.com/CsapoKrisztian/A38-Kanban-development-Frontend</vt:lpwstr>
      </vt:variant>
      <vt:variant>
        <vt:lpwstr/>
      </vt:variant>
      <vt:variant>
        <vt:i4>4587592</vt:i4>
      </vt:variant>
      <vt:variant>
        <vt:i4>129</vt:i4>
      </vt:variant>
      <vt:variant>
        <vt:i4>0</vt:i4>
      </vt:variant>
      <vt:variant>
        <vt:i4>5</vt:i4>
      </vt:variant>
      <vt:variant>
        <vt:lpwstr>https://github.com/CsapoKrisztian/A38-Kanban-development</vt:lpwstr>
      </vt:variant>
      <vt:variant>
        <vt:lpwstr/>
      </vt:variant>
      <vt:variant>
        <vt:i4>917532</vt:i4>
      </vt:variant>
      <vt:variant>
        <vt:i4>126</vt:i4>
      </vt:variant>
      <vt:variant>
        <vt:i4>0</vt:i4>
      </vt:variant>
      <vt:variant>
        <vt:i4>5</vt:i4>
      </vt:variant>
      <vt:variant>
        <vt:lpwstr>https://trello.com/invite/b/H3URk4am/73404e75d82680d6f1cf0f6006a5840f/a38-kanban-development</vt:lpwstr>
      </vt:variant>
      <vt:variant>
        <vt:lpwstr/>
      </vt:variant>
      <vt:variant>
        <vt:i4>5505039</vt:i4>
      </vt:variant>
      <vt:variant>
        <vt:i4>123</vt:i4>
      </vt:variant>
      <vt:variant>
        <vt:i4>0</vt:i4>
      </vt:variant>
      <vt:variant>
        <vt:i4>5</vt:i4>
      </vt:variant>
      <vt:variant>
        <vt:lpwstr>https://trello.com/invite/b/NPlC9m9L/4d644cef077b307fb43390ebbbe845e0/a38-kanban-product-backlog</vt:lpwstr>
      </vt:variant>
      <vt:variant>
        <vt:lpwstr/>
      </vt:variant>
      <vt:variant>
        <vt:i4>2949241</vt:i4>
      </vt:variant>
      <vt:variant>
        <vt:i4>120</vt:i4>
      </vt:variant>
      <vt:variant>
        <vt:i4>0</vt:i4>
      </vt:variant>
      <vt:variant>
        <vt:i4>5</vt:i4>
      </vt:variant>
      <vt:variant>
        <vt:lpwstr>https://csapokrisztianpm.atlassian.net/jira/software/projects/AKBD/boards/3</vt:lpwstr>
      </vt:variant>
      <vt:variant>
        <vt:lpwstr/>
      </vt:variant>
      <vt:variant>
        <vt:i4>2752554</vt:i4>
      </vt:variant>
      <vt:variant>
        <vt:i4>117</vt:i4>
      </vt:variant>
      <vt:variant>
        <vt:i4>0</vt:i4>
      </vt:variant>
      <vt:variant>
        <vt:i4>5</vt:i4>
      </vt:variant>
      <vt:variant>
        <vt:lpwstr>https://cacoo.com/diagrams/Pr0u9X5VB8SVhyrK</vt:lpwstr>
      </vt:variant>
      <vt:variant>
        <vt:lpwstr/>
      </vt:variant>
      <vt:variant>
        <vt:i4>196614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485391</vt:lpwstr>
      </vt:variant>
      <vt:variant>
        <vt:i4>203167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485390</vt:lpwstr>
      </vt:variant>
      <vt:variant>
        <vt:i4>144185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485389</vt:lpwstr>
      </vt:variant>
      <vt:variant>
        <vt:i4>15073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485388</vt:lpwstr>
      </vt:variant>
      <vt:variant>
        <vt:i4>157292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485387</vt:lpwstr>
      </vt:variant>
      <vt:variant>
        <vt:i4>16384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485386</vt:lpwstr>
      </vt:variant>
      <vt:variant>
        <vt:i4>17695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485384</vt:lpwstr>
      </vt:variant>
      <vt:variant>
        <vt:i4>18350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48538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485382</vt:lpwstr>
      </vt:variant>
      <vt:variant>
        <vt:i4>19661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485381</vt:lpwstr>
      </vt:variant>
      <vt:variant>
        <vt:i4>20316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485380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485379</vt:lpwstr>
      </vt:variant>
      <vt:variant>
        <vt:i4>150737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485378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485377</vt:lpwstr>
      </vt:variant>
      <vt:variant>
        <vt:i4>16384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48537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485375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485374</vt:lpwstr>
      </vt:variant>
      <vt:variant>
        <vt:i4>18350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485373</vt:lpwstr>
      </vt:variant>
      <vt:variant>
        <vt:i4>190059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4853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ztián Csapó</dc:creator>
  <cp:keywords/>
  <dc:description/>
  <cp:lastModifiedBy>Krisztián Csapó</cp:lastModifiedBy>
  <cp:revision>181</cp:revision>
  <dcterms:created xsi:type="dcterms:W3CDTF">2020-10-12T12:26:00Z</dcterms:created>
  <dcterms:modified xsi:type="dcterms:W3CDTF">2020-10-21T08:20:00Z</dcterms:modified>
</cp:coreProperties>
</file>